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494941" w14:textId="50B4661E" w:rsidR="00AA12B7" w:rsidRDefault="00AA12B7" w:rsidP="00730EE8">
      <w:pPr>
        <w:pStyle w:val="Title"/>
      </w:pPr>
      <w:r w:rsidRPr="00AA12B7">
        <w:t xml:space="preserve">Environment vs. Economy: The Relationship Between CO2 Per Capita And Other Indicators and The Environmental </w:t>
      </w:r>
      <w:proofErr w:type="spellStart"/>
      <w:r w:rsidRPr="00AA12B7">
        <w:t>Kuzents</w:t>
      </w:r>
      <w:proofErr w:type="spellEnd"/>
      <w:r w:rsidRPr="00AA12B7">
        <w:t xml:space="preserve"> Curve</w:t>
      </w:r>
    </w:p>
    <w:p w14:paraId="556CB756" w14:textId="46C24797" w:rsidR="00D26159" w:rsidRDefault="00D26159" w:rsidP="00730EE8">
      <w:pPr>
        <w:pStyle w:val="Author"/>
      </w:pPr>
      <w:r>
        <w:t>STAT 512: Final Project</w:t>
      </w:r>
    </w:p>
    <w:p w14:paraId="38BC130F" w14:textId="77777777" w:rsidR="00D9639F" w:rsidRDefault="00AA12B7" w:rsidP="00730EE8">
      <w:pPr>
        <w:pStyle w:val="Author"/>
      </w:pPr>
      <w:r>
        <w:t>Frances Lin</w:t>
      </w:r>
    </w:p>
    <w:p w14:paraId="22340AEE" w14:textId="77777777" w:rsidR="00D9639F" w:rsidRDefault="00AA12B7" w:rsidP="00730EE8">
      <w:pPr>
        <w:pStyle w:val="Date"/>
      </w:pPr>
      <w:r>
        <w:t>5/2019</w:t>
      </w:r>
    </w:p>
    <w:p w14:paraId="41941631" w14:textId="77777777" w:rsidR="00D9639F" w:rsidRDefault="00AA12B7" w:rsidP="0046459A">
      <w:pPr>
        <w:pStyle w:val="Heading2"/>
      </w:pPr>
      <w:bookmarkStart w:id="0" w:name="i.-introduction"/>
      <w:bookmarkEnd w:id="0"/>
      <w:r>
        <w:t>I. INTRODUCTION</w:t>
      </w:r>
    </w:p>
    <w:p w14:paraId="5BA1FE80" w14:textId="77777777" w:rsidR="00AA12B7" w:rsidRPr="00AA12B7" w:rsidRDefault="00AA12B7" w:rsidP="00AD6160">
      <w:pPr>
        <w:pStyle w:val="BodyText"/>
        <w:ind w:firstLine="720"/>
        <w:jc w:val="both"/>
      </w:pPr>
      <w:r w:rsidRPr="00AA12B7">
        <w:t xml:space="preserve">In recent century, concentration of carbon dioxide (CO2) has surged to the level that has never been seen in the recorded history, and climate change remains an increasingly, if not the most, urgent issue (IPCC, 2018). It is no wonder that the “environment vs. economy” question has been a debate for many in both non-academic and academic settings such as policy research, economics, and environmental science. In economics, a prominent hypothesis called the environmental Kuznets Curve (EKC), which postulates that environmental degradation and GDP per capita form an inverted-U shape, has been proposed (Kuznets, 1955). To put it simply, EKC postulates that as a country’s economy emerges, its environment deteriorates; and, as the country’s economy advances, its environment improves. However, later studies not only disagreed on the methods and indicators used to test the EKC hypothesis (Grossman &amp; Krueger, 1991; </w:t>
      </w:r>
      <w:proofErr w:type="spellStart"/>
      <w:r w:rsidRPr="00AA12B7">
        <w:t>Shafik</w:t>
      </w:r>
      <w:proofErr w:type="spellEnd"/>
      <w:r w:rsidRPr="00AA12B7">
        <w:t xml:space="preserve"> &amp; </w:t>
      </w:r>
      <w:proofErr w:type="spellStart"/>
      <w:r w:rsidRPr="00AA12B7">
        <w:t>Bandyopadhyay</w:t>
      </w:r>
      <w:proofErr w:type="spellEnd"/>
      <w:r w:rsidRPr="00AA12B7">
        <w:t xml:space="preserve">, 1992; Selden &amp; Song, 1994; Das </w:t>
      </w:r>
      <w:proofErr w:type="spellStart"/>
      <w:r w:rsidRPr="00AA12B7">
        <w:t>Neves</w:t>
      </w:r>
      <w:proofErr w:type="spellEnd"/>
      <w:r w:rsidRPr="00AA12B7">
        <w:t xml:space="preserve"> Almeida, et al., 2017), but even similar methods and indicators were used in the studies, they showed mixed EKC results (</w:t>
      </w:r>
      <w:proofErr w:type="spellStart"/>
      <w:r w:rsidRPr="00AA12B7">
        <w:t>Shafik</w:t>
      </w:r>
      <w:proofErr w:type="spellEnd"/>
      <w:r w:rsidRPr="00AA12B7">
        <w:t xml:space="preserve"> &amp; </w:t>
      </w:r>
      <w:proofErr w:type="spellStart"/>
      <w:r w:rsidRPr="00AA12B7">
        <w:t>Bandyopadhyay</w:t>
      </w:r>
      <w:proofErr w:type="spellEnd"/>
      <w:r w:rsidRPr="00AA12B7">
        <w:t xml:space="preserve">, 1992; </w:t>
      </w:r>
      <w:proofErr w:type="spellStart"/>
      <w:r w:rsidRPr="00AA12B7">
        <w:t>Galeotti</w:t>
      </w:r>
      <w:proofErr w:type="spellEnd"/>
      <w:r w:rsidRPr="00AA12B7">
        <w:t xml:space="preserve">, 2007; </w:t>
      </w:r>
      <w:proofErr w:type="spellStart"/>
      <w:r w:rsidRPr="00AA12B7">
        <w:t>Budhi</w:t>
      </w:r>
      <w:proofErr w:type="spellEnd"/>
      <w:r w:rsidRPr="00AA12B7">
        <w:t xml:space="preserve"> &amp; </w:t>
      </w:r>
      <w:proofErr w:type="spellStart"/>
      <w:r w:rsidRPr="00AA12B7">
        <w:t>Widodo</w:t>
      </w:r>
      <w:proofErr w:type="spellEnd"/>
      <w:r w:rsidRPr="00AA12B7">
        <w:t xml:space="preserve">, 2019). </w:t>
      </w:r>
    </w:p>
    <w:p w14:paraId="1149376E" w14:textId="462CD40D" w:rsidR="00AA12B7" w:rsidRDefault="00AA12B7" w:rsidP="00AD6160">
      <w:pPr>
        <w:pStyle w:val="BodyText"/>
        <w:ind w:firstLine="720"/>
        <w:jc w:val="both"/>
      </w:pPr>
      <w:r w:rsidRPr="00AA12B7">
        <w:t xml:space="preserve">The purpose of the study is to investigate the relationship between key economic and environmental indicators. While many studies have argued that single and even composite environmental indicator alone cannot capture the scope and complexity of the ecosystem (Das </w:t>
      </w:r>
      <w:proofErr w:type="spellStart"/>
      <w:r w:rsidRPr="00AA12B7">
        <w:t>Neves</w:t>
      </w:r>
      <w:proofErr w:type="spellEnd"/>
      <w:r w:rsidRPr="00AA12B7">
        <w:t xml:space="preserve"> Almeida, et al., 2017), for simplicity reason, this study will fit a multiple linear regression model using CO2 per capita as the main response to test and Gross Domestic Product (GDP) per capita, Gross National Income (GNI) per capita, energy use per capita, and electric power consumption per capita as the main predictors of interest. It will then fit a one-variable polynomial regression model using CO2 per capita as the main response variable and GDP per capita as the only predictor of interest to test the inverted-U-shaped EKC. The results of the study will help disentangle the relationship between economic growth and environmental impact, which can be used to inform economic and environmental policy and practice. </w:t>
      </w:r>
    </w:p>
    <w:p w14:paraId="6A9C6B4A" w14:textId="77777777" w:rsidR="00DC46B4" w:rsidRPr="00AA12B7" w:rsidRDefault="00DC46B4" w:rsidP="00AD6160">
      <w:pPr>
        <w:pStyle w:val="BodyText"/>
        <w:ind w:firstLine="720"/>
      </w:pPr>
    </w:p>
    <w:p w14:paraId="0ABCC69B" w14:textId="77777777" w:rsidR="000F79B3" w:rsidRDefault="000F79B3" w:rsidP="00AD6160">
      <w:pPr>
        <w:pStyle w:val="Heading2"/>
      </w:pPr>
      <w:bookmarkStart w:id="1" w:name="ii.-data-description"/>
      <w:bookmarkEnd w:id="1"/>
    </w:p>
    <w:p w14:paraId="69242573" w14:textId="77777777" w:rsidR="00D9639F" w:rsidRDefault="00AA12B7" w:rsidP="00AD6160">
      <w:pPr>
        <w:pStyle w:val="Heading2"/>
      </w:pPr>
      <w:r>
        <w:t>II. DATA DESCRIPTION</w:t>
      </w:r>
    </w:p>
    <w:p w14:paraId="3B796E85" w14:textId="26F56E63" w:rsidR="00A05283" w:rsidRPr="00A05283" w:rsidRDefault="00A05283" w:rsidP="00AD6160">
      <w:pPr>
        <w:pStyle w:val="BodyText"/>
        <w:ind w:firstLine="720"/>
        <w:jc w:val="both"/>
      </w:pPr>
      <w:r w:rsidRPr="00A05283">
        <w:t xml:space="preserve">Data were extracted from the World Bank (WB) database (World Bank, 2019), which included CO2 per capita, GDP per capita, GNI per capita, energy use per capita, and electric power consumption per capita for a total of 264 countries (n=264). CO2 per capita is the main response to test, and GDP per capita, GNI per </w:t>
      </w:r>
      <w:proofErr w:type="gramStart"/>
      <w:r w:rsidRPr="00A05283">
        <w:t>capita,</w:t>
      </w:r>
      <w:proofErr w:type="gramEnd"/>
      <w:r w:rsidRPr="00A05283">
        <w:t xml:space="preserve"> energy use per capita, and electric power consumption per capita are the main predictors of interest. All response and predictor variables are continuous. </w:t>
      </w:r>
    </w:p>
    <w:p w14:paraId="0C59C30C" w14:textId="5B2EC84B" w:rsidR="00DC46B4" w:rsidRDefault="00A05283" w:rsidP="00D3188F">
      <w:pPr>
        <w:pStyle w:val="BodyText"/>
        <w:ind w:firstLine="720"/>
        <w:jc w:val="both"/>
      </w:pPr>
      <w:r w:rsidRPr="00A05283">
        <w:t>The WB database contains data compiled as early as 1960 to 2014 (World Bank, 2019). For simplicity reason, only data compiled in 2014 were used. CO2 per capita was measured in metric tons (</w:t>
      </w:r>
      <w:proofErr w:type="spellStart"/>
      <w:r w:rsidRPr="00A05283">
        <w:t>mt</w:t>
      </w:r>
      <w:proofErr w:type="spellEnd"/>
      <w:r w:rsidRPr="00A05283">
        <w:t xml:space="preserve">) per capita, which ranges from 0.0449 to 45.42324 metric tons per capita. A total of 250 (264-14) observations were used. GDP per capita was measured in current US$ per capita. It was calculated by dividing GDP in 2013 by midyear population of the same year, which ranges from 273.5 to 185152.5 current US$ per capita. A total of 249 (264-15) observations were used. Energy use per capita was measured in kilogram (kg) of oil equivalent per capita. It ranges from 60.73 to 18562.67 kg of oil equivalent per capita. A total of 175 (264-89) observations were used. Electric power consumption per capita was measured in </w:t>
      </w:r>
      <w:proofErr w:type="gramStart"/>
      <w:r w:rsidRPr="00A05283">
        <w:t>kilowatt hour</w:t>
      </w:r>
      <w:proofErr w:type="gramEnd"/>
      <w:r w:rsidRPr="00A05283">
        <w:t xml:space="preserve"> (kWh) per capita. It ranges from 38.97 to 53832.48 kWh per capita. A total of 182 (264-82) observations were used. GNI per capita was measured in current US$ per capita. It was calculated by dividing GNI in 2013 by midyear population of the same year using the Atlas method, which ranges from 260 to 104540 current US$ per capita. A total of 236 (264-28) observations were used. </w:t>
      </w:r>
      <w:bookmarkStart w:id="2" w:name="iii.-summary-statistics-and-graphics"/>
      <w:bookmarkEnd w:id="2"/>
    </w:p>
    <w:p w14:paraId="071BD6EB" w14:textId="77777777" w:rsidR="000F79B3" w:rsidRDefault="000F79B3" w:rsidP="00D3188F">
      <w:pPr>
        <w:pStyle w:val="Heading2"/>
      </w:pPr>
    </w:p>
    <w:p w14:paraId="61D7CB84" w14:textId="2EA76E35" w:rsidR="00D3188F" w:rsidRDefault="00AA12B7" w:rsidP="00D3188F">
      <w:pPr>
        <w:pStyle w:val="Heading2"/>
      </w:pPr>
      <w:r>
        <w:t>III. SUMMARY STATISTICS AND GRAPHICS</w:t>
      </w:r>
    </w:p>
    <w:p w14:paraId="009D7A1E" w14:textId="09308227" w:rsidR="00235B9E" w:rsidRPr="00235B9E" w:rsidRDefault="00235B9E" w:rsidP="00235B9E">
      <w:pPr>
        <w:widowControl w:val="0"/>
        <w:autoSpaceDE w:val="0"/>
        <w:autoSpaceDN w:val="0"/>
        <w:adjustRightInd w:val="0"/>
        <w:spacing w:after="240" w:line="360" w:lineRule="atLeast"/>
        <w:jc w:val="center"/>
        <w:rPr>
          <w:b/>
        </w:rPr>
      </w:pPr>
      <w:r w:rsidRPr="00235B9E">
        <w:rPr>
          <w:b/>
        </w:rPr>
        <w:t>Table 1(a). Descriptive Statistics</w:t>
      </w:r>
    </w:p>
    <w:p w14:paraId="445DC782" w14:textId="4F5887BF" w:rsidR="00D9639F" w:rsidRDefault="002A1768" w:rsidP="00AD6160">
      <w:pPr>
        <w:pStyle w:val="SourceCode"/>
      </w:pPr>
      <w:r w:rsidRPr="002A1768">
        <w:t>Variable:</w:t>
      </w:r>
      <w:r w:rsidRPr="002A1768">
        <w:rPr>
          <w:b/>
        </w:rPr>
        <w:t xml:space="preserve"> </w:t>
      </w:r>
      <w:r w:rsidR="00AA12B7" w:rsidRPr="002A1768">
        <w:t>CO2.per.capita</w:t>
      </w:r>
    </w:p>
    <w:p w14:paraId="5CBBAE3A"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0.04449  0.88165  3.15330  4.87489  6.36518 45.42324       14</w:t>
      </w:r>
    </w:p>
    <w:p w14:paraId="2717C568" w14:textId="48A2BC3B" w:rsidR="00D9639F" w:rsidRPr="002A1768" w:rsidRDefault="002A1768" w:rsidP="00AD6160">
      <w:pPr>
        <w:pStyle w:val="SourceCode"/>
      </w:pPr>
      <w:r w:rsidRPr="002A1768">
        <w:t xml:space="preserve">Variable: </w:t>
      </w:r>
      <w:proofErr w:type="spellStart"/>
      <w:r w:rsidR="00AA12B7" w:rsidRPr="002A1768">
        <w:t>GDP.per.capita</w:t>
      </w:r>
      <w:proofErr w:type="spellEnd"/>
    </w:p>
    <w:p w14:paraId="55FCF48E"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273.5   2036.9   6429.0  16261.6  17061.3 185152.5       15</w:t>
      </w:r>
    </w:p>
    <w:p w14:paraId="643EDA41" w14:textId="390C2F42" w:rsidR="00D9639F" w:rsidRPr="002A1768" w:rsidRDefault="002A1768" w:rsidP="00AD6160">
      <w:pPr>
        <w:pStyle w:val="SourceCode"/>
      </w:pPr>
      <w:r w:rsidRPr="002A1768">
        <w:t xml:space="preserve">Variable: </w:t>
      </w:r>
      <w:proofErr w:type="spellStart"/>
      <w:r w:rsidR="00AA12B7" w:rsidRPr="002A1768">
        <w:t>Energy.use.per.capita</w:t>
      </w:r>
      <w:proofErr w:type="spellEnd"/>
    </w:p>
    <w:p w14:paraId="5A47D451"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60.73   682.88  1538.26  2489.09  2995.52 18562.67       89</w:t>
      </w:r>
    </w:p>
    <w:p w14:paraId="10A90610" w14:textId="04D7EBF6" w:rsidR="00D9639F" w:rsidRPr="002A1768" w:rsidRDefault="002A1768" w:rsidP="00AD6160">
      <w:pPr>
        <w:pStyle w:val="SourceCode"/>
      </w:pPr>
      <w:r w:rsidRPr="002A1768">
        <w:t xml:space="preserve">Variable: </w:t>
      </w:r>
      <w:proofErr w:type="spellStart"/>
      <w:r w:rsidR="00AA12B7" w:rsidRPr="002A1768">
        <w:t>Electric.power.per.capita</w:t>
      </w:r>
      <w:proofErr w:type="spellEnd"/>
    </w:p>
    <w:p w14:paraId="3F5A5719" w14:textId="77777777" w:rsidR="00D9639F" w:rsidRDefault="00AA12B7" w:rsidP="00AD6160">
      <w:pPr>
        <w:pStyle w:val="SourceCode"/>
      </w:pPr>
      <w:r>
        <w:rPr>
          <w:rStyle w:val="VerbatimChar"/>
        </w:rPr>
        <w:lastRenderedPageBreak/>
        <w:t>#</w:t>
      </w:r>
      <w:proofErr w:type="gramStart"/>
      <w:r>
        <w:rPr>
          <w:rStyle w:val="VerbatimChar"/>
        </w:rPr>
        <w:t>#     Min</w:t>
      </w:r>
      <w:proofErr w:type="gramEnd"/>
      <w:r>
        <w:rPr>
          <w:rStyle w:val="VerbatimChar"/>
        </w:rPr>
        <w:t xml:space="preserve">.  1st Qu.   Median     Mean  3rd Qu.     Max.     NA's </w:t>
      </w:r>
      <w:r>
        <w:br/>
      </w:r>
      <w:r>
        <w:rPr>
          <w:rStyle w:val="VerbatimChar"/>
        </w:rPr>
        <w:t>##    38.97   776.77  2514.42  3965.61  5112.80 53832.48       82</w:t>
      </w:r>
    </w:p>
    <w:p w14:paraId="07CC3845" w14:textId="4A5259DC" w:rsidR="00D9639F" w:rsidRPr="002A1768" w:rsidRDefault="002A1768" w:rsidP="00AD6160">
      <w:pPr>
        <w:pStyle w:val="SourceCode"/>
      </w:pPr>
      <w:r w:rsidRPr="002A1768">
        <w:t xml:space="preserve">Variable: </w:t>
      </w:r>
      <w:proofErr w:type="spellStart"/>
      <w:r w:rsidR="00AA12B7" w:rsidRPr="002A1768">
        <w:t>GNI.per.capita</w:t>
      </w:r>
      <w:proofErr w:type="spellEnd"/>
    </w:p>
    <w:p w14:paraId="40976EE8"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260    1888    6150   13786   14678  104540      28</w:t>
      </w:r>
    </w:p>
    <w:p w14:paraId="592BECAB" w14:textId="77777777" w:rsidR="00235B9E" w:rsidRPr="00235B9E" w:rsidRDefault="00235B9E" w:rsidP="00235B9E">
      <w:pPr>
        <w:widowControl w:val="0"/>
        <w:autoSpaceDE w:val="0"/>
        <w:autoSpaceDN w:val="0"/>
        <w:adjustRightInd w:val="0"/>
        <w:spacing w:after="240" w:line="360" w:lineRule="atLeast"/>
        <w:jc w:val="center"/>
        <w:rPr>
          <w:b/>
        </w:rPr>
      </w:pPr>
      <w:r w:rsidRPr="00235B9E">
        <w:rPr>
          <w:b/>
        </w:rPr>
        <w:t>Table 1(b). Descriptive Statistics:  Log-Transform</w:t>
      </w:r>
    </w:p>
    <w:p w14:paraId="0C868AD5" w14:textId="7592784D" w:rsidR="00D9639F" w:rsidRDefault="002A1768" w:rsidP="00AD6160">
      <w:pPr>
        <w:pStyle w:val="SourceCode"/>
      </w:pPr>
      <w:r w:rsidRPr="002A1768">
        <w:t xml:space="preserve">Variable: </w:t>
      </w:r>
      <w:r w:rsidR="00AA12B7" w:rsidRPr="002A1768">
        <w:t>logCO2.per.capita</w:t>
      </w:r>
    </w:p>
    <w:p w14:paraId="2088CAF9"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3.1126 -0.1260  1.1480  0.8144  1.8508  3.8160      14</w:t>
      </w:r>
    </w:p>
    <w:p w14:paraId="3ADF71C6" w14:textId="2AE482BF" w:rsidR="00D9639F" w:rsidRDefault="002A1768" w:rsidP="00AD6160">
      <w:pPr>
        <w:pStyle w:val="SourceCode"/>
      </w:pPr>
      <w:r w:rsidRPr="002A1768">
        <w:t>Variable:</w:t>
      </w:r>
      <w:r w:rsidRPr="002A1768">
        <w:rPr>
          <w:b/>
        </w:rPr>
        <w:t xml:space="preserve"> </w:t>
      </w:r>
      <w:proofErr w:type="spellStart"/>
      <w:r w:rsidR="00AA12B7" w:rsidRPr="002A1768">
        <w:t>logGDP.per.capita</w:t>
      </w:r>
      <w:proofErr w:type="spellEnd"/>
    </w:p>
    <w:p w14:paraId="291C7F10"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5.611   7.619   8.769   8.778   9.745  12.129      15</w:t>
      </w:r>
    </w:p>
    <w:p w14:paraId="45436340" w14:textId="5AC0A69B" w:rsidR="00D9639F" w:rsidRDefault="002A1768" w:rsidP="00AD6160">
      <w:pPr>
        <w:pStyle w:val="SourceCode"/>
      </w:pPr>
      <w:r w:rsidRPr="002A1768">
        <w:t>Variable:</w:t>
      </w:r>
      <w:r w:rsidRPr="002A1768">
        <w:rPr>
          <w:b/>
        </w:rPr>
        <w:t xml:space="preserve"> </w:t>
      </w:r>
      <w:proofErr w:type="spellStart"/>
      <w:r w:rsidR="00AA12B7" w:rsidRPr="002A1768">
        <w:t>logEnergy.use.per.capita</w:t>
      </w:r>
      <w:proofErr w:type="spellEnd"/>
    </w:p>
    <w:p w14:paraId="4543714E"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4.106   6.526   7.338   7.342   8.005   9.829      89</w:t>
      </w:r>
    </w:p>
    <w:p w14:paraId="475E9C1F" w14:textId="55098576" w:rsidR="00D9639F" w:rsidRPr="00FD6A5A" w:rsidRDefault="002A1768" w:rsidP="00AD6160">
      <w:pPr>
        <w:pStyle w:val="SourceCode"/>
      </w:pPr>
      <w:r w:rsidRPr="00FD6A5A">
        <w:t xml:space="preserve">Variable: </w:t>
      </w:r>
      <w:proofErr w:type="spellStart"/>
      <w:r w:rsidR="00AA12B7" w:rsidRPr="00FD6A5A">
        <w:t>logElectric.power.per.capita</w:t>
      </w:r>
      <w:proofErr w:type="spellEnd"/>
    </w:p>
    <w:p w14:paraId="1398227D"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3.663   6.655   7.830   7.561   8.539  10.894      82</w:t>
      </w:r>
    </w:p>
    <w:p w14:paraId="4E6FC4FD" w14:textId="093F45B2" w:rsidR="00D9639F" w:rsidRPr="00FD6A5A" w:rsidRDefault="002A1768" w:rsidP="00AD6160">
      <w:pPr>
        <w:pStyle w:val="SourceCode"/>
      </w:pPr>
      <w:r w:rsidRPr="00FD6A5A">
        <w:t xml:space="preserve">Variable: </w:t>
      </w:r>
      <w:proofErr w:type="spellStart"/>
      <w:r w:rsidR="00AA12B7" w:rsidRPr="00FD6A5A">
        <w:t>logGNI.per.capita</w:t>
      </w:r>
      <w:proofErr w:type="spellEnd"/>
    </w:p>
    <w:p w14:paraId="30E504DD" w14:textId="77777777" w:rsidR="00D9639F" w:rsidRDefault="00AA12B7" w:rsidP="00AD6160">
      <w:pPr>
        <w:pStyle w:val="SourceCode"/>
        <w:rPr>
          <w:rStyle w:val="VerbatimChar"/>
        </w:rPr>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w:t>
      </w:r>
      <w:proofErr w:type="gramStart"/>
      <w:r>
        <w:rPr>
          <w:rStyle w:val="VerbatimChar"/>
        </w:rPr>
        <w:t>#   5.561</w:t>
      </w:r>
      <w:proofErr w:type="gramEnd"/>
      <w:r>
        <w:rPr>
          <w:rStyle w:val="VerbatimChar"/>
        </w:rPr>
        <w:t xml:space="preserve">   7.543   8.724   8.686   9.594  11.557      28</w:t>
      </w:r>
    </w:p>
    <w:p w14:paraId="35122BCC" w14:textId="77777777" w:rsidR="00B60475" w:rsidRDefault="00B60475" w:rsidP="00235B9E">
      <w:pPr>
        <w:widowControl w:val="0"/>
        <w:autoSpaceDE w:val="0"/>
        <w:autoSpaceDN w:val="0"/>
        <w:adjustRightInd w:val="0"/>
        <w:spacing w:after="240" w:line="360" w:lineRule="atLeast"/>
        <w:jc w:val="center"/>
        <w:rPr>
          <w:b/>
        </w:rPr>
      </w:pPr>
    </w:p>
    <w:p w14:paraId="1526F273" w14:textId="77777777" w:rsidR="00B60475" w:rsidRDefault="00B60475" w:rsidP="00235B9E">
      <w:pPr>
        <w:widowControl w:val="0"/>
        <w:autoSpaceDE w:val="0"/>
        <w:autoSpaceDN w:val="0"/>
        <w:adjustRightInd w:val="0"/>
        <w:spacing w:after="240" w:line="360" w:lineRule="atLeast"/>
        <w:jc w:val="center"/>
        <w:rPr>
          <w:b/>
        </w:rPr>
      </w:pPr>
    </w:p>
    <w:p w14:paraId="122FE83E" w14:textId="77777777" w:rsidR="00B60475" w:rsidRDefault="00B60475" w:rsidP="00235B9E">
      <w:pPr>
        <w:widowControl w:val="0"/>
        <w:autoSpaceDE w:val="0"/>
        <w:autoSpaceDN w:val="0"/>
        <w:adjustRightInd w:val="0"/>
        <w:spacing w:after="240" w:line="360" w:lineRule="atLeast"/>
        <w:jc w:val="center"/>
        <w:rPr>
          <w:b/>
        </w:rPr>
      </w:pPr>
    </w:p>
    <w:p w14:paraId="52ED4A6B" w14:textId="77777777" w:rsidR="00B60475" w:rsidRDefault="00B60475" w:rsidP="00235B9E">
      <w:pPr>
        <w:widowControl w:val="0"/>
        <w:autoSpaceDE w:val="0"/>
        <w:autoSpaceDN w:val="0"/>
        <w:adjustRightInd w:val="0"/>
        <w:spacing w:after="240" w:line="360" w:lineRule="atLeast"/>
        <w:jc w:val="center"/>
        <w:rPr>
          <w:b/>
        </w:rPr>
      </w:pPr>
    </w:p>
    <w:p w14:paraId="744CD80A" w14:textId="77777777" w:rsidR="00B60475" w:rsidRDefault="00B60475" w:rsidP="00235B9E">
      <w:pPr>
        <w:widowControl w:val="0"/>
        <w:autoSpaceDE w:val="0"/>
        <w:autoSpaceDN w:val="0"/>
        <w:adjustRightInd w:val="0"/>
        <w:spacing w:after="240" w:line="360" w:lineRule="atLeast"/>
        <w:jc w:val="center"/>
        <w:rPr>
          <w:b/>
        </w:rPr>
      </w:pPr>
    </w:p>
    <w:p w14:paraId="49EA90DA" w14:textId="77777777" w:rsidR="00FD6A5A" w:rsidRDefault="00FD6A5A" w:rsidP="00FD6A5A">
      <w:pPr>
        <w:widowControl w:val="0"/>
        <w:autoSpaceDE w:val="0"/>
        <w:autoSpaceDN w:val="0"/>
        <w:adjustRightInd w:val="0"/>
        <w:spacing w:after="240" w:line="360" w:lineRule="atLeast"/>
        <w:rPr>
          <w:b/>
        </w:rPr>
      </w:pPr>
    </w:p>
    <w:p w14:paraId="68D5CBC3" w14:textId="77777777" w:rsidR="00644247" w:rsidRDefault="00644247" w:rsidP="00FD6A5A">
      <w:pPr>
        <w:widowControl w:val="0"/>
        <w:autoSpaceDE w:val="0"/>
        <w:autoSpaceDN w:val="0"/>
        <w:adjustRightInd w:val="0"/>
        <w:spacing w:after="240" w:line="360" w:lineRule="atLeast"/>
        <w:rPr>
          <w:b/>
        </w:rPr>
      </w:pPr>
    </w:p>
    <w:p w14:paraId="4D7426C9" w14:textId="4826D192" w:rsidR="00235B9E" w:rsidRPr="00235B9E" w:rsidRDefault="00235B9E" w:rsidP="00235B9E">
      <w:pPr>
        <w:widowControl w:val="0"/>
        <w:autoSpaceDE w:val="0"/>
        <w:autoSpaceDN w:val="0"/>
        <w:adjustRightInd w:val="0"/>
        <w:spacing w:after="240" w:line="360" w:lineRule="atLeast"/>
        <w:jc w:val="center"/>
        <w:rPr>
          <w:b/>
        </w:rPr>
      </w:pPr>
      <w:r w:rsidRPr="00235B9E">
        <w:rPr>
          <w:b/>
        </w:rPr>
        <w:lastRenderedPageBreak/>
        <w:t>Figure 1. Pairwise Scatterplots</w:t>
      </w:r>
    </w:p>
    <w:p w14:paraId="5CF85BCA" w14:textId="77777777" w:rsidR="00D9639F" w:rsidRDefault="00AA12B7" w:rsidP="00AD6160">
      <w:pPr>
        <w:pStyle w:val="FirstParagraph"/>
      </w:pPr>
      <w:r>
        <w:rPr>
          <w:noProof/>
        </w:rPr>
        <w:drawing>
          <wp:inline distT="0" distB="0" distL="0" distR="0" wp14:anchorId="1DBC1B23" wp14:editId="5469BE9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159086E" w14:textId="77777777" w:rsidR="00235B9E" w:rsidRDefault="00235B9E" w:rsidP="00235B9E">
      <w:pPr>
        <w:widowControl w:val="0"/>
        <w:autoSpaceDE w:val="0"/>
        <w:autoSpaceDN w:val="0"/>
        <w:adjustRightInd w:val="0"/>
        <w:spacing w:after="240" w:line="360" w:lineRule="atLeast"/>
        <w:jc w:val="center"/>
        <w:rPr>
          <w:b/>
        </w:rPr>
      </w:pPr>
    </w:p>
    <w:p w14:paraId="4FA50A66" w14:textId="77777777" w:rsidR="00235B9E" w:rsidRDefault="00235B9E" w:rsidP="00235B9E">
      <w:pPr>
        <w:widowControl w:val="0"/>
        <w:autoSpaceDE w:val="0"/>
        <w:autoSpaceDN w:val="0"/>
        <w:adjustRightInd w:val="0"/>
        <w:spacing w:after="240" w:line="360" w:lineRule="atLeast"/>
        <w:jc w:val="center"/>
        <w:rPr>
          <w:b/>
        </w:rPr>
      </w:pPr>
    </w:p>
    <w:p w14:paraId="098CCBDE" w14:textId="77777777" w:rsidR="00235B9E" w:rsidRDefault="00235B9E" w:rsidP="00235B9E">
      <w:pPr>
        <w:widowControl w:val="0"/>
        <w:autoSpaceDE w:val="0"/>
        <w:autoSpaceDN w:val="0"/>
        <w:adjustRightInd w:val="0"/>
        <w:spacing w:after="240" w:line="360" w:lineRule="atLeast"/>
        <w:jc w:val="center"/>
        <w:rPr>
          <w:b/>
        </w:rPr>
      </w:pPr>
    </w:p>
    <w:p w14:paraId="7975B64C" w14:textId="77777777" w:rsidR="00235B9E" w:rsidRDefault="00235B9E" w:rsidP="00235B9E">
      <w:pPr>
        <w:widowControl w:val="0"/>
        <w:autoSpaceDE w:val="0"/>
        <w:autoSpaceDN w:val="0"/>
        <w:adjustRightInd w:val="0"/>
        <w:spacing w:after="240" w:line="360" w:lineRule="atLeast"/>
        <w:jc w:val="center"/>
        <w:rPr>
          <w:b/>
        </w:rPr>
      </w:pPr>
    </w:p>
    <w:p w14:paraId="33DF79B8" w14:textId="77777777" w:rsidR="00235B9E" w:rsidRDefault="00235B9E" w:rsidP="00235B9E">
      <w:pPr>
        <w:widowControl w:val="0"/>
        <w:autoSpaceDE w:val="0"/>
        <w:autoSpaceDN w:val="0"/>
        <w:adjustRightInd w:val="0"/>
        <w:spacing w:after="240" w:line="360" w:lineRule="atLeast"/>
        <w:jc w:val="center"/>
        <w:rPr>
          <w:b/>
        </w:rPr>
      </w:pPr>
    </w:p>
    <w:p w14:paraId="1F4D6847" w14:textId="77777777" w:rsidR="00235B9E" w:rsidRDefault="00235B9E" w:rsidP="00235B9E">
      <w:pPr>
        <w:widowControl w:val="0"/>
        <w:autoSpaceDE w:val="0"/>
        <w:autoSpaceDN w:val="0"/>
        <w:adjustRightInd w:val="0"/>
        <w:spacing w:after="240" w:line="360" w:lineRule="atLeast"/>
        <w:jc w:val="center"/>
        <w:rPr>
          <w:b/>
        </w:rPr>
      </w:pPr>
    </w:p>
    <w:p w14:paraId="77A63CDD" w14:textId="77777777" w:rsidR="00235B9E" w:rsidRDefault="00235B9E" w:rsidP="00235B9E">
      <w:pPr>
        <w:widowControl w:val="0"/>
        <w:autoSpaceDE w:val="0"/>
        <w:autoSpaceDN w:val="0"/>
        <w:adjustRightInd w:val="0"/>
        <w:spacing w:after="240" w:line="360" w:lineRule="atLeast"/>
        <w:jc w:val="center"/>
        <w:rPr>
          <w:b/>
        </w:rPr>
      </w:pPr>
    </w:p>
    <w:p w14:paraId="511B51AC" w14:textId="77777777" w:rsidR="00235B9E" w:rsidRDefault="00235B9E" w:rsidP="00235B9E">
      <w:pPr>
        <w:widowControl w:val="0"/>
        <w:autoSpaceDE w:val="0"/>
        <w:autoSpaceDN w:val="0"/>
        <w:adjustRightInd w:val="0"/>
        <w:spacing w:after="240" w:line="360" w:lineRule="atLeast"/>
        <w:jc w:val="center"/>
        <w:rPr>
          <w:b/>
        </w:rPr>
      </w:pPr>
    </w:p>
    <w:p w14:paraId="6CF6E2FC" w14:textId="77777777" w:rsidR="00644247" w:rsidRDefault="00644247" w:rsidP="00235B9E">
      <w:pPr>
        <w:widowControl w:val="0"/>
        <w:autoSpaceDE w:val="0"/>
        <w:autoSpaceDN w:val="0"/>
        <w:adjustRightInd w:val="0"/>
        <w:spacing w:after="240" w:line="360" w:lineRule="atLeast"/>
        <w:jc w:val="center"/>
        <w:rPr>
          <w:b/>
        </w:rPr>
      </w:pPr>
    </w:p>
    <w:p w14:paraId="333082CB" w14:textId="20192022" w:rsidR="00235B9E" w:rsidRPr="00235B9E" w:rsidRDefault="00235B9E" w:rsidP="00235B9E">
      <w:pPr>
        <w:widowControl w:val="0"/>
        <w:autoSpaceDE w:val="0"/>
        <w:autoSpaceDN w:val="0"/>
        <w:adjustRightInd w:val="0"/>
        <w:spacing w:after="240" w:line="360" w:lineRule="atLeast"/>
        <w:jc w:val="center"/>
        <w:rPr>
          <w:b/>
        </w:rPr>
      </w:pPr>
      <w:r w:rsidRPr="00235B9E">
        <w:rPr>
          <w:b/>
        </w:rPr>
        <w:lastRenderedPageBreak/>
        <w:t>Figure 2. Pairwise Scatterplots: Log-Transform</w:t>
      </w:r>
    </w:p>
    <w:p w14:paraId="1F36975E" w14:textId="799BFB6E" w:rsidR="00DC46B4" w:rsidRDefault="00AA12B7" w:rsidP="00D3188F">
      <w:pPr>
        <w:pStyle w:val="FirstParagraph"/>
      </w:pPr>
      <w:r>
        <w:rPr>
          <w:noProof/>
        </w:rPr>
        <w:drawing>
          <wp:inline distT="0" distB="0" distL="0" distR="0" wp14:anchorId="77C0AAFF" wp14:editId="356CEF2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bookmarkStart w:id="3" w:name="iv.-analysis"/>
      <w:bookmarkEnd w:id="3"/>
    </w:p>
    <w:p w14:paraId="5210A819" w14:textId="77777777" w:rsidR="000F79B3" w:rsidRDefault="000F79B3" w:rsidP="0046459A">
      <w:pPr>
        <w:pStyle w:val="Heading2"/>
      </w:pPr>
    </w:p>
    <w:p w14:paraId="15ED10A4" w14:textId="42A42AE9" w:rsidR="00D3188F" w:rsidRPr="00D3188F" w:rsidRDefault="00AA12B7" w:rsidP="0046459A">
      <w:pPr>
        <w:pStyle w:val="Heading2"/>
      </w:pPr>
      <w:r>
        <w:t>IV. ANALYSIS</w:t>
      </w:r>
    </w:p>
    <w:p w14:paraId="2E1682D8" w14:textId="77777777" w:rsidR="00CB314F" w:rsidRDefault="00CB314F" w:rsidP="0046459A">
      <w:pPr>
        <w:spacing w:before="180" w:after="180"/>
        <w:ind w:firstLine="720"/>
        <w:jc w:val="both"/>
      </w:pPr>
      <w:r w:rsidRPr="00CB314F">
        <w:t xml:space="preserve">The study started out by computing a correlation matrix, plotting pairwise scatterplots (Figure 1.), log-transforming all response and predictor variables and repeat the process (Figure 2.), and implementing simple linear regression models with log-transformation. The main part of the analysis began as it implemented the multiple linear regression </w:t>
      </w:r>
      <w:proofErr w:type="gramStart"/>
      <w:r w:rsidRPr="00CB314F">
        <w:t>model</w:t>
      </w:r>
      <w:proofErr w:type="gramEnd"/>
      <w:r w:rsidRPr="00CB314F">
        <w:t xml:space="preserve"> with interaction. Due to data </w:t>
      </w:r>
      <w:proofErr w:type="spellStart"/>
      <w:r w:rsidRPr="00CB314F">
        <w:t>missingness</w:t>
      </w:r>
      <w:proofErr w:type="spellEnd"/>
      <w:r w:rsidRPr="00CB314F">
        <w:t xml:space="preserve"> for energy use per capita and electric power consumption per </w:t>
      </w:r>
      <w:proofErr w:type="gramStart"/>
      <w:r w:rsidRPr="00CB314F">
        <w:t>capita,</w:t>
      </w:r>
      <w:proofErr w:type="gramEnd"/>
      <w:r w:rsidRPr="00CB314F">
        <w:t xml:space="preserve"> this study did not seek methods for model selection, although there are techniques for handling missing data. Instead, it implemented the one-variable polynomial regression model to fit the EKC. </w:t>
      </w:r>
    </w:p>
    <w:p w14:paraId="664ABD15" w14:textId="513533FB" w:rsidR="00CB314F" w:rsidRPr="00CB314F" w:rsidRDefault="00CB314F" w:rsidP="00947C2E">
      <w:pPr>
        <w:ind w:firstLine="720"/>
        <w:jc w:val="both"/>
      </w:pPr>
      <w:r w:rsidRPr="00CB314F">
        <w:t xml:space="preserve">During the exploratory data analysis, pairwise scatterplots showed nonlinear relations and right </w:t>
      </w:r>
      <w:proofErr w:type="spellStart"/>
      <w:r w:rsidRPr="00CB314F">
        <w:t>skewness</w:t>
      </w:r>
      <w:proofErr w:type="spellEnd"/>
      <w:r w:rsidRPr="00CB314F">
        <w:t xml:space="preserve">, so log-transformation was implemented for all response and predictor variables. However, even after the log-transformation, pairwise scatterplots showed </w:t>
      </w:r>
      <w:proofErr w:type="spellStart"/>
      <w:r w:rsidRPr="00CB314F">
        <w:t>collinearity</w:t>
      </w:r>
      <w:proofErr w:type="spellEnd"/>
      <w:r w:rsidRPr="00CB314F">
        <w:t xml:space="preserve"> between all predictor variables, and diagnostic plots showed unequal variances for all predictor variables (See the </w:t>
      </w:r>
      <w:r w:rsidRPr="00CB314F">
        <w:lastRenderedPageBreak/>
        <w:t xml:space="preserve">SUPPLEMENT section). This indicated that the simple linear regression model each on its own is overly simplified, so the multiple linear regression </w:t>
      </w:r>
      <w:proofErr w:type="gramStart"/>
      <w:r w:rsidRPr="00CB314F">
        <w:t>model</w:t>
      </w:r>
      <w:proofErr w:type="gramEnd"/>
      <w:r w:rsidRPr="00CB314F">
        <w:t xml:space="preserve"> was implemented. </w:t>
      </w:r>
    </w:p>
    <w:p w14:paraId="5C44B5CE" w14:textId="795456B5" w:rsidR="00CB314F" w:rsidRPr="00CB314F" w:rsidRDefault="00CB314F" w:rsidP="00AD6160">
      <w:pPr>
        <w:ind w:firstLine="720"/>
        <w:jc w:val="both"/>
      </w:pPr>
      <w:r w:rsidRPr="00CB314F">
        <w:t xml:space="preserve">For the first part of the analysis, the log-log multiple linear regression model was implemented. As expected, GDP per capita and GNI per capita were highly corrected (r=0.998), as GNI was calculated by GDP plus income of the country’s residents from abroad (World Bank, 2019). This log-log multiple linear regression model used logCO2 per capita as the main response variable and </w:t>
      </w:r>
      <w:proofErr w:type="spellStart"/>
      <w:r w:rsidRPr="00CB314F">
        <w:t>logGDP</w:t>
      </w:r>
      <w:proofErr w:type="spellEnd"/>
      <w:r w:rsidRPr="00CB314F">
        <w:t xml:space="preserve"> per capita, log energy use per capita, and log electric power consumption per capita as the main predictors of interest. The log-log multiplicative model was implemented first, and model assumptions were satisfied. Specifically, plot of Residuals </w:t>
      </w:r>
      <w:proofErr w:type="spellStart"/>
      <w:r w:rsidRPr="00CB314F">
        <w:t>vs</w:t>
      </w:r>
      <w:proofErr w:type="spellEnd"/>
      <w:r w:rsidRPr="00CB314F">
        <w:t xml:space="preserve"> Fitted showed equal variance, and plot of Normal Q-Q indicated normality (See the SUPPLEMENT section). Because the interaction terms were significant, the log-log additive model was not implemented. The log-log multiplicative regression model is as followed: </w:t>
      </w:r>
    </w:p>
    <w:p w14:paraId="0D1A0A0A" w14:textId="338F64A0" w:rsidR="00CB314F" w:rsidRPr="00C94150" w:rsidRDefault="00CB314F" w:rsidP="00AD6160">
      <w:pPr>
        <w:jc w:val="both"/>
        <w:rPr>
          <w:rFonts w:ascii="Cambria Math" w:hAnsi="Cambria Math"/>
          <w:i/>
          <w:sz w:val="20"/>
        </w:rPr>
      </w:pPr>
      <w:proofErr w:type="spellStart"/>
      <w:proofErr w:type="gramStart"/>
      <w:r w:rsidRPr="00C94150">
        <w:rPr>
          <w:rFonts w:ascii="Cambria Math" w:hAnsi="Cambria Math"/>
          <w:i/>
          <w:sz w:val="20"/>
        </w:rPr>
        <w:t>logY</w:t>
      </w:r>
      <w:proofErr w:type="spellEnd"/>
      <w:proofErr w:type="gramEnd"/>
      <w:r w:rsidRPr="00C94150">
        <w:rPr>
          <w:rFonts w:ascii="Cambria Math" w:hAnsi="Cambria Math"/>
          <w:i/>
          <w:sz w:val="20"/>
        </w:rPr>
        <w:t xml:space="preserve">= β0 + β1(logX1)+ β2(logX2) + β3(logX3) + β4(logX1*logX2) + β5(logX1*logX3) + β6(logX2*logX3) + β7(logX1*logX2*logX3) + 𝜀 </w:t>
      </w:r>
    </w:p>
    <w:p w14:paraId="6638768E" w14:textId="77777777" w:rsidR="00CB314F" w:rsidRDefault="00CB314F" w:rsidP="00AD6160">
      <w:pPr>
        <w:jc w:val="both"/>
      </w:pPr>
      <w:proofErr w:type="gramStart"/>
      <w:r w:rsidRPr="00CB314F">
        <w:t>where</w:t>
      </w:r>
      <w:proofErr w:type="gramEnd"/>
      <w:r w:rsidRPr="00CB314F">
        <w:t xml:space="preserve"> Y=CO2 per capita, X1=GDP per capita, X2=Energy use per capita, and X3=Electric power per capita. </w:t>
      </w:r>
    </w:p>
    <w:p w14:paraId="40754390" w14:textId="22A49BA9" w:rsidR="00CB314F" w:rsidRPr="00CB314F" w:rsidRDefault="00CB314F" w:rsidP="00AD6160">
      <w:pPr>
        <w:ind w:firstLine="720"/>
        <w:jc w:val="both"/>
      </w:pPr>
      <w:r w:rsidRPr="00CB314F">
        <w:t xml:space="preserve">However, there were too many missing values for two of the predictor variables. Specifically, 90 out of 264 energy use per capita values and 83 out of 264 electric power consumption per capita were deleted due to </w:t>
      </w:r>
      <w:proofErr w:type="spellStart"/>
      <w:r w:rsidRPr="00CB314F">
        <w:t>missingness</w:t>
      </w:r>
      <w:proofErr w:type="spellEnd"/>
      <w:r w:rsidRPr="00CB314F">
        <w:t xml:space="preserve">. In addition, past studies overwhelmingly found that either quadratic or cubic regression model using single economic indicator fit the EKC the best (Stern, 2004). For the reasons above, the study did not implement methods for model selection. Instead, the log-log one-variable polynomial regression model, which is considered a special case of multiple linear regression models, was implemented for the second part of the analysis. This log-log one-variable polynomial regression model used logCO2 per capita as the main response variable and </w:t>
      </w:r>
      <w:proofErr w:type="spellStart"/>
      <w:r w:rsidRPr="00CB314F">
        <w:t>logGDP</w:t>
      </w:r>
      <w:proofErr w:type="spellEnd"/>
      <w:r w:rsidRPr="00CB314F">
        <w:t xml:space="preserve"> per capita as the only predictor of interest, and model assumptions were satisfied for the quadratic and cubic regression model (See the SUPPLEMENT section). The log-log quadratic and cubic regression model are as followed: </w:t>
      </w:r>
      <w:r>
        <w:tab/>
      </w:r>
    </w:p>
    <w:p w14:paraId="6DADBFE7" w14:textId="5F34B5B2" w:rsidR="00CB314F" w:rsidRPr="00C94150" w:rsidRDefault="00CB314F" w:rsidP="00AD6160">
      <w:pPr>
        <w:jc w:val="both"/>
        <w:rPr>
          <w:rFonts w:ascii="Cambria Math" w:hAnsi="Cambria Math"/>
          <w:sz w:val="20"/>
        </w:rPr>
      </w:pPr>
      <w:proofErr w:type="spellStart"/>
      <w:proofErr w:type="gramStart"/>
      <w:r w:rsidRPr="00C94150">
        <w:rPr>
          <w:rFonts w:ascii="Cambria Math" w:hAnsi="Cambria Math"/>
          <w:i/>
          <w:sz w:val="20"/>
        </w:rPr>
        <w:t>logY</w:t>
      </w:r>
      <w:proofErr w:type="spellEnd"/>
      <w:proofErr w:type="gramEnd"/>
      <w:r w:rsidRPr="00C94150">
        <w:rPr>
          <w:rFonts w:ascii="Cambria Math" w:hAnsi="Cambria Math"/>
          <w:i/>
          <w:sz w:val="20"/>
        </w:rPr>
        <w:t xml:space="preserve"> = β0 + β1(logX1)+ β2 (logX1)2 + 𝜀     </w:t>
      </w:r>
      <w:r w:rsidR="00D45B45" w:rsidRPr="00C94150">
        <w:rPr>
          <w:rFonts w:ascii="Cambria Math" w:hAnsi="Cambria Math"/>
          <w:i/>
          <w:sz w:val="20"/>
        </w:rPr>
        <w:t xml:space="preserve">              </w:t>
      </w:r>
      <w:r w:rsidRPr="00C94150">
        <w:rPr>
          <w:rFonts w:ascii="Cambria Math" w:hAnsi="Cambria Math"/>
          <w:i/>
          <w:sz w:val="20"/>
        </w:rPr>
        <w:t xml:space="preserve">                             </w:t>
      </w:r>
      <w:r w:rsidR="00C94150">
        <w:rPr>
          <w:rFonts w:ascii="Cambria Math" w:hAnsi="Cambria Math"/>
          <w:i/>
          <w:sz w:val="20"/>
        </w:rPr>
        <w:t xml:space="preserve">                               </w:t>
      </w:r>
      <w:r w:rsidRPr="00C94150">
        <w:rPr>
          <w:rFonts w:ascii="Cambria Math" w:hAnsi="Cambria Math"/>
          <w:i/>
          <w:sz w:val="20"/>
        </w:rPr>
        <w:t xml:space="preserve">          </w:t>
      </w:r>
      <w:r w:rsidR="00D45B45" w:rsidRPr="00C94150">
        <w:rPr>
          <w:rFonts w:ascii="Cambria Math" w:hAnsi="Cambria Math"/>
          <w:i/>
          <w:sz w:val="20"/>
        </w:rPr>
        <w:t xml:space="preserve">                 </w:t>
      </w:r>
      <w:r w:rsidR="00D45B45" w:rsidRPr="00C94150">
        <w:rPr>
          <w:rFonts w:ascii="Cambria Math" w:hAnsi="Cambria Math"/>
          <w:i/>
        </w:rPr>
        <w:t xml:space="preserve"> </w:t>
      </w:r>
      <w:r w:rsidRPr="00C94150">
        <w:rPr>
          <w:rFonts w:ascii="Cambria Math" w:hAnsi="Cambria Math"/>
        </w:rPr>
        <w:t>and</w:t>
      </w:r>
    </w:p>
    <w:p w14:paraId="71AA2F25" w14:textId="1FF47784" w:rsidR="00CB314F" w:rsidRPr="00C94150" w:rsidRDefault="00CB314F" w:rsidP="00AD6160">
      <w:pPr>
        <w:jc w:val="both"/>
        <w:rPr>
          <w:rFonts w:ascii="Cambria Math" w:hAnsi="Cambria Math"/>
          <w:i/>
          <w:sz w:val="20"/>
        </w:rPr>
      </w:pPr>
      <w:proofErr w:type="spellStart"/>
      <w:proofErr w:type="gramStart"/>
      <w:r w:rsidRPr="00C94150">
        <w:rPr>
          <w:rFonts w:ascii="Cambria Math" w:hAnsi="Cambria Math"/>
          <w:i/>
          <w:sz w:val="20"/>
        </w:rPr>
        <w:t>logY</w:t>
      </w:r>
      <w:proofErr w:type="spellEnd"/>
      <w:proofErr w:type="gramEnd"/>
      <w:r w:rsidRPr="00C94150">
        <w:rPr>
          <w:rFonts w:ascii="Cambria Math" w:hAnsi="Cambria Math"/>
          <w:i/>
          <w:sz w:val="20"/>
        </w:rPr>
        <w:t xml:space="preserve"> = β0 + β1(logX1)+ β2 (logX1)2 + β3 (logX1)3 + 𝜀 </w:t>
      </w:r>
    </w:p>
    <w:p w14:paraId="15CFE504" w14:textId="63919694" w:rsidR="00D11CBC" w:rsidRPr="00CB314F" w:rsidRDefault="00CB314F" w:rsidP="00AD6160">
      <w:pPr>
        <w:jc w:val="both"/>
      </w:pPr>
      <w:proofErr w:type="gramStart"/>
      <w:r w:rsidRPr="00CB314F">
        <w:t>where</w:t>
      </w:r>
      <w:proofErr w:type="gramEnd"/>
      <w:r w:rsidRPr="00CB314F">
        <w:t xml:space="preserve"> Y=CO2 per capita and X1=GDP per capita. </w:t>
      </w:r>
    </w:p>
    <w:p w14:paraId="640D9FCC" w14:textId="77777777" w:rsidR="000F79B3" w:rsidRDefault="000F79B3" w:rsidP="0046459A">
      <w:pPr>
        <w:pStyle w:val="Heading2"/>
      </w:pPr>
      <w:bookmarkStart w:id="4" w:name="v.-results-and-conclusions"/>
      <w:bookmarkEnd w:id="4"/>
    </w:p>
    <w:p w14:paraId="0AE40C07" w14:textId="77777777" w:rsidR="00D9639F" w:rsidRDefault="00AA12B7" w:rsidP="0046459A">
      <w:pPr>
        <w:pStyle w:val="Heading2"/>
      </w:pPr>
      <w:r>
        <w:t>V. RESULTS AND CONCLUSIONS</w:t>
      </w:r>
    </w:p>
    <w:p w14:paraId="42A28A9A" w14:textId="50150FA0" w:rsidR="00AD6160" w:rsidRPr="00AD6160" w:rsidRDefault="00AD6160" w:rsidP="0046459A">
      <w:pPr>
        <w:spacing w:before="180" w:after="180"/>
        <w:ind w:firstLine="720"/>
        <w:jc w:val="both"/>
      </w:pPr>
      <w:r w:rsidRPr="00AD6160">
        <w:t xml:space="preserve">The results of the log-log multiplicative multiple linear regression </w:t>
      </w:r>
      <w:proofErr w:type="gramStart"/>
      <w:r w:rsidRPr="00AD6160">
        <w:t>model</w:t>
      </w:r>
      <w:proofErr w:type="gramEnd"/>
      <w:r w:rsidRPr="00AD6160">
        <w:t xml:space="preserve"> show that the model fits the data well (</w:t>
      </w:r>
      <w:r w:rsidRPr="00644247">
        <w:rPr>
          <w:rStyle w:val="VerbatimChar"/>
        </w:rPr>
        <w:t xml:space="preserve">R2=0.9453, </w:t>
      </w:r>
      <w:proofErr w:type="spellStart"/>
      <w:r w:rsidRPr="00644247">
        <w:rPr>
          <w:rStyle w:val="VerbatimChar"/>
        </w:rPr>
        <w:t>Adj</w:t>
      </w:r>
      <w:proofErr w:type="spellEnd"/>
      <w:r w:rsidRPr="00644247">
        <w:rPr>
          <w:rStyle w:val="VerbatimChar"/>
        </w:rPr>
        <w:t xml:space="preserve"> R2=0.9429, F-</w:t>
      </w:r>
      <w:r w:rsidRPr="00644247">
        <w:rPr>
          <w:rStyle w:val="VerbatimChar"/>
        </w:rPr>
        <w:lastRenderedPageBreak/>
        <w:t>test=399.9,</w:t>
      </w:r>
      <w:r w:rsidRPr="00AD6160">
        <w:t xml:space="preserve"> and </w:t>
      </w:r>
      <w:r w:rsidRPr="00644247">
        <w:rPr>
          <w:rStyle w:val="VerbatimChar"/>
        </w:rPr>
        <w:t>p=&lt; 2.2e-16</w:t>
      </w:r>
      <w:r w:rsidRPr="00AD6160">
        <w:t>). The model explains 94.29 % of the variability, and the three-way and two-way interaction terms are all significant. Specifically, the three-way interaction term is significant (</w:t>
      </w:r>
      <w:r w:rsidRPr="00644247">
        <w:rPr>
          <w:rStyle w:val="VerbatimChar"/>
        </w:rPr>
        <w:t>p=4.96e-05 ***</w:t>
      </w:r>
      <w:r w:rsidRPr="00AD6160">
        <w:t xml:space="preserve">), which indicates that the effect of log CO2 per capita (X1) on log CO2 per capita (Y) depends on the jointed effect of log energy use per capita (X2) and log electric power consumption per capita (X3). To put it another way, log energy use per capita (X2) on log CO2 per capita (Y) depends on the effect of log electric power consumption per capita (X3) across levels of log CO2 per capita (X1), and vice versa. In addition, predicted CO2 per capita (Y) across levels of log CO2 per capita (X1), for example, can be calculated by: </w:t>
      </w:r>
    </w:p>
    <w:p w14:paraId="0DC234EC" w14:textId="6E74F38F" w:rsidR="00AD6160" w:rsidRPr="00A37D3A" w:rsidRDefault="00AD6160" w:rsidP="00AD6160">
      <w:pPr>
        <w:jc w:val="both"/>
        <w:rPr>
          <w:rFonts w:ascii="Cambria Math" w:hAnsi="Cambria Math"/>
          <w:i/>
          <w:sz w:val="20"/>
        </w:rPr>
      </w:pPr>
      <w:proofErr w:type="spellStart"/>
      <w:proofErr w:type="gramStart"/>
      <w:r w:rsidRPr="00A37D3A">
        <w:rPr>
          <w:rFonts w:ascii="Cambria Math" w:hAnsi="Cambria Math"/>
          <w:i/>
          <w:sz w:val="20"/>
        </w:rPr>
        <w:t>logY</w:t>
      </w:r>
      <w:proofErr w:type="spellEnd"/>
      <w:proofErr w:type="gramEnd"/>
      <w:r w:rsidRPr="00A37D3A">
        <w:rPr>
          <w:rFonts w:ascii="Cambria Math" w:hAnsi="Cambria Math"/>
          <w:i/>
          <w:sz w:val="20"/>
        </w:rPr>
        <w:t xml:space="preserve"> = (10.02204 - 4.14913 (logX2) - 0.51888(logX3) + 0.44001(logX2*logX3)) + (-1.80515  + 0.56539(logX2) + 0.06119(logX3) + -0.04805(logX2*logX3)) (logX1)  + </w:t>
      </w:r>
      <w:r w:rsidRPr="00A37D3A">
        <w:rPr>
          <w:rFonts w:ascii="Cambria Math" w:hAnsi="Cambria Math" w:cs="Cambria Math"/>
          <w:i/>
          <w:sz w:val="20"/>
        </w:rPr>
        <w:t>𝜀</w:t>
      </w:r>
      <w:r w:rsidRPr="00A37D3A">
        <w:rPr>
          <w:rFonts w:ascii="Cambria Math" w:hAnsi="Cambria Math"/>
          <w:i/>
          <w:sz w:val="20"/>
        </w:rPr>
        <w:t xml:space="preserve">. </w:t>
      </w:r>
    </w:p>
    <w:p w14:paraId="17E244AA" w14:textId="77777777" w:rsidR="000A2274" w:rsidRPr="000A2274" w:rsidRDefault="000A2274" w:rsidP="000A2274">
      <w:pPr>
        <w:widowControl w:val="0"/>
        <w:autoSpaceDE w:val="0"/>
        <w:autoSpaceDN w:val="0"/>
        <w:adjustRightInd w:val="0"/>
        <w:spacing w:after="240" w:line="360" w:lineRule="atLeast"/>
        <w:jc w:val="center"/>
        <w:rPr>
          <w:b/>
        </w:rPr>
      </w:pPr>
      <w:r w:rsidRPr="000A2274">
        <w:rPr>
          <w:b/>
        </w:rPr>
        <w:t xml:space="preserve">Table 2. </w:t>
      </w:r>
      <w:proofErr w:type="gramStart"/>
      <w:r w:rsidRPr="000A2274">
        <w:rPr>
          <w:b/>
        </w:rPr>
        <w:t>the</w:t>
      </w:r>
      <w:proofErr w:type="gramEnd"/>
      <w:r w:rsidRPr="000A2274">
        <w:rPr>
          <w:b/>
        </w:rPr>
        <w:t xml:space="preserve"> log-log multiplicative model</w:t>
      </w:r>
    </w:p>
    <w:p w14:paraId="01EA62F0" w14:textId="30040F5B" w:rsidR="000A2274" w:rsidRPr="000A2274" w:rsidRDefault="000A2274" w:rsidP="000A2274">
      <w:pPr>
        <w:widowControl w:val="0"/>
        <w:autoSpaceDE w:val="0"/>
        <w:autoSpaceDN w:val="0"/>
        <w:adjustRightInd w:val="0"/>
        <w:spacing w:after="240" w:line="360" w:lineRule="atLeast"/>
        <w:jc w:val="center"/>
      </w:pPr>
      <w:r w:rsidRPr="000A2274">
        <w:t>(Y=CO2 per capita, X1=GDP per capita, X2=Energy use per capita, and X3=Electric power per capita.)</w:t>
      </w:r>
    </w:p>
    <w:p w14:paraId="37B83E8C" w14:textId="739B5E24" w:rsidR="00D43811" w:rsidRDefault="00AA12B7" w:rsidP="00D43811">
      <w:pPr>
        <w:pStyle w:val="SourceCode"/>
        <w:contextualSpacing/>
        <w:rPr>
          <w:rStyle w:val="VerbatimChar"/>
        </w:rPr>
      </w:pPr>
      <w:r>
        <w:rPr>
          <w:rStyle w:val="VerbatimChar"/>
        </w:rPr>
        <w:t>## Coefficients:</w:t>
      </w:r>
    </w:p>
    <w:p w14:paraId="4D0611B4" w14:textId="4E7A2307" w:rsidR="00D43811" w:rsidRDefault="00D43811" w:rsidP="00D43811">
      <w:pPr>
        <w:pStyle w:val="SourceCode"/>
        <w:contextualSpacing/>
        <w:rPr>
          <w:rStyle w:val="VerbatimChar"/>
        </w:rPr>
      </w:pPr>
      <w:r>
        <w:rPr>
          <w:rStyle w:val="VerbatimChar"/>
        </w:rPr>
        <w:t>#</w:t>
      </w:r>
      <w:proofErr w:type="gramStart"/>
      <w:r>
        <w:rPr>
          <w:rStyle w:val="VerbatimChar"/>
        </w:rPr>
        <w:t>#                   Estimate</w:t>
      </w:r>
      <w:proofErr w:type="gramEnd"/>
      <w:r>
        <w:rPr>
          <w:rStyle w:val="VerbatimChar"/>
        </w:rPr>
        <w:t xml:space="preserve"> Std. Error t value </w:t>
      </w:r>
      <w:proofErr w:type="spellStart"/>
      <w:r>
        <w:rPr>
          <w:rStyle w:val="VerbatimChar"/>
        </w:rPr>
        <w:t>Pr</w:t>
      </w:r>
      <w:proofErr w:type="spellEnd"/>
      <w:r>
        <w:rPr>
          <w:rStyle w:val="VerbatimChar"/>
        </w:rPr>
        <w:t xml:space="preserve">(&gt;|t|)    </w:t>
      </w:r>
      <w:r>
        <w:br/>
      </w:r>
      <w:r>
        <w:rPr>
          <w:rStyle w:val="VerbatimChar"/>
        </w:rPr>
        <w:t xml:space="preserve">## (Intercept)        </w:t>
      </w:r>
      <w:r w:rsidRPr="0088155F">
        <w:rPr>
          <w:rStyle w:val="VerbatimChar"/>
        </w:rPr>
        <w:t>10.02204    5.73797   1.747   0.0826</w:t>
      </w:r>
    </w:p>
    <w:p w14:paraId="3E9EB044" w14:textId="59C8008C" w:rsidR="00D43811" w:rsidRDefault="00D43811" w:rsidP="00D43811">
      <w:pPr>
        <w:pStyle w:val="SourceCode"/>
        <w:contextualSpacing/>
        <w:rPr>
          <w:rStyle w:val="VerbatimChar"/>
        </w:rPr>
      </w:pPr>
      <w:r>
        <w:rPr>
          <w:rStyle w:val="VerbatimChar"/>
        </w:rPr>
        <w:t xml:space="preserve">## X1                 </w:t>
      </w:r>
      <w:r w:rsidRPr="0088155F">
        <w:rPr>
          <w:rStyle w:val="VerbatimChar"/>
        </w:rPr>
        <w:t xml:space="preserve">-1.80515    0.76596  -2.357   0.0196 *  </w:t>
      </w:r>
    </w:p>
    <w:p w14:paraId="68DCE9AE" w14:textId="29DB997D" w:rsidR="00D43811" w:rsidRDefault="00D43811" w:rsidP="00D43811">
      <w:pPr>
        <w:pStyle w:val="SourceCode"/>
        <w:contextualSpacing/>
        <w:rPr>
          <w:rStyle w:val="VerbatimChar"/>
        </w:rPr>
      </w:pPr>
      <w:r>
        <w:rPr>
          <w:rStyle w:val="VerbatimChar"/>
        </w:rPr>
        <w:t xml:space="preserve">## X2                 </w:t>
      </w:r>
      <w:r w:rsidRPr="0088155F">
        <w:rPr>
          <w:rStyle w:val="VerbatimChar"/>
        </w:rPr>
        <w:t>-4.14913    0.93012  -4.461</w:t>
      </w:r>
      <w:r>
        <w:rPr>
          <w:rStyle w:val="VerbatimChar"/>
        </w:rPr>
        <w:t xml:space="preserve">   </w:t>
      </w:r>
      <w:r w:rsidRPr="0088155F">
        <w:rPr>
          <w:rStyle w:val="VerbatimChar"/>
        </w:rPr>
        <w:t>1.52e-05 ***</w:t>
      </w:r>
    </w:p>
    <w:p w14:paraId="091FD19D" w14:textId="103E904A" w:rsidR="00D43811" w:rsidRDefault="00D43811" w:rsidP="00D43811">
      <w:pPr>
        <w:pStyle w:val="SourceCode"/>
        <w:contextualSpacing/>
        <w:rPr>
          <w:rStyle w:val="VerbatimChar"/>
        </w:rPr>
      </w:pPr>
      <w:r>
        <w:rPr>
          <w:rStyle w:val="VerbatimChar"/>
        </w:rPr>
        <w:t>## X3</w:t>
      </w:r>
      <w:r w:rsidR="007C422C">
        <w:rPr>
          <w:rStyle w:val="VerbatimChar"/>
        </w:rPr>
        <w:t xml:space="preserve">                 </w:t>
      </w:r>
      <w:r w:rsidR="007C422C" w:rsidRPr="0088155F">
        <w:rPr>
          <w:rStyle w:val="VerbatimChar"/>
        </w:rPr>
        <w:t xml:space="preserve">-0.51888    </w:t>
      </w:r>
      <w:r w:rsidR="006C4AB5" w:rsidRPr="0088155F">
        <w:rPr>
          <w:rStyle w:val="VerbatimChar"/>
        </w:rPr>
        <w:t xml:space="preserve">0.68630  -0.756   0.4507    </w:t>
      </w:r>
    </w:p>
    <w:p w14:paraId="710D7D27" w14:textId="4E8C77FF" w:rsidR="00D43811" w:rsidRDefault="00D43811" w:rsidP="00D43811">
      <w:pPr>
        <w:pStyle w:val="SourceCode"/>
        <w:contextualSpacing/>
        <w:rPr>
          <w:rStyle w:val="VerbatimChar"/>
        </w:rPr>
      </w:pPr>
      <w:r>
        <w:rPr>
          <w:rStyle w:val="VerbatimChar"/>
        </w:rPr>
        <w:t>## X1:X2</w:t>
      </w:r>
      <w:r w:rsidR="007C422C">
        <w:rPr>
          <w:rStyle w:val="VerbatimChar"/>
        </w:rPr>
        <w:t xml:space="preserve">               </w:t>
      </w:r>
      <w:r w:rsidR="007C422C" w:rsidRPr="0088155F">
        <w:rPr>
          <w:rStyle w:val="VerbatimChar"/>
        </w:rPr>
        <w:t xml:space="preserve">0.56539    </w:t>
      </w:r>
      <w:r w:rsidR="006C4AB5" w:rsidRPr="0088155F">
        <w:rPr>
          <w:rStyle w:val="VerbatimChar"/>
        </w:rPr>
        <w:t>0.11867   4.764</w:t>
      </w:r>
      <w:r w:rsidR="006C4AB5">
        <w:rPr>
          <w:rStyle w:val="VerbatimChar"/>
        </w:rPr>
        <w:t xml:space="preserve">   </w:t>
      </w:r>
      <w:r w:rsidR="006C4AB5" w:rsidRPr="0088155F">
        <w:rPr>
          <w:rStyle w:val="VerbatimChar"/>
        </w:rPr>
        <w:t>4.18e-06 ***</w:t>
      </w:r>
    </w:p>
    <w:p w14:paraId="35F28D25" w14:textId="228930E3" w:rsidR="00D43811" w:rsidRDefault="00D43811" w:rsidP="00D43811">
      <w:pPr>
        <w:pStyle w:val="SourceCode"/>
        <w:contextualSpacing/>
        <w:rPr>
          <w:rStyle w:val="VerbatimChar"/>
        </w:rPr>
      </w:pPr>
      <w:r>
        <w:rPr>
          <w:rStyle w:val="VerbatimChar"/>
        </w:rPr>
        <w:t>## X1:X3</w:t>
      </w:r>
      <w:r w:rsidR="007C422C">
        <w:rPr>
          <w:rStyle w:val="VerbatimChar"/>
        </w:rPr>
        <w:t xml:space="preserve">               </w:t>
      </w:r>
      <w:r w:rsidR="007C422C" w:rsidRPr="0088155F">
        <w:rPr>
          <w:rStyle w:val="VerbatimChar"/>
        </w:rPr>
        <w:t xml:space="preserve">0.06119    </w:t>
      </w:r>
      <w:r w:rsidR="006C4AB5" w:rsidRPr="0088155F">
        <w:rPr>
          <w:rStyle w:val="VerbatimChar"/>
        </w:rPr>
        <w:t xml:space="preserve">0.08311   0.736   0.4627    </w:t>
      </w:r>
    </w:p>
    <w:p w14:paraId="485D0F39" w14:textId="669D565D" w:rsidR="00D43811" w:rsidRDefault="00D43811" w:rsidP="00D43811">
      <w:pPr>
        <w:pStyle w:val="SourceCode"/>
        <w:contextualSpacing/>
        <w:rPr>
          <w:rStyle w:val="VerbatimChar"/>
        </w:rPr>
      </w:pPr>
      <w:r>
        <w:rPr>
          <w:rStyle w:val="VerbatimChar"/>
        </w:rPr>
        <w:t>## X2:X3</w:t>
      </w:r>
      <w:r w:rsidR="007C422C">
        <w:rPr>
          <w:rStyle w:val="VerbatimChar"/>
        </w:rPr>
        <w:t xml:space="preserve">               </w:t>
      </w:r>
      <w:r w:rsidR="007C422C" w:rsidRPr="0088155F">
        <w:rPr>
          <w:rStyle w:val="VerbatimChar"/>
        </w:rPr>
        <w:t xml:space="preserve">0.44001    </w:t>
      </w:r>
      <w:r w:rsidR="006C4AB5" w:rsidRPr="0088155F">
        <w:rPr>
          <w:rStyle w:val="VerbatimChar"/>
        </w:rPr>
        <w:t>0.09860   4.462</w:t>
      </w:r>
      <w:r w:rsidR="006C4AB5">
        <w:rPr>
          <w:rStyle w:val="VerbatimChar"/>
        </w:rPr>
        <w:t xml:space="preserve">   </w:t>
      </w:r>
      <w:r w:rsidR="006C4AB5" w:rsidRPr="0088155F">
        <w:rPr>
          <w:rStyle w:val="VerbatimChar"/>
        </w:rPr>
        <w:t>1.51e-05 ***</w:t>
      </w:r>
    </w:p>
    <w:p w14:paraId="2A676738" w14:textId="625A75FB" w:rsidR="00D43811" w:rsidRDefault="00D43811" w:rsidP="00D43811">
      <w:pPr>
        <w:pStyle w:val="SourceCode"/>
        <w:contextualSpacing/>
        <w:rPr>
          <w:rStyle w:val="VerbatimChar"/>
        </w:rPr>
      </w:pPr>
      <w:r>
        <w:rPr>
          <w:rStyle w:val="VerbatimChar"/>
        </w:rPr>
        <w:t xml:space="preserve">## X1:X2:X3 </w:t>
      </w:r>
      <w:r w:rsidR="007C422C">
        <w:rPr>
          <w:rStyle w:val="VerbatimChar"/>
        </w:rPr>
        <w:t xml:space="preserve">          </w:t>
      </w:r>
      <w:r w:rsidR="007C422C" w:rsidRPr="0088155F">
        <w:rPr>
          <w:rStyle w:val="VerbatimChar"/>
        </w:rPr>
        <w:t xml:space="preserve">-0.04805    </w:t>
      </w:r>
      <w:r w:rsidR="006C4AB5" w:rsidRPr="0088155F">
        <w:rPr>
          <w:rStyle w:val="VerbatimChar"/>
        </w:rPr>
        <w:t>0.01152  -4.170</w:t>
      </w:r>
      <w:r w:rsidR="006C4AB5">
        <w:rPr>
          <w:rStyle w:val="VerbatimChar"/>
        </w:rPr>
        <w:t xml:space="preserve">   </w:t>
      </w:r>
      <w:r w:rsidR="006C4AB5" w:rsidRPr="0088155F">
        <w:rPr>
          <w:rStyle w:val="VerbatimChar"/>
        </w:rPr>
        <w:t>4.96e-05</w:t>
      </w:r>
      <w:r w:rsidR="006C4AB5">
        <w:rPr>
          <w:rStyle w:val="VerbatimChar"/>
        </w:rPr>
        <w:t xml:space="preserve"> *** </w:t>
      </w:r>
    </w:p>
    <w:p w14:paraId="556A9506" w14:textId="56CE666A" w:rsidR="00D9639F" w:rsidRDefault="00AA12B7" w:rsidP="00F04DD0">
      <w:pPr>
        <w:pStyle w:val="SourceCode"/>
      </w:pPr>
      <w:proofErr w:type="gramStart"/>
      <w:r>
        <w:rPr>
          <w:rStyle w:val="VerbatimChar"/>
        </w:rPr>
        <w:t>## ---</w:t>
      </w:r>
      <w:r w:rsidRPr="00D43811">
        <w:rPr>
          <w:rStyle w:val="VerbatimChar"/>
        </w:rPr>
        <w:br/>
      </w:r>
      <w:r>
        <w:rPr>
          <w:rStyle w:val="VerbatimChar"/>
        </w:rPr>
        <w:t>## Signif.</w:t>
      </w:r>
      <w:proofErr w:type="gramEnd"/>
      <w:r>
        <w:rPr>
          <w:rStyle w:val="VerbatimChar"/>
        </w:rPr>
        <w:t xml:space="preserve"> </w:t>
      </w:r>
      <w:proofErr w:type="gramStart"/>
      <w:r>
        <w:rPr>
          <w:rStyle w:val="VerbatimChar"/>
        </w:rPr>
        <w:t>codes</w:t>
      </w:r>
      <w:proofErr w:type="gramEnd"/>
      <w:r>
        <w:rPr>
          <w:rStyle w:val="VerbatimChar"/>
        </w:rPr>
        <w:t>:  0 '***' 0.001 '**' 0.01 '*' 0.05 '.' 0.1 ' ' 1</w:t>
      </w:r>
      <w:r w:rsidRPr="00D43811">
        <w:rPr>
          <w:rStyle w:val="VerbatimChar"/>
        </w:rPr>
        <w:br/>
      </w:r>
      <w:r>
        <w:rPr>
          <w:rStyle w:val="VerbatimChar"/>
        </w:rPr>
        <w:t xml:space="preserve">## </w:t>
      </w:r>
      <w:r>
        <w:br/>
      </w:r>
      <w:r>
        <w:rPr>
          <w:rStyle w:val="VerbatimChar"/>
        </w:rPr>
        <w:t>## Residual standard error: 0.2985 on 162 degrees of freedom</w:t>
      </w:r>
      <w:r>
        <w:br/>
      </w:r>
      <w:r>
        <w:rPr>
          <w:rStyle w:val="VerbatimChar"/>
        </w:rPr>
        <w:t>##   (94 observations deleted due to missingness)</w:t>
      </w:r>
      <w:r>
        <w:br/>
      </w:r>
      <w:r>
        <w:rPr>
          <w:rStyle w:val="VerbatimChar"/>
        </w:rPr>
        <w:t xml:space="preserve">## Multiple R-squared:  0.9453, Adjusted R-squared:  0.9429 </w:t>
      </w:r>
      <w:r>
        <w:br/>
      </w:r>
      <w:r>
        <w:rPr>
          <w:rStyle w:val="VerbatimChar"/>
        </w:rPr>
        <w:t>## F-statistic: 399.9 on 7 and 162 DF</w:t>
      </w:r>
      <w:proofErr w:type="gramStart"/>
      <w:r>
        <w:rPr>
          <w:rStyle w:val="VerbatimChar"/>
        </w:rPr>
        <w:t>,  p</w:t>
      </w:r>
      <w:proofErr w:type="gramEnd"/>
      <w:r>
        <w:rPr>
          <w:rStyle w:val="VerbatimChar"/>
        </w:rPr>
        <w:t>-value: &lt; 2.2e-16</w:t>
      </w:r>
    </w:p>
    <w:p w14:paraId="067F0A23" w14:textId="17B0AD23" w:rsidR="00AD6160" w:rsidRPr="00AD6160" w:rsidRDefault="00AD6160" w:rsidP="00AD6160">
      <w:pPr>
        <w:ind w:firstLine="720"/>
        <w:jc w:val="both"/>
      </w:pPr>
      <w:r w:rsidRPr="00AD6160">
        <w:t>The results of the log-log one-variable polynomial regression model show that the log-log quadratic and cubic model fit the data well (</w:t>
      </w:r>
      <w:r w:rsidRPr="005A5C21">
        <w:rPr>
          <w:rStyle w:val="VerbatimChar"/>
        </w:rPr>
        <w:t xml:space="preserve">R2=0.822, </w:t>
      </w:r>
      <w:proofErr w:type="spellStart"/>
      <w:r w:rsidRPr="005A5C21">
        <w:rPr>
          <w:rStyle w:val="VerbatimChar"/>
        </w:rPr>
        <w:t>Adj</w:t>
      </w:r>
      <w:proofErr w:type="spellEnd"/>
      <w:r w:rsidRPr="005A5C21">
        <w:rPr>
          <w:rStyle w:val="VerbatimChar"/>
        </w:rPr>
        <w:t xml:space="preserve"> R2=0.8205, F-test=545, and p=&lt; 2.2e-16</w:t>
      </w:r>
      <w:r w:rsidRPr="00AD6160">
        <w:t xml:space="preserve"> for the quadratic model; </w:t>
      </w:r>
      <w:r w:rsidRPr="005A5C21">
        <w:rPr>
          <w:rStyle w:val="VerbatimChar"/>
        </w:rPr>
        <w:t xml:space="preserve">R2=0.826, </w:t>
      </w:r>
      <w:proofErr w:type="spellStart"/>
      <w:r w:rsidRPr="005A5C21">
        <w:rPr>
          <w:rStyle w:val="VerbatimChar"/>
        </w:rPr>
        <w:t>Adj</w:t>
      </w:r>
      <w:proofErr w:type="spellEnd"/>
      <w:r w:rsidRPr="005A5C21">
        <w:rPr>
          <w:rStyle w:val="VerbatimChar"/>
        </w:rPr>
        <w:t xml:space="preserve"> R2=0.8238, F-test=372, and p=&lt; 2.2e-16 </w:t>
      </w:r>
      <w:r w:rsidRPr="00AD6160">
        <w:t>for the cubic model). The log-log quadratic model explains 82.05% of the variability, the quadratic term is significant (p</w:t>
      </w:r>
      <w:r w:rsidRPr="005A5C21">
        <w:rPr>
          <w:rStyle w:val="VerbatimChar"/>
        </w:rPr>
        <w:t>=&lt;2e-16 ***</w:t>
      </w:r>
      <w:r w:rsidRPr="00AD6160">
        <w:t>), and model assumptions are satisfied (See the SUPPLEMENT section). The log-log cubic model explains 82.38% of the variability, the cubic term is significant (</w:t>
      </w:r>
      <w:r w:rsidRPr="005A5C21">
        <w:rPr>
          <w:rStyle w:val="VerbatimChar"/>
        </w:rPr>
        <w:t>p=0.0203 *</w:t>
      </w:r>
      <w:r w:rsidRPr="00AD6160">
        <w:t xml:space="preserve">), and model assumptions are satisfied (See the SUPPLEMENT section). In addition, for the log-log linear model, a 1% increase in GDP per capita is associated with CO2 per capita multiplies by 2.418385 (e^0.8831). For the log-log quadratic model, predicted CO2 per capita can be calculated by: </w:t>
      </w:r>
    </w:p>
    <w:p w14:paraId="72CE82AE" w14:textId="6FEED8AD" w:rsidR="00AD6160" w:rsidRPr="00313C17" w:rsidRDefault="00AD6160" w:rsidP="00AD6160">
      <w:pPr>
        <w:jc w:val="both"/>
        <w:rPr>
          <w:rFonts w:ascii="Cambria Math" w:hAnsi="Cambria Math"/>
          <w:i/>
          <w:sz w:val="20"/>
        </w:rPr>
      </w:pPr>
      <w:proofErr w:type="spellStart"/>
      <w:proofErr w:type="gramStart"/>
      <w:r w:rsidRPr="00313C17">
        <w:rPr>
          <w:rFonts w:ascii="Cambria Math" w:hAnsi="Cambria Math"/>
          <w:i/>
          <w:sz w:val="20"/>
        </w:rPr>
        <w:lastRenderedPageBreak/>
        <w:t>logY</w:t>
      </w:r>
      <w:proofErr w:type="spellEnd"/>
      <w:proofErr w:type="gramEnd"/>
      <w:r w:rsidRPr="00313C17">
        <w:rPr>
          <w:rFonts w:ascii="Cambria Math" w:hAnsi="Cambria Math"/>
          <w:i/>
          <w:sz w:val="20"/>
        </w:rPr>
        <w:t xml:space="preserve"> = -20.76289 + 4.12514 (logX1) - 0.18528 (logX1)2 + 𝜀. </w:t>
      </w:r>
    </w:p>
    <w:p w14:paraId="5AFA0761" w14:textId="38FB5132" w:rsidR="00AD6160" w:rsidRPr="00AD6160" w:rsidRDefault="00AD6160" w:rsidP="00AD6160">
      <w:pPr>
        <w:jc w:val="both"/>
      </w:pPr>
      <w:r w:rsidRPr="00AD6160">
        <w:t xml:space="preserve">For the log-log cubic model, predicted CO2 per capita can be calculated by: </w:t>
      </w:r>
    </w:p>
    <w:p w14:paraId="44F9E922" w14:textId="77777777" w:rsidR="00AD6160" w:rsidRPr="00313C17" w:rsidRDefault="00AD6160" w:rsidP="00AD6160">
      <w:pPr>
        <w:jc w:val="both"/>
        <w:rPr>
          <w:rFonts w:ascii="Cambria Math" w:hAnsi="Cambria Math"/>
          <w:i/>
          <w:sz w:val="20"/>
        </w:rPr>
      </w:pPr>
      <w:proofErr w:type="spellStart"/>
      <w:proofErr w:type="gramStart"/>
      <w:r w:rsidRPr="00313C17">
        <w:rPr>
          <w:rFonts w:ascii="Cambria Math" w:hAnsi="Cambria Math"/>
          <w:i/>
          <w:sz w:val="20"/>
        </w:rPr>
        <w:t>logY</w:t>
      </w:r>
      <w:proofErr w:type="spellEnd"/>
      <w:proofErr w:type="gramEnd"/>
      <w:r w:rsidRPr="00313C17">
        <w:rPr>
          <w:rFonts w:ascii="Cambria Math" w:hAnsi="Cambria Math"/>
          <w:i/>
          <w:sz w:val="20"/>
        </w:rPr>
        <w:t xml:space="preserve"> = -3.91437 - 1.87669(logX1) + 0.51313(logX1)2 - 0.02658 (logX1)3 + 𝜀.  </w:t>
      </w:r>
    </w:p>
    <w:p w14:paraId="63477F0F" w14:textId="77777777" w:rsidR="00947C2E" w:rsidRPr="00947C2E" w:rsidRDefault="00947C2E" w:rsidP="00947C2E">
      <w:pPr>
        <w:widowControl w:val="0"/>
        <w:autoSpaceDE w:val="0"/>
        <w:autoSpaceDN w:val="0"/>
        <w:adjustRightInd w:val="0"/>
        <w:spacing w:after="240" w:line="360" w:lineRule="atLeast"/>
        <w:jc w:val="center"/>
        <w:rPr>
          <w:b/>
        </w:rPr>
      </w:pPr>
      <w:r w:rsidRPr="00947C2E">
        <w:rPr>
          <w:b/>
        </w:rPr>
        <w:t xml:space="preserve">Table 3(a). </w:t>
      </w:r>
      <w:proofErr w:type="gramStart"/>
      <w:r w:rsidRPr="00947C2E">
        <w:rPr>
          <w:b/>
        </w:rPr>
        <w:t>the</w:t>
      </w:r>
      <w:proofErr w:type="gramEnd"/>
      <w:r w:rsidRPr="00947C2E">
        <w:rPr>
          <w:b/>
        </w:rPr>
        <w:t xml:space="preserve"> log-log linear model</w:t>
      </w:r>
    </w:p>
    <w:p w14:paraId="48E26041" w14:textId="77777777" w:rsidR="00947C2E" w:rsidRPr="00947C2E" w:rsidRDefault="00947C2E" w:rsidP="00947C2E">
      <w:pPr>
        <w:widowControl w:val="0"/>
        <w:autoSpaceDE w:val="0"/>
        <w:autoSpaceDN w:val="0"/>
        <w:adjustRightInd w:val="0"/>
        <w:spacing w:after="240" w:line="360" w:lineRule="atLeast"/>
        <w:jc w:val="center"/>
      </w:pPr>
      <w:r w:rsidRPr="00947C2E">
        <w:t>(Y=log CO2 per capita and X=log GDP per capita)</w:t>
      </w:r>
    </w:p>
    <w:p w14:paraId="398614C6" w14:textId="2A778CA1" w:rsidR="00D9639F" w:rsidRDefault="00AA12B7" w:rsidP="00AD6160">
      <w:pPr>
        <w:pStyle w:val="SourceCode"/>
      </w:pPr>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Pr(&gt;|t|)    </w:t>
      </w:r>
      <w:r>
        <w:br/>
      </w:r>
      <w:r>
        <w:rPr>
          <w:rStyle w:val="VerbatimChar"/>
        </w:rPr>
        <w:t>## (Intercept)        -6.9441     0.2977  -23.32   &lt;2e-16 ***</w:t>
      </w:r>
      <w:r>
        <w:br/>
      </w:r>
      <w:r>
        <w:rPr>
          <w:rStyle w:val="VerbatimChar"/>
        </w:rPr>
        <w:t>## logGDP.per.capita   0.8831     0.0337   26.21   &lt;2e-16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7295 on 237 degrees of freedom</w:t>
      </w:r>
      <w:r>
        <w:br/>
      </w:r>
      <w:r>
        <w:rPr>
          <w:rStyle w:val="VerbatimChar"/>
        </w:rPr>
        <w:t>##   (25 observations deleted due to missingness)</w:t>
      </w:r>
      <w:r>
        <w:br/>
      </w:r>
      <w:r>
        <w:rPr>
          <w:rStyle w:val="VerbatimChar"/>
        </w:rPr>
        <w:t xml:space="preserve">## Multiple R-squared:  0.7434, Adjusted R-squared:  0.7424 </w:t>
      </w:r>
      <w:r>
        <w:br/>
      </w:r>
      <w:r>
        <w:rPr>
          <w:rStyle w:val="VerbatimChar"/>
        </w:rPr>
        <w:t>## F-statistic: 686.8 on 1 and 237 DF</w:t>
      </w:r>
      <w:proofErr w:type="gramStart"/>
      <w:r>
        <w:rPr>
          <w:rStyle w:val="VerbatimChar"/>
        </w:rPr>
        <w:t>,  p</w:t>
      </w:r>
      <w:proofErr w:type="gramEnd"/>
      <w:r>
        <w:rPr>
          <w:rStyle w:val="VerbatimChar"/>
        </w:rPr>
        <w:t>-value: &lt; 2.2e-16</w:t>
      </w:r>
    </w:p>
    <w:p w14:paraId="7F1D909A" w14:textId="77777777" w:rsidR="00947C2E" w:rsidRPr="00947C2E" w:rsidRDefault="00947C2E" w:rsidP="00947C2E">
      <w:pPr>
        <w:widowControl w:val="0"/>
        <w:autoSpaceDE w:val="0"/>
        <w:autoSpaceDN w:val="0"/>
        <w:adjustRightInd w:val="0"/>
        <w:spacing w:after="240" w:line="360" w:lineRule="atLeast"/>
        <w:jc w:val="center"/>
        <w:rPr>
          <w:b/>
        </w:rPr>
      </w:pPr>
      <w:r w:rsidRPr="00947C2E">
        <w:rPr>
          <w:b/>
        </w:rPr>
        <w:t xml:space="preserve">Table 3(b). </w:t>
      </w:r>
      <w:proofErr w:type="gramStart"/>
      <w:r w:rsidRPr="00947C2E">
        <w:rPr>
          <w:b/>
        </w:rPr>
        <w:t>the</w:t>
      </w:r>
      <w:proofErr w:type="gramEnd"/>
      <w:r w:rsidRPr="00947C2E">
        <w:rPr>
          <w:b/>
        </w:rPr>
        <w:t xml:space="preserve"> log-log quadratic model</w:t>
      </w:r>
    </w:p>
    <w:p w14:paraId="2C41559D" w14:textId="77777777" w:rsidR="00947C2E" w:rsidRPr="00947C2E" w:rsidRDefault="00947C2E" w:rsidP="00947C2E">
      <w:pPr>
        <w:widowControl w:val="0"/>
        <w:autoSpaceDE w:val="0"/>
        <w:autoSpaceDN w:val="0"/>
        <w:adjustRightInd w:val="0"/>
        <w:spacing w:after="240" w:line="360" w:lineRule="atLeast"/>
        <w:jc w:val="center"/>
      </w:pPr>
      <w:r w:rsidRPr="00947C2E">
        <w:t>(Y=log CO2 per capita and X=log GDP per capita)</w:t>
      </w:r>
    </w:p>
    <w:p w14:paraId="5AFD0C67" w14:textId="03336250" w:rsidR="00D9639F" w:rsidRDefault="00AA12B7" w:rsidP="00AD6160">
      <w:pPr>
        <w:pStyle w:val="SourceCode"/>
      </w:pPr>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Pr(&gt;|t|)    </w:t>
      </w:r>
      <w:r>
        <w:br/>
      </w:r>
      <w:r>
        <w:rPr>
          <w:rStyle w:val="VerbatimChar"/>
        </w:rPr>
        <w:t>## (Intercept)            -20.76289    1.37655  -15.08   &lt;2e-16 ***</w:t>
      </w:r>
      <w:r>
        <w:br/>
      </w:r>
      <w:r>
        <w:rPr>
          <w:rStyle w:val="VerbatimChar"/>
        </w:rPr>
        <w:t>## logGDP.per.capita        4.12514    0.31889   12.94   &lt;2e-16 ***</w:t>
      </w:r>
      <w:r>
        <w:br/>
      </w:r>
      <w:r>
        <w:rPr>
          <w:rStyle w:val="VerbatimChar"/>
        </w:rPr>
        <w:t>## I(logGDP.per.capita^2)  -0.18528    0.01815  -10.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089 on 236 degrees of freedom</w:t>
      </w:r>
      <w:r>
        <w:br/>
      </w:r>
      <w:r>
        <w:rPr>
          <w:rStyle w:val="VerbatimChar"/>
        </w:rPr>
        <w:t>##   (25 observations deleted due to missingness)</w:t>
      </w:r>
      <w:r>
        <w:br/>
      </w:r>
      <w:r>
        <w:rPr>
          <w:rStyle w:val="VerbatimChar"/>
        </w:rPr>
        <w:t xml:space="preserve">## Multiple R-squared:  0.822,  Adjusted R-squared:  0.8205 </w:t>
      </w:r>
      <w:r>
        <w:br/>
      </w:r>
      <w:r>
        <w:rPr>
          <w:rStyle w:val="VerbatimChar"/>
        </w:rPr>
        <w:t>## F-statistic:   545 on 2 and 236 DF,  p-value: &lt; 2.2e-16</w:t>
      </w:r>
    </w:p>
    <w:p w14:paraId="362B7657" w14:textId="77777777" w:rsidR="00947C2E" w:rsidRPr="00947C2E" w:rsidRDefault="00947C2E" w:rsidP="00947C2E">
      <w:pPr>
        <w:widowControl w:val="0"/>
        <w:autoSpaceDE w:val="0"/>
        <w:autoSpaceDN w:val="0"/>
        <w:adjustRightInd w:val="0"/>
        <w:spacing w:after="240" w:line="360" w:lineRule="atLeast"/>
        <w:jc w:val="center"/>
        <w:rPr>
          <w:b/>
        </w:rPr>
      </w:pPr>
      <w:r w:rsidRPr="00947C2E">
        <w:rPr>
          <w:b/>
        </w:rPr>
        <w:t xml:space="preserve">Table 3(c). </w:t>
      </w:r>
      <w:proofErr w:type="gramStart"/>
      <w:r w:rsidRPr="00947C2E">
        <w:rPr>
          <w:b/>
        </w:rPr>
        <w:t>the</w:t>
      </w:r>
      <w:proofErr w:type="gramEnd"/>
      <w:r w:rsidRPr="00947C2E">
        <w:rPr>
          <w:b/>
        </w:rPr>
        <w:t xml:space="preserve"> log-log cubic model</w:t>
      </w:r>
    </w:p>
    <w:p w14:paraId="3C67B7B4" w14:textId="77777777" w:rsidR="00947C2E" w:rsidRPr="00947C2E" w:rsidRDefault="00947C2E" w:rsidP="00947C2E">
      <w:pPr>
        <w:widowControl w:val="0"/>
        <w:autoSpaceDE w:val="0"/>
        <w:autoSpaceDN w:val="0"/>
        <w:adjustRightInd w:val="0"/>
        <w:spacing w:after="240" w:line="360" w:lineRule="atLeast"/>
        <w:jc w:val="center"/>
      </w:pPr>
      <w:r w:rsidRPr="00947C2E">
        <w:t>(Y=log CO2 per capita and X=log GDP per capita)</w:t>
      </w:r>
    </w:p>
    <w:p w14:paraId="6046589B" w14:textId="0FB4A48B" w:rsidR="005E2F54" w:rsidRPr="00E32636" w:rsidRDefault="00AA12B7" w:rsidP="00E32636">
      <w:pPr>
        <w:pStyle w:val="SourceCode"/>
        <w:rPr>
          <w:rFonts w:ascii="Consolas" w:hAnsi="Consolas"/>
          <w:sz w:val="22"/>
        </w:rPr>
      </w:pPr>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Pr(&gt;|t|)  </w:t>
      </w:r>
      <w:r>
        <w:br/>
      </w:r>
      <w:r>
        <w:rPr>
          <w:rStyle w:val="VerbatimChar"/>
        </w:rPr>
        <w:t xml:space="preserve">## (Intercept)            -3.91437    7.34058  -0.533   0.5944  </w:t>
      </w:r>
      <w:r>
        <w:br/>
      </w:r>
      <w:r>
        <w:rPr>
          <w:rStyle w:val="VerbatimChar"/>
        </w:rPr>
        <w:t xml:space="preserve">## logGDP.per.capita      -1.87669    2.58871  -0.725   0.4692  </w:t>
      </w:r>
      <w:r>
        <w:br/>
      </w:r>
      <w:r>
        <w:rPr>
          <w:rStyle w:val="VerbatimChar"/>
        </w:rPr>
        <w:t>## I(logGDP.per.capita^2)  0.51313    0.29953   1.713   0.0880 .</w:t>
      </w:r>
      <w:r>
        <w:br/>
      </w:r>
      <w:r>
        <w:rPr>
          <w:rStyle w:val="VerbatimChar"/>
        </w:rPr>
        <w:t>## I(logGDP.per.capita^3) -0.02658    0.01138  -2.336   0.0203 *</w:t>
      </w:r>
      <w:r>
        <w:br/>
      </w:r>
      <w:r>
        <w:rPr>
          <w:rStyle w:val="VerbatimChar"/>
        </w:rPr>
        <w:lastRenderedPageBreak/>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6032 on 235 degrees of freedom</w:t>
      </w:r>
      <w:r>
        <w:br/>
      </w:r>
      <w:r>
        <w:rPr>
          <w:rStyle w:val="VerbatimChar"/>
        </w:rPr>
        <w:t>##   (25 observations deleted due to missingness)</w:t>
      </w:r>
      <w:r>
        <w:br/>
      </w:r>
      <w:r>
        <w:rPr>
          <w:rStyle w:val="VerbatimChar"/>
        </w:rPr>
        <w:t>## Multiple R-squared:  0.826</w:t>
      </w:r>
      <w:proofErr w:type="gramStart"/>
      <w:r>
        <w:rPr>
          <w:rStyle w:val="VerbatimChar"/>
        </w:rPr>
        <w:t>,  Adjusted</w:t>
      </w:r>
      <w:proofErr w:type="gramEnd"/>
      <w:r>
        <w:rPr>
          <w:rStyle w:val="VerbatimChar"/>
        </w:rPr>
        <w:t xml:space="preserve"> R-squared:  0.8238 </w:t>
      </w:r>
      <w:r>
        <w:br/>
      </w:r>
      <w:r>
        <w:rPr>
          <w:rStyle w:val="VerbatimChar"/>
        </w:rPr>
        <w:t>## F-statistic:   372 on 3 and 235 DF,  p-value: &lt; 2.2e-16</w:t>
      </w:r>
    </w:p>
    <w:p w14:paraId="149B5411" w14:textId="2BD90F9E" w:rsidR="00947C2E" w:rsidRPr="00947C2E" w:rsidRDefault="00947C2E" w:rsidP="00947C2E">
      <w:pPr>
        <w:widowControl w:val="0"/>
        <w:autoSpaceDE w:val="0"/>
        <w:autoSpaceDN w:val="0"/>
        <w:adjustRightInd w:val="0"/>
        <w:spacing w:after="240" w:line="360" w:lineRule="atLeast"/>
        <w:jc w:val="center"/>
        <w:rPr>
          <w:b/>
        </w:rPr>
      </w:pPr>
      <w:r w:rsidRPr="00947C2E">
        <w:rPr>
          <w:b/>
        </w:rPr>
        <w:t>Figure 3. The EKC: Original Scale</w:t>
      </w:r>
    </w:p>
    <w:p w14:paraId="564076CB" w14:textId="77777777" w:rsidR="00947C2E" w:rsidRDefault="00AA12B7" w:rsidP="00947C2E">
      <w:pPr>
        <w:jc w:val="center"/>
        <w:rPr>
          <w:rFonts w:ascii="Times New Roman" w:hAnsi="Times New Roman" w:cs="Times New Roman"/>
          <w:b/>
        </w:rPr>
      </w:pPr>
      <w:r>
        <w:rPr>
          <w:noProof/>
        </w:rPr>
        <w:drawing>
          <wp:inline distT="0" distB="0" distL="0" distR="0" wp14:anchorId="2F20529D" wp14:editId="060E0C8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00947C2E" w:rsidRPr="00947C2E">
        <w:rPr>
          <w:rFonts w:ascii="Times New Roman" w:hAnsi="Times New Roman" w:cs="Times New Roman"/>
          <w:b/>
        </w:rPr>
        <w:t xml:space="preserve"> </w:t>
      </w:r>
    </w:p>
    <w:p w14:paraId="3EA07101" w14:textId="77777777" w:rsidR="00947C2E" w:rsidRDefault="00947C2E" w:rsidP="00947C2E">
      <w:pPr>
        <w:jc w:val="center"/>
        <w:rPr>
          <w:rFonts w:ascii="Times New Roman" w:hAnsi="Times New Roman" w:cs="Times New Roman"/>
          <w:b/>
        </w:rPr>
      </w:pPr>
    </w:p>
    <w:p w14:paraId="5A1DCCF7" w14:textId="77777777" w:rsidR="00FA23BA" w:rsidRDefault="00FA23BA" w:rsidP="00FA23BA">
      <w:pPr>
        <w:widowControl w:val="0"/>
        <w:autoSpaceDE w:val="0"/>
        <w:autoSpaceDN w:val="0"/>
        <w:adjustRightInd w:val="0"/>
        <w:spacing w:after="240" w:line="360" w:lineRule="atLeast"/>
        <w:rPr>
          <w:rFonts w:ascii="Times New Roman" w:hAnsi="Times New Roman" w:cs="Times New Roman"/>
          <w:b/>
        </w:rPr>
      </w:pPr>
    </w:p>
    <w:p w14:paraId="0356D6F7" w14:textId="77777777" w:rsidR="00557872" w:rsidRDefault="00557872" w:rsidP="00FA23BA">
      <w:pPr>
        <w:widowControl w:val="0"/>
        <w:autoSpaceDE w:val="0"/>
        <w:autoSpaceDN w:val="0"/>
        <w:adjustRightInd w:val="0"/>
        <w:spacing w:after="240" w:line="360" w:lineRule="atLeast"/>
        <w:rPr>
          <w:b/>
        </w:rPr>
      </w:pPr>
    </w:p>
    <w:p w14:paraId="3529C157" w14:textId="77777777" w:rsidR="00644247" w:rsidRDefault="00644247" w:rsidP="00947C2E">
      <w:pPr>
        <w:widowControl w:val="0"/>
        <w:autoSpaceDE w:val="0"/>
        <w:autoSpaceDN w:val="0"/>
        <w:adjustRightInd w:val="0"/>
        <w:spacing w:after="240" w:line="360" w:lineRule="atLeast"/>
        <w:jc w:val="center"/>
        <w:rPr>
          <w:b/>
        </w:rPr>
      </w:pPr>
    </w:p>
    <w:p w14:paraId="1DEAE818" w14:textId="77777777" w:rsidR="00644247" w:rsidRDefault="00644247" w:rsidP="00947C2E">
      <w:pPr>
        <w:widowControl w:val="0"/>
        <w:autoSpaceDE w:val="0"/>
        <w:autoSpaceDN w:val="0"/>
        <w:adjustRightInd w:val="0"/>
        <w:spacing w:after="240" w:line="360" w:lineRule="atLeast"/>
        <w:jc w:val="center"/>
        <w:rPr>
          <w:b/>
        </w:rPr>
      </w:pPr>
    </w:p>
    <w:p w14:paraId="57D6B11E" w14:textId="77777777" w:rsidR="00644247" w:rsidRDefault="00644247" w:rsidP="00947C2E">
      <w:pPr>
        <w:widowControl w:val="0"/>
        <w:autoSpaceDE w:val="0"/>
        <w:autoSpaceDN w:val="0"/>
        <w:adjustRightInd w:val="0"/>
        <w:spacing w:after="240" w:line="360" w:lineRule="atLeast"/>
        <w:jc w:val="center"/>
        <w:rPr>
          <w:b/>
        </w:rPr>
      </w:pPr>
    </w:p>
    <w:p w14:paraId="3EC0162E" w14:textId="1B569AEF" w:rsidR="00D9639F" w:rsidRPr="00947C2E" w:rsidRDefault="00947C2E" w:rsidP="00947C2E">
      <w:pPr>
        <w:widowControl w:val="0"/>
        <w:autoSpaceDE w:val="0"/>
        <w:autoSpaceDN w:val="0"/>
        <w:adjustRightInd w:val="0"/>
        <w:spacing w:after="240" w:line="360" w:lineRule="atLeast"/>
        <w:jc w:val="center"/>
        <w:rPr>
          <w:b/>
        </w:rPr>
      </w:pPr>
      <w:r w:rsidRPr="00947C2E">
        <w:rPr>
          <w:b/>
        </w:rPr>
        <w:lastRenderedPageBreak/>
        <w:t>Figure 4. The EKC: Log-Transform</w:t>
      </w:r>
    </w:p>
    <w:p w14:paraId="79D25729" w14:textId="77777777" w:rsidR="00D9639F" w:rsidRDefault="00AA12B7" w:rsidP="00AD6160">
      <w:pPr>
        <w:pStyle w:val="FirstParagraph"/>
      </w:pPr>
      <w:bookmarkStart w:id="5" w:name="_GoBack"/>
      <w:r>
        <w:rPr>
          <w:noProof/>
        </w:rPr>
        <w:drawing>
          <wp:inline distT="0" distB="0" distL="0" distR="0" wp14:anchorId="6403796C" wp14:editId="7456110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bookmarkEnd w:id="5"/>
    </w:p>
    <w:p w14:paraId="183FBF05" w14:textId="77777777" w:rsidR="00947C2E" w:rsidRPr="00947C2E" w:rsidRDefault="00947C2E" w:rsidP="00947C2E">
      <w:pPr>
        <w:ind w:firstLine="720"/>
        <w:jc w:val="both"/>
      </w:pPr>
      <w:bookmarkStart w:id="6" w:name="references"/>
      <w:bookmarkEnd w:id="6"/>
      <w:r w:rsidRPr="00947C2E">
        <w:t xml:space="preserve">To conclude, the log-log multiplicative multiple linear regression model shows that the effect of log CO2 per capita (X1) on log CO2 per capita (Y) depends on the jointed effect of log Energy use per capita (X2) and log Electric power per capita (X3), and vice versa. On the other hand, neither the one-variable polynomial regression model nor the log-log one-variable polynomial regression model provides sufficient evidence to support the EKC. The linear, quadratic, and cubic models conform to the inverted-U-shaped EKC; however, the models do not fit well (Figure 3). On the other hand, the log-log linear, quadratic, and cubic models do not conform to the EKC (Figure 4). Or, if they do conform, the turning points are both pretty high (at approx. 11 current US $), even though the log-log quadratic and cubic model fit well and satisfy model assumptions (See the SUPPLEMENT section). Future studies should consider using environmental indicator other than CO2 per capita to fit the multiple regression models, including other potential confounding variables such as trade and level of development to fit the analysis of covariance (ANCOVA) models, or using GNI per capita as the only predictor of interest to fit the polynomial regression models. </w:t>
      </w:r>
    </w:p>
    <w:p w14:paraId="608FCF79" w14:textId="77777777" w:rsidR="00947C2E" w:rsidRDefault="00947C2E" w:rsidP="00947C2E">
      <w:pPr>
        <w:rPr>
          <w:rFonts w:ascii="Times New Roman" w:hAnsi="Times New Roman" w:cs="Times New Roman"/>
        </w:rPr>
      </w:pPr>
    </w:p>
    <w:p w14:paraId="081738B1" w14:textId="77777777" w:rsidR="00947C2E" w:rsidRDefault="00947C2E" w:rsidP="00947C2E">
      <w:pPr>
        <w:rPr>
          <w:rFonts w:ascii="Times New Roman" w:hAnsi="Times New Roman" w:cs="Times New Roman"/>
        </w:rPr>
      </w:pPr>
    </w:p>
    <w:p w14:paraId="181903D2" w14:textId="011C6C27" w:rsidR="00FC603C" w:rsidRDefault="00AA12B7" w:rsidP="00843AAF">
      <w:pPr>
        <w:pStyle w:val="Heading2"/>
      </w:pPr>
      <w:r>
        <w:lastRenderedPageBreak/>
        <w:t>REFERENCES</w:t>
      </w:r>
    </w:p>
    <w:p w14:paraId="13B91CE4" w14:textId="77777777" w:rsidR="006C3213" w:rsidRDefault="006C3213" w:rsidP="006C3213">
      <w:pPr>
        <w:spacing w:before="100" w:beforeAutospacing="1" w:after="100" w:afterAutospacing="1"/>
        <w:contextualSpacing/>
        <w:jc w:val="both"/>
      </w:pPr>
      <w:proofErr w:type="spellStart"/>
      <w:r w:rsidRPr="006C3213">
        <w:t>Galeotti</w:t>
      </w:r>
      <w:proofErr w:type="spellEnd"/>
      <w:r w:rsidRPr="006C3213">
        <w:t xml:space="preserve">, M. (2007). Economic growth and the quality of the environment: taking stock. </w:t>
      </w:r>
      <w:proofErr w:type="gramStart"/>
      <w:r w:rsidRPr="006C3213">
        <w:rPr>
          <w:i/>
        </w:rPr>
        <w:t>Environment, Development and Sustainability, 9</w:t>
      </w:r>
      <w:r w:rsidRPr="006C3213">
        <w:t>, 427-454.</w:t>
      </w:r>
      <w:proofErr w:type="gramEnd"/>
      <w:r w:rsidRPr="006C3213">
        <w:t xml:space="preserve"> </w:t>
      </w:r>
    </w:p>
    <w:p w14:paraId="20872439" w14:textId="77777777" w:rsidR="006C3213" w:rsidRPr="006C3213" w:rsidRDefault="006C3213" w:rsidP="006C3213">
      <w:pPr>
        <w:spacing w:before="100" w:beforeAutospacing="1" w:after="100" w:afterAutospacing="1"/>
        <w:contextualSpacing/>
        <w:jc w:val="both"/>
      </w:pPr>
    </w:p>
    <w:p w14:paraId="3F9602D0" w14:textId="77777777" w:rsidR="006C3213" w:rsidRDefault="006C3213" w:rsidP="006C3213">
      <w:pPr>
        <w:contextualSpacing/>
        <w:jc w:val="both"/>
      </w:pPr>
      <w:proofErr w:type="spellStart"/>
      <w:r w:rsidRPr="006C3213">
        <w:t>Budhi</w:t>
      </w:r>
      <w:proofErr w:type="spellEnd"/>
      <w:r w:rsidRPr="006C3213">
        <w:t xml:space="preserve"> </w:t>
      </w:r>
      <w:proofErr w:type="spellStart"/>
      <w:r w:rsidRPr="006C3213">
        <w:t>Utomo</w:t>
      </w:r>
      <w:proofErr w:type="spellEnd"/>
      <w:r w:rsidRPr="006C3213">
        <w:t xml:space="preserve">, G., &amp; </w:t>
      </w:r>
      <w:proofErr w:type="spellStart"/>
      <w:r w:rsidRPr="006C3213">
        <w:t>Widodo</w:t>
      </w:r>
      <w:proofErr w:type="spellEnd"/>
      <w:r w:rsidRPr="006C3213">
        <w:t>, T. (2019). The Environmental Kuznets Curve in ASEAN: The Case of Carbon Emissions.</w:t>
      </w:r>
    </w:p>
    <w:p w14:paraId="7B856583" w14:textId="77777777" w:rsidR="006C3213" w:rsidRPr="006C3213" w:rsidRDefault="006C3213" w:rsidP="006C3213">
      <w:pPr>
        <w:contextualSpacing/>
        <w:jc w:val="both"/>
      </w:pPr>
    </w:p>
    <w:p w14:paraId="2AEEDD0D" w14:textId="77777777" w:rsidR="006C3213" w:rsidRDefault="006C3213" w:rsidP="006C3213">
      <w:pPr>
        <w:widowControl w:val="0"/>
        <w:autoSpaceDE w:val="0"/>
        <w:autoSpaceDN w:val="0"/>
        <w:adjustRightInd w:val="0"/>
        <w:spacing w:after="240"/>
        <w:contextualSpacing/>
        <w:jc w:val="both"/>
      </w:pPr>
      <w:proofErr w:type="gramStart"/>
      <w:r w:rsidRPr="006C3213">
        <w:t>das</w:t>
      </w:r>
      <w:proofErr w:type="gramEnd"/>
      <w:r w:rsidRPr="006C3213">
        <w:t xml:space="preserve"> </w:t>
      </w:r>
      <w:proofErr w:type="spellStart"/>
      <w:r w:rsidRPr="006C3213">
        <w:t>Neves</w:t>
      </w:r>
      <w:proofErr w:type="spellEnd"/>
      <w:r w:rsidRPr="006C3213">
        <w:t xml:space="preserve"> Almeida, T. A., Cruz, L., </w:t>
      </w:r>
      <w:proofErr w:type="spellStart"/>
      <w:r w:rsidRPr="006C3213">
        <w:t>Barata</w:t>
      </w:r>
      <w:proofErr w:type="spellEnd"/>
      <w:r w:rsidRPr="006C3213">
        <w:t xml:space="preserve">, E., &amp; </w:t>
      </w:r>
      <w:proofErr w:type="spellStart"/>
      <w:r w:rsidRPr="006C3213">
        <w:t>García</w:t>
      </w:r>
      <w:proofErr w:type="spellEnd"/>
      <w:r w:rsidRPr="006C3213">
        <w:t>-Sánchez, I. M. (2017). Economic growth and environmental impacts: An analysis based on a composite index of environmental damage. </w:t>
      </w:r>
      <w:proofErr w:type="gramStart"/>
      <w:r w:rsidRPr="006C3213">
        <w:rPr>
          <w:i/>
        </w:rPr>
        <w:t>Ecological Indicators, 76</w:t>
      </w:r>
      <w:r w:rsidRPr="006C3213">
        <w:t>, 119-130.</w:t>
      </w:r>
      <w:proofErr w:type="gramEnd"/>
    </w:p>
    <w:p w14:paraId="47944561" w14:textId="77777777" w:rsidR="006C3213" w:rsidRPr="006C3213" w:rsidRDefault="006C3213" w:rsidP="006C3213">
      <w:pPr>
        <w:widowControl w:val="0"/>
        <w:autoSpaceDE w:val="0"/>
        <w:autoSpaceDN w:val="0"/>
        <w:adjustRightInd w:val="0"/>
        <w:spacing w:after="240"/>
        <w:contextualSpacing/>
        <w:jc w:val="both"/>
      </w:pPr>
    </w:p>
    <w:p w14:paraId="28A30AEC" w14:textId="77777777" w:rsidR="006C3213" w:rsidRDefault="006C3213" w:rsidP="006C3213">
      <w:pPr>
        <w:contextualSpacing/>
        <w:jc w:val="both"/>
      </w:pPr>
      <w:r w:rsidRPr="006C3213">
        <w:t xml:space="preserve">Grossman, G. M., &amp; Krueger, A. B. (1991). </w:t>
      </w:r>
      <w:proofErr w:type="gramStart"/>
      <w:r w:rsidRPr="006C3213">
        <w:t>Environmental impacts of a North American Free Trade Agreement.</w:t>
      </w:r>
      <w:proofErr w:type="gramEnd"/>
      <w:r w:rsidRPr="006C3213">
        <w:t xml:space="preserve"> </w:t>
      </w:r>
      <w:proofErr w:type="gramStart"/>
      <w:r w:rsidRPr="006C3213">
        <w:rPr>
          <w:i/>
        </w:rPr>
        <w:t>National Bureau of Economic Research Working Paper 3914</w:t>
      </w:r>
      <w:r w:rsidRPr="006C3213">
        <w:t>, NBER, Cambridge MA.</w:t>
      </w:r>
      <w:proofErr w:type="gramEnd"/>
    </w:p>
    <w:p w14:paraId="1E367E92" w14:textId="77777777" w:rsidR="006C3213" w:rsidRPr="006C3213" w:rsidRDefault="006C3213" w:rsidP="006C3213">
      <w:pPr>
        <w:contextualSpacing/>
        <w:jc w:val="both"/>
      </w:pPr>
    </w:p>
    <w:p w14:paraId="11E6D95A" w14:textId="77777777" w:rsidR="006C3213" w:rsidRDefault="006C3213" w:rsidP="006C3213">
      <w:pPr>
        <w:spacing w:before="100" w:beforeAutospacing="1" w:after="100" w:afterAutospacing="1"/>
        <w:contextualSpacing/>
        <w:jc w:val="both"/>
      </w:pPr>
      <w:r w:rsidRPr="006C3213">
        <w:t>IPCC. (2018)</w:t>
      </w:r>
      <w:proofErr w:type="gramStart"/>
      <w:r w:rsidRPr="006C3213">
        <w:t>. Global warming of 1.5°C.</w:t>
      </w:r>
      <w:proofErr w:type="gramEnd"/>
      <w:r w:rsidRPr="006C3213">
        <w:t xml:space="preserve">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V. Masson-</w:t>
      </w:r>
      <w:proofErr w:type="spellStart"/>
      <w:r w:rsidRPr="006C3213">
        <w:t>Delmotte</w:t>
      </w:r>
      <w:proofErr w:type="spellEnd"/>
      <w:r w:rsidRPr="006C3213">
        <w:t xml:space="preserve">, P. </w:t>
      </w:r>
      <w:proofErr w:type="spellStart"/>
      <w:r w:rsidRPr="006C3213">
        <w:t>Zhai</w:t>
      </w:r>
      <w:proofErr w:type="spellEnd"/>
      <w:r w:rsidRPr="006C3213">
        <w:t xml:space="preserve">, H. O. </w:t>
      </w:r>
      <w:proofErr w:type="spellStart"/>
      <w:r w:rsidRPr="006C3213">
        <w:t>Pörtner</w:t>
      </w:r>
      <w:proofErr w:type="spellEnd"/>
      <w:r w:rsidRPr="006C3213">
        <w:t xml:space="preserve">, D. Roberts, J. </w:t>
      </w:r>
      <w:proofErr w:type="spellStart"/>
      <w:r w:rsidRPr="006C3213">
        <w:t>Skea</w:t>
      </w:r>
      <w:proofErr w:type="spellEnd"/>
      <w:r w:rsidRPr="006C3213">
        <w:t xml:space="preserve">, P.R. </w:t>
      </w:r>
      <w:proofErr w:type="spellStart"/>
      <w:r w:rsidRPr="006C3213">
        <w:t>Shukla</w:t>
      </w:r>
      <w:proofErr w:type="spellEnd"/>
      <w:r w:rsidRPr="006C3213">
        <w:t xml:space="preserve">, A. </w:t>
      </w:r>
      <w:proofErr w:type="spellStart"/>
      <w:r w:rsidRPr="006C3213">
        <w:t>Pirani</w:t>
      </w:r>
      <w:proofErr w:type="spellEnd"/>
      <w:r w:rsidRPr="006C3213">
        <w:t xml:space="preserve">, W. </w:t>
      </w:r>
      <w:proofErr w:type="spellStart"/>
      <w:r w:rsidRPr="006C3213">
        <w:t>Moufouma-Okia</w:t>
      </w:r>
      <w:proofErr w:type="spellEnd"/>
      <w:r w:rsidRPr="006C3213">
        <w:t xml:space="preserve">, C. </w:t>
      </w:r>
      <w:proofErr w:type="spellStart"/>
      <w:r w:rsidRPr="006C3213">
        <w:t>Péan</w:t>
      </w:r>
      <w:proofErr w:type="spellEnd"/>
      <w:r w:rsidRPr="006C3213">
        <w:t xml:space="preserve">, R. </w:t>
      </w:r>
      <w:proofErr w:type="spellStart"/>
      <w:r w:rsidRPr="006C3213">
        <w:t>Pidcock</w:t>
      </w:r>
      <w:proofErr w:type="spellEnd"/>
      <w:r w:rsidRPr="006C3213">
        <w:t xml:space="preserve">, S. Connors, J. B. R. Matthews, Y. Chen, X. Zhou, M. I. </w:t>
      </w:r>
      <w:proofErr w:type="spellStart"/>
      <w:r w:rsidRPr="006C3213">
        <w:t>Gomis</w:t>
      </w:r>
      <w:proofErr w:type="spellEnd"/>
      <w:r w:rsidRPr="006C3213">
        <w:t xml:space="preserve">, E. </w:t>
      </w:r>
      <w:proofErr w:type="spellStart"/>
      <w:r w:rsidRPr="006C3213">
        <w:t>Lonnoy</w:t>
      </w:r>
      <w:proofErr w:type="spellEnd"/>
      <w:r w:rsidRPr="006C3213">
        <w:t xml:space="preserve">, T. </w:t>
      </w:r>
      <w:proofErr w:type="spellStart"/>
      <w:r w:rsidRPr="006C3213">
        <w:t>Maycock</w:t>
      </w:r>
      <w:proofErr w:type="spellEnd"/>
      <w:r w:rsidRPr="006C3213">
        <w:t xml:space="preserve">, M. </w:t>
      </w:r>
      <w:proofErr w:type="spellStart"/>
      <w:r w:rsidRPr="006C3213">
        <w:t>Tignor</w:t>
      </w:r>
      <w:proofErr w:type="spellEnd"/>
      <w:r w:rsidRPr="006C3213">
        <w:t xml:space="preserve">, T. </w:t>
      </w:r>
      <w:proofErr w:type="spellStart"/>
      <w:r w:rsidRPr="006C3213">
        <w:t>Waterfield</w:t>
      </w:r>
      <w:proofErr w:type="spellEnd"/>
      <w:r w:rsidRPr="006C3213">
        <w:t xml:space="preserve"> (eds.)].</w:t>
      </w:r>
    </w:p>
    <w:p w14:paraId="2BA262D5" w14:textId="77777777" w:rsidR="006C3213" w:rsidRPr="006C3213" w:rsidRDefault="006C3213" w:rsidP="006C3213">
      <w:pPr>
        <w:spacing w:before="100" w:beforeAutospacing="1" w:after="100" w:afterAutospacing="1"/>
        <w:contextualSpacing/>
        <w:jc w:val="both"/>
      </w:pPr>
    </w:p>
    <w:p w14:paraId="602D0E76" w14:textId="77777777" w:rsidR="006C3213" w:rsidRDefault="006C3213" w:rsidP="006C3213">
      <w:pPr>
        <w:spacing w:before="100" w:beforeAutospacing="1" w:after="100" w:afterAutospacing="1"/>
        <w:contextualSpacing/>
        <w:jc w:val="both"/>
      </w:pPr>
      <w:r w:rsidRPr="006C3213">
        <w:t xml:space="preserve">Kuznets, S. (1955). </w:t>
      </w:r>
      <w:proofErr w:type="gramStart"/>
      <w:r w:rsidRPr="006C3213">
        <w:t>Economic growth and income inequality.</w:t>
      </w:r>
      <w:proofErr w:type="gramEnd"/>
      <w:r w:rsidRPr="006C3213">
        <w:t xml:space="preserve"> </w:t>
      </w:r>
      <w:r w:rsidRPr="006C3213">
        <w:rPr>
          <w:i/>
        </w:rPr>
        <w:t>American Economic Review, 49</w:t>
      </w:r>
      <w:r w:rsidRPr="006C3213">
        <w:t>, 1–28.</w:t>
      </w:r>
    </w:p>
    <w:p w14:paraId="0FB65D46" w14:textId="77777777" w:rsidR="006C3213" w:rsidRPr="006C3213" w:rsidRDefault="006C3213" w:rsidP="006C3213">
      <w:pPr>
        <w:spacing w:before="100" w:beforeAutospacing="1" w:after="100" w:afterAutospacing="1"/>
        <w:contextualSpacing/>
        <w:jc w:val="both"/>
      </w:pPr>
    </w:p>
    <w:p w14:paraId="3B90AA9F" w14:textId="77777777" w:rsidR="006C3213" w:rsidRDefault="006C3213" w:rsidP="006C3213">
      <w:pPr>
        <w:spacing w:before="100" w:beforeAutospacing="1" w:after="100" w:afterAutospacing="1"/>
        <w:contextualSpacing/>
        <w:jc w:val="both"/>
      </w:pPr>
      <w:proofErr w:type="spellStart"/>
      <w:r w:rsidRPr="006C3213">
        <w:t>Shafik</w:t>
      </w:r>
      <w:proofErr w:type="spellEnd"/>
      <w:r w:rsidRPr="006C3213">
        <w:t xml:space="preserve">, N., &amp; </w:t>
      </w:r>
      <w:proofErr w:type="spellStart"/>
      <w:r w:rsidRPr="006C3213">
        <w:t>Bandyopadhyay</w:t>
      </w:r>
      <w:proofErr w:type="spellEnd"/>
      <w:r w:rsidRPr="006C3213">
        <w:t xml:space="preserve">, S. (1992). Economic Growth and Environmental Quality: Time Series and </w:t>
      </w:r>
      <w:proofErr w:type="spellStart"/>
      <w:r w:rsidRPr="006C3213">
        <w:t>Crosscountry</w:t>
      </w:r>
      <w:proofErr w:type="spellEnd"/>
      <w:r w:rsidRPr="006C3213">
        <w:t xml:space="preserve"> Evidence. </w:t>
      </w:r>
      <w:proofErr w:type="gramStart"/>
      <w:r w:rsidRPr="006C3213">
        <w:rPr>
          <w:i/>
        </w:rPr>
        <w:t>Background Paper for the World Development Report 1992, The World Bank</w:t>
      </w:r>
      <w:r w:rsidRPr="006C3213">
        <w:t>, Washington, DC.</w:t>
      </w:r>
      <w:proofErr w:type="gramEnd"/>
      <w:r w:rsidRPr="006C3213">
        <w:t xml:space="preserve"> </w:t>
      </w:r>
    </w:p>
    <w:p w14:paraId="6224FC60" w14:textId="77777777" w:rsidR="006C3213" w:rsidRPr="006C3213" w:rsidRDefault="006C3213" w:rsidP="006C3213">
      <w:pPr>
        <w:spacing w:before="100" w:beforeAutospacing="1" w:after="100" w:afterAutospacing="1"/>
        <w:contextualSpacing/>
        <w:jc w:val="both"/>
      </w:pPr>
    </w:p>
    <w:p w14:paraId="37EE62DD" w14:textId="77777777" w:rsidR="006C3213" w:rsidRDefault="006C3213" w:rsidP="006C3213">
      <w:pPr>
        <w:spacing w:before="100" w:beforeAutospacing="1" w:after="100" w:afterAutospacing="1"/>
        <w:contextualSpacing/>
        <w:jc w:val="both"/>
      </w:pPr>
      <w:r w:rsidRPr="006C3213">
        <w:t xml:space="preserve">Selden, T. M., &amp; Song, D. (1994). Environmental quality and development: Is there a Kuznets curve for air pollution? </w:t>
      </w:r>
      <w:proofErr w:type="gramStart"/>
      <w:r w:rsidRPr="006C3213">
        <w:rPr>
          <w:i/>
        </w:rPr>
        <w:t>Journal of Environmental Economics and Management, 27</w:t>
      </w:r>
      <w:r w:rsidRPr="006C3213">
        <w:t>, 147–162.</w:t>
      </w:r>
      <w:proofErr w:type="gramEnd"/>
    </w:p>
    <w:p w14:paraId="3FF2E6B0" w14:textId="77777777" w:rsidR="006C3213" w:rsidRPr="006C3213" w:rsidRDefault="006C3213" w:rsidP="006C3213">
      <w:pPr>
        <w:spacing w:before="100" w:beforeAutospacing="1" w:after="100" w:afterAutospacing="1"/>
        <w:contextualSpacing/>
        <w:jc w:val="both"/>
      </w:pPr>
    </w:p>
    <w:p w14:paraId="4F538E9A" w14:textId="77777777" w:rsidR="006C3213" w:rsidRDefault="006C3213" w:rsidP="006C3213">
      <w:pPr>
        <w:spacing w:before="100" w:beforeAutospacing="1" w:after="100" w:afterAutospacing="1"/>
        <w:contextualSpacing/>
        <w:jc w:val="both"/>
      </w:pPr>
      <w:r w:rsidRPr="006C3213">
        <w:t xml:space="preserve">Stern, D. I. (2004). </w:t>
      </w:r>
      <w:proofErr w:type="gramStart"/>
      <w:r w:rsidRPr="006C3213">
        <w:t>The rise and fall of the environmental Kuznets curve.</w:t>
      </w:r>
      <w:proofErr w:type="gramEnd"/>
      <w:r w:rsidRPr="006C3213">
        <w:t> </w:t>
      </w:r>
      <w:r w:rsidRPr="006C3213">
        <w:rPr>
          <w:i/>
        </w:rPr>
        <w:t>World development</w:t>
      </w:r>
      <w:r w:rsidRPr="006C3213">
        <w:t>, 32(8), 1419-1439.</w:t>
      </w:r>
    </w:p>
    <w:p w14:paraId="6488B26C" w14:textId="77777777" w:rsidR="006C3213" w:rsidRPr="006C3213" w:rsidRDefault="006C3213" w:rsidP="006C3213">
      <w:pPr>
        <w:spacing w:before="100" w:beforeAutospacing="1" w:after="100" w:afterAutospacing="1"/>
        <w:contextualSpacing/>
        <w:jc w:val="both"/>
      </w:pPr>
    </w:p>
    <w:p w14:paraId="53928D60" w14:textId="77777777" w:rsidR="006C3213" w:rsidRPr="006C3213" w:rsidRDefault="006C3213" w:rsidP="006C3213">
      <w:pPr>
        <w:spacing w:before="100" w:beforeAutospacing="1" w:after="100" w:afterAutospacing="1"/>
        <w:contextualSpacing/>
        <w:jc w:val="both"/>
        <w:rPr>
          <w:i/>
        </w:rPr>
      </w:pPr>
      <w:proofErr w:type="gramStart"/>
      <w:r w:rsidRPr="006C3213">
        <w:t>World Bank, World Development Indicators.</w:t>
      </w:r>
      <w:proofErr w:type="gramEnd"/>
      <w:r w:rsidRPr="006C3213">
        <w:t xml:space="preserve"> (2019)</w:t>
      </w:r>
      <w:proofErr w:type="gramStart"/>
      <w:r w:rsidRPr="006C3213">
        <w:t>. </w:t>
      </w:r>
      <w:r w:rsidRPr="006C3213">
        <w:rPr>
          <w:i/>
        </w:rPr>
        <w:t>CO2 emissions (metric tons per capita).</w:t>
      </w:r>
      <w:proofErr w:type="gramEnd"/>
      <w:r w:rsidRPr="006C3213">
        <w:rPr>
          <w:i/>
        </w:rPr>
        <w:t xml:space="preserve"> </w:t>
      </w:r>
    </w:p>
    <w:p w14:paraId="6B31B3D2" w14:textId="77777777" w:rsidR="006C3213" w:rsidRPr="006C3213" w:rsidRDefault="006C3213" w:rsidP="006C3213">
      <w:pPr>
        <w:spacing w:before="100" w:beforeAutospacing="1" w:after="100" w:afterAutospacing="1"/>
        <w:contextualSpacing/>
        <w:jc w:val="both"/>
      </w:pPr>
    </w:p>
    <w:p w14:paraId="38467723" w14:textId="77777777" w:rsidR="006C3213" w:rsidRDefault="006C3213" w:rsidP="006C3213">
      <w:pPr>
        <w:spacing w:before="100" w:beforeAutospacing="1" w:after="100" w:afterAutospacing="1"/>
        <w:contextualSpacing/>
        <w:jc w:val="both"/>
      </w:pPr>
      <w:proofErr w:type="gramStart"/>
      <w:r w:rsidRPr="006C3213">
        <w:t>World Bank, World Development Indicators.</w:t>
      </w:r>
      <w:proofErr w:type="gramEnd"/>
      <w:r w:rsidRPr="006C3213">
        <w:t xml:space="preserve"> (2019)</w:t>
      </w:r>
      <w:proofErr w:type="gramStart"/>
      <w:r w:rsidRPr="006C3213">
        <w:t>. </w:t>
      </w:r>
      <w:r w:rsidRPr="006C3213">
        <w:rPr>
          <w:i/>
        </w:rPr>
        <w:t>GDP per capita (current US$).</w:t>
      </w:r>
      <w:proofErr w:type="gramEnd"/>
      <w:r w:rsidRPr="006C3213">
        <w:t xml:space="preserve"> </w:t>
      </w:r>
    </w:p>
    <w:p w14:paraId="6CCC7047" w14:textId="77777777" w:rsidR="006C3213" w:rsidRPr="006C3213" w:rsidRDefault="006C3213" w:rsidP="006C3213">
      <w:pPr>
        <w:spacing w:before="100" w:beforeAutospacing="1" w:after="100" w:afterAutospacing="1"/>
        <w:contextualSpacing/>
        <w:jc w:val="both"/>
      </w:pPr>
    </w:p>
    <w:p w14:paraId="02555CB3" w14:textId="77777777" w:rsidR="006C3213" w:rsidRPr="006C3213" w:rsidRDefault="006C3213" w:rsidP="006C3213">
      <w:pPr>
        <w:spacing w:before="100" w:beforeAutospacing="1" w:after="100" w:afterAutospacing="1"/>
        <w:contextualSpacing/>
        <w:jc w:val="both"/>
      </w:pPr>
      <w:proofErr w:type="gramStart"/>
      <w:r w:rsidRPr="006C3213">
        <w:t>World Bank, World Development Indicators.</w:t>
      </w:r>
      <w:proofErr w:type="gramEnd"/>
      <w:r w:rsidRPr="006C3213">
        <w:t xml:space="preserve"> (2019)</w:t>
      </w:r>
      <w:proofErr w:type="gramStart"/>
      <w:r w:rsidRPr="006C3213">
        <w:t>. </w:t>
      </w:r>
      <w:r w:rsidRPr="006C3213">
        <w:rPr>
          <w:i/>
        </w:rPr>
        <w:t>GNI per capita, Atlas method (current US$).</w:t>
      </w:r>
      <w:proofErr w:type="gramEnd"/>
      <w:r w:rsidRPr="006C3213">
        <w:t xml:space="preserve"> </w:t>
      </w:r>
    </w:p>
    <w:p w14:paraId="1FD1F07B" w14:textId="77777777" w:rsidR="006C3213" w:rsidRDefault="006C3213" w:rsidP="006C3213">
      <w:pPr>
        <w:spacing w:before="100" w:beforeAutospacing="1" w:after="100" w:afterAutospacing="1"/>
        <w:contextualSpacing/>
        <w:jc w:val="both"/>
      </w:pPr>
      <w:proofErr w:type="gramStart"/>
      <w:r w:rsidRPr="006C3213">
        <w:lastRenderedPageBreak/>
        <w:t>World Bank, World Development Indicators.</w:t>
      </w:r>
      <w:proofErr w:type="gramEnd"/>
      <w:r w:rsidRPr="006C3213">
        <w:t xml:space="preserve"> (2019)</w:t>
      </w:r>
      <w:proofErr w:type="gramStart"/>
      <w:r w:rsidRPr="006C3213">
        <w:t>. </w:t>
      </w:r>
      <w:r w:rsidRPr="006C3213">
        <w:rPr>
          <w:i/>
        </w:rPr>
        <w:t>Electric power consumption (kWh per capita).</w:t>
      </w:r>
      <w:proofErr w:type="gramEnd"/>
      <w:r w:rsidRPr="006C3213">
        <w:t xml:space="preserve"> </w:t>
      </w:r>
    </w:p>
    <w:p w14:paraId="79FC50B2" w14:textId="77777777" w:rsidR="006C3213" w:rsidRPr="006C3213" w:rsidRDefault="006C3213" w:rsidP="006C3213">
      <w:pPr>
        <w:spacing w:before="100" w:beforeAutospacing="1" w:after="100" w:afterAutospacing="1"/>
        <w:contextualSpacing/>
        <w:jc w:val="both"/>
      </w:pPr>
    </w:p>
    <w:p w14:paraId="54037407" w14:textId="77777777" w:rsidR="006C3213" w:rsidRPr="006C3213" w:rsidRDefault="006C3213" w:rsidP="006C3213">
      <w:pPr>
        <w:contextualSpacing/>
        <w:jc w:val="both"/>
      </w:pPr>
      <w:proofErr w:type="gramStart"/>
      <w:r w:rsidRPr="006C3213">
        <w:t>World Bank, World Development Indicators.</w:t>
      </w:r>
      <w:proofErr w:type="gramEnd"/>
      <w:r w:rsidRPr="006C3213">
        <w:t xml:space="preserve"> (2019)</w:t>
      </w:r>
      <w:proofErr w:type="gramStart"/>
      <w:r w:rsidRPr="006C3213">
        <w:t>. </w:t>
      </w:r>
      <w:r w:rsidRPr="006C3213">
        <w:rPr>
          <w:i/>
        </w:rPr>
        <w:t>Energy use (kg of oil equivalent per capita).</w:t>
      </w:r>
      <w:proofErr w:type="gramEnd"/>
      <w:r w:rsidRPr="006C3213">
        <w:t xml:space="preserve"> </w:t>
      </w:r>
    </w:p>
    <w:p w14:paraId="23871D1E" w14:textId="77777777" w:rsidR="006C3213" w:rsidRPr="009D052C" w:rsidRDefault="006C3213" w:rsidP="006C3213">
      <w:pPr>
        <w:jc w:val="both"/>
        <w:rPr>
          <w:rFonts w:ascii="Times New Roman" w:eastAsia="Times New Roman" w:hAnsi="Times New Roman" w:cs="Times New Roman"/>
          <w:sz w:val="20"/>
        </w:rPr>
      </w:pPr>
    </w:p>
    <w:p w14:paraId="42130B7D" w14:textId="77777777" w:rsidR="006C3213" w:rsidRDefault="006C3213" w:rsidP="006C3213">
      <w:pPr>
        <w:pStyle w:val="BodyText"/>
      </w:pPr>
    </w:p>
    <w:p w14:paraId="6039D6D1" w14:textId="77777777" w:rsidR="006F2BB9" w:rsidRDefault="006F2BB9" w:rsidP="006C3213">
      <w:pPr>
        <w:pStyle w:val="BodyText"/>
      </w:pPr>
    </w:p>
    <w:p w14:paraId="25F302B8" w14:textId="77777777" w:rsidR="006F2BB9" w:rsidRDefault="006F2BB9" w:rsidP="006C3213">
      <w:pPr>
        <w:pStyle w:val="BodyText"/>
      </w:pPr>
    </w:p>
    <w:p w14:paraId="76BC0ACE" w14:textId="77777777" w:rsidR="006F2BB9" w:rsidRDefault="006F2BB9" w:rsidP="006C3213">
      <w:pPr>
        <w:pStyle w:val="BodyText"/>
      </w:pPr>
    </w:p>
    <w:p w14:paraId="26F7895B" w14:textId="77777777" w:rsidR="006F2BB9" w:rsidRDefault="006F2BB9" w:rsidP="006C3213">
      <w:pPr>
        <w:pStyle w:val="BodyText"/>
      </w:pPr>
    </w:p>
    <w:p w14:paraId="015D401A" w14:textId="77777777" w:rsidR="006F2BB9" w:rsidRDefault="006F2BB9" w:rsidP="006C3213">
      <w:pPr>
        <w:pStyle w:val="BodyText"/>
      </w:pPr>
    </w:p>
    <w:p w14:paraId="7170E954" w14:textId="77777777" w:rsidR="006F2BB9" w:rsidRDefault="006F2BB9" w:rsidP="006C3213">
      <w:pPr>
        <w:pStyle w:val="BodyText"/>
      </w:pPr>
    </w:p>
    <w:p w14:paraId="13B42B17" w14:textId="77777777" w:rsidR="006F2BB9" w:rsidRDefault="006F2BB9" w:rsidP="006C3213">
      <w:pPr>
        <w:pStyle w:val="BodyText"/>
      </w:pPr>
    </w:p>
    <w:p w14:paraId="01E5BBD8" w14:textId="77777777" w:rsidR="006F2BB9" w:rsidRDefault="006F2BB9" w:rsidP="006C3213">
      <w:pPr>
        <w:pStyle w:val="BodyText"/>
      </w:pPr>
    </w:p>
    <w:p w14:paraId="65640091" w14:textId="77777777" w:rsidR="006F2BB9" w:rsidRDefault="006F2BB9" w:rsidP="006C3213">
      <w:pPr>
        <w:pStyle w:val="BodyText"/>
      </w:pPr>
    </w:p>
    <w:p w14:paraId="4876B63C" w14:textId="77777777" w:rsidR="006F2BB9" w:rsidRDefault="006F2BB9" w:rsidP="006C3213">
      <w:pPr>
        <w:pStyle w:val="BodyText"/>
      </w:pPr>
    </w:p>
    <w:p w14:paraId="0D39FA6F" w14:textId="77777777" w:rsidR="006F2BB9" w:rsidRDefault="006F2BB9" w:rsidP="006C3213">
      <w:pPr>
        <w:pStyle w:val="BodyText"/>
      </w:pPr>
    </w:p>
    <w:p w14:paraId="0449379D" w14:textId="77777777" w:rsidR="006F2BB9" w:rsidRDefault="006F2BB9" w:rsidP="006C3213">
      <w:pPr>
        <w:pStyle w:val="BodyText"/>
      </w:pPr>
    </w:p>
    <w:p w14:paraId="07E739DC" w14:textId="77777777" w:rsidR="006F2BB9" w:rsidRDefault="006F2BB9" w:rsidP="006C3213">
      <w:pPr>
        <w:pStyle w:val="BodyText"/>
      </w:pPr>
    </w:p>
    <w:p w14:paraId="4CA36CC3" w14:textId="77777777" w:rsidR="006F2BB9" w:rsidRDefault="006F2BB9" w:rsidP="006C3213">
      <w:pPr>
        <w:pStyle w:val="BodyText"/>
      </w:pPr>
    </w:p>
    <w:p w14:paraId="34904564" w14:textId="77777777" w:rsidR="006F2BB9" w:rsidRDefault="006F2BB9" w:rsidP="006C3213">
      <w:pPr>
        <w:pStyle w:val="BodyText"/>
      </w:pPr>
    </w:p>
    <w:p w14:paraId="1DC2CAEC" w14:textId="77777777" w:rsidR="006F2BB9" w:rsidRDefault="006F2BB9" w:rsidP="006C3213">
      <w:pPr>
        <w:pStyle w:val="BodyText"/>
      </w:pPr>
    </w:p>
    <w:p w14:paraId="54EF7F0C" w14:textId="77777777" w:rsidR="006F2BB9" w:rsidRDefault="006F2BB9" w:rsidP="006C3213">
      <w:pPr>
        <w:pStyle w:val="BodyText"/>
      </w:pPr>
    </w:p>
    <w:p w14:paraId="02E9DBDC" w14:textId="77777777" w:rsidR="006F2BB9" w:rsidRPr="006C3213" w:rsidRDefault="006F2BB9" w:rsidP="006C3213">
      <w:pPr>
        <w:pStyle w:val="BodyText"/>
      </w:pPr>
    </w:p>
    <w:p w14:paraId="0850A3C5" w14:textId="77777777" w:rsidR="0011726D" w:rsidRDefault="0011726D" w:rsidP="00AD6160">
      <w:pPr>
        <w:pStyle w:val="Heading2"/>
      </w:pPr>
      <w:bookmarkStart w:id="7" w:name="r-code"/>
      <w:bookmarkEnd w:id="7"/>
    </w:p>
    <w:p w14:paraId="4F4E7C80" w14:textId="77777777" w:rsidR="0011726D" w:rsidRDefault="0011726D" w:rsidP="00AD6160">
      <w:pPr>
        <w:pStyle w:val="Heading2"/>
      </w:pPr>
    </w:p>
    <w:p w14:paraId="60A43AFF" w14:textId="77777777" w:rsidR="006F2BB9" w:rsidRPr="006F2BB9" w:rsidRDefault="006F2BB9" w:rsidP="006F2BB9">
      <w:pPr>
        <w:pStyle w:val="BodyText"/>
      </w:pPr>
    </w:p>
    <w:p w14:paraId="22F5649F" w14:textId="77777777" w:rsidR="00D9639F" w:rsidRDefault="00AA12B7" w:rsidP="00AD6160">
      <w:pPr>
        <w:pStyle w:val="Heading2"/>
      </w:pPr>
      <w:r>
        <w:lastRenderedPageBreak/>
        <w:t>R CODE</w:t>
      </w:r>
    </w:p>
    <w:p w14:paraId="30839593"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w:t>
      </w:r>
      <w:proofErr w:type="spellStart"/>
      <w:r w:rsidRPr="006F2BB9">
        <w:rPr>
          <w:rStyle w:val="VerbatimChar"/>
        </w:rPr>
        <w:t>dplyr</w:t>
      </w:r>
      <w:proofErr w:type="spellEnd"/>
      <w:r w:rsidRPr="006F2BB9">
        <w:rPr>
          <w:rStyle w:val="VerbatimChar"/>
        </w:rPr>
        <w:t>)</w:t>
      </w:r>
    </w:p>
    <w:p w14:paraId="430DF2F5"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car)</w:t>
      </w:r>
    </w:p>
    <w:p w14:paraId="092E7095"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w:t>
      </w:r>
      <w:proofErr w:type="spellStart"/>
      <w:r w:rsidRPr="006F2BB9">
        <w:rPr>
          <w:rStyle w:val="VerbatimChar"/>
        </w:rPr>
        <w:t>GGally</w:t>
      </w:r>
      <w:proofErr w:type="spellEnd"/>
      <w:r w:rsidRPr="006F2BB9">
        <w:rPr>
          <w:rStyle w:val="VerbatimChar"/>
        </w:rPr>
        <w:t>)</w:t>
      </w:r>
    </w:p>
    <w:p w14:paraId="55A1B3DB"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ggplot2)</w:t>
      </w:r>
    </w:p>
    <w:p w14:paraId="377DCD73" w14:textId="77777777" w:rsidR="006F2BB9" w:rsidRPr="006F2BB9" w:rsidRDefault="006F2BB9" w:rsidP="006F2BB9">
      <w:pPr>
        <w:pStyle w:val="BodyText"/>
        <w:contextualSpacing/>
        <w:rPr>
          <w:rStyle w:val="VerbatimChar"/>
        </w:rPr>
      </w:pPr>
    </w:p>
    <w:p w14:paraId="703F760A" w14:textId="77777777" w:rsidR="006F2BB9" w:rsidRPr="006F2BB9" w:rsidRDefault="006F2BB9" w:rsidP="006F2BB9">
      <w:pPr>
        <w:pStyle w:val="BodyText"/>
        <w:contextualSpacing/>
        <w:rPr>
          <w:rStyle w:val="VerbatimChar"/>
        </w:rPr>
      </w:pPr>
      <w:proofErr w:type="spellStart"/>
      <w:r w:rsidRPr="006F2BB9">
        <w:rPr>
          <w:rStyle w:val="VerbatimChar"/>
        </w:rPr>
        <w:t>WBData</w:t>
      </w:r>
      <w:proofErr w:type="spellEnd"/>
      <w:r w:rsidRPr="006F2BB9">
        <w:rPr>
          <w:rStyle w:val="VerbatimChar"/>
        </w:rPr>
        <w:t xml:space="preserve"> &lt;- </w:t>
      </w:r>
      <w:proofErr w:type="gramStart"/>
      <w:r w:rsidRPr="006F2BB9">
        <w:rPr>
          <w:rStyle w:val="VerbatimChar"/>
        </w:rPr>
        <w:t>read.csv(</w:t>
      </w:r>
      <w:proofErr w:type="spellStart"/>
      <w:proofErr w:type="gramEnd"/>
      <w:r w:rsidRPr="006F2BB9">
        <w:rPr>
          <w:rStyle w:val="VerbatimChar"/>
        </w:rPr>
        <w:t>file.choose</w:t>
      </w:r>
      <w:proofErr w:type="spellEnd"/>
      <w:r w:rsidRPr="006F2BB9">
        <w:rPr>
          <w:rStyle w:val="VerbatimChar"/>
        </w:rPr>
        <w:t>(), header=TRUE)</w:t>
      </w:r>
    </w:p>
    <w:p w14:paraId="4DA03F7D"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str</w:t>
      </w:r>
      <w:proofErr w:type="spellEnd"/>
      <w:proofErr w:type="gramEnd"/>
      <w:r w:rsidRPr="006F2BB9">
        <w:rPr>
          <w:rStyle w:val="VerbatimChar"/>
        </w:rPr>
        <w:t>(</w:t>
      </w:r>
      <w:proofErr w:type="spellStart"/>
      <w:r w:rsidRPr="006F2BB9">
        <w:rPr>
          <w:rStyle w:val="VerbatimChar"/>
        </w:rPr>
        <w:t>WBData</w:t>
      </w:r>
      <w:proofErr w:type="spellEnd"/>
      <w:r w:rsidRPr="006F2BB9">
        <w:rPr>
          <w:rStyle w:val="VerbatimChar"/>
        </w:rPr>
        <w:t>)</w:t>
      </w:r>
    </w:p>
    <w:p w14:paraId="17B080F2"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View(</w:t>
      </w:r>
      <w:proofErr w:type="spellStart"/>
      <w:proofErr w:type="gramEnd"/>
      <w:r w:rsidRPr="006F2BB9">
        <w:rPr>
          <w:rStyle w:val="VerbatimChar"/>
        </w:rPr>
        <w:t>WBData</w:t>
      </w:r>
      <w:proofErr w:type="spellEnd"/>
      <w:r w:rsidRPr="006F2BB9">
        <w:rPr>
          <w:rStyle w:val="VerbatimChar"/>
        </w:rPr>
        <w:t>)</w:t>
      </w:r>
    </w:p>
    <w:p w14:paraId="694F71EB" w14:textId="77777777" w:rsidR="006F2BB9" w:rsidRPr="006F2BB9" w:rsidRDefault="006F2BB9" w:rsidP="006F2BB9">
      <w:pPr>
        <w:pStyle w:val="BodyText"/>
        <w:contextualSpacing/>
        <w:rPr>
          <w:rStyle w:val="VerbatimChar"/>
        </w:rPr>
      </w:pPr>
    </w:p>
    <w:p w14:paraId="27D23271" w14:textId="77777777" w:rsidR="006F2BB9" w:rsidRPr="006F2BB9" w:rsidRDefault="006F2BB9" w:rsidP="006F2BB9">
      <w:pPr>
        <w:pStyle w:val="BodyText"/>
        <w:contextualSpacing/>
        <w:rPr>
          <w:rStyle w:val="VerbatimChar"/>
        </w:rPr>
      </w:pPr>
      <w:r w:rsidRPr="006F2BB9">
        <w:rPr>
          <w:rStyle w:val="VerbatimChar"/>
        </w:rPr>
        <w:t xml:space="preserve"># Attach data set </w:t>
      </w:r>
    </w:p>
    <w:p w14:paraId="45E5EC5F" w14:textId="77777777" w:rsidR="006F2BB9" w:rsidRPr="006F2BB9" w:rsidRDefault="006F2BB9" w:rsidP="006F2BB9">
      <w:pPr>
        <w:pStyle w:val="BodyText"/>
        <w:contextualSpacing/>
        <w:rPr>
          <w:rStyle w:val="VerbatimChar"/>
        </w:rPr>
      </w:pPr>
      <w:proofErr w:type="gramStart"/>
      <w:r w:rsidRPr="006F2BB9">
        <w:rPr>
          <w:rStyle w:val="VerbatimChar"/>
        </w:rPr>
        <w:t>attach</w:t>
      </w:r>
      <w:proofErr w:type="gramEnd"/>
      <w:r w:rsidRPr="006F2BB9">
        <w:rPr>
          <w:rStyle w:val="VerbatimChar"/>
        </w:rPr>
        <w:t>(</w:t>
      </w:r>
      <w:proofErr w:type="spellStart"/>
      <w:r w:rsidRPr="006F2BB9">
        <w:rPr>
          <w:rStyle w:val="VerbatimChar"/>
        </w:rPr>
        <w:t>WBData</w:t>
      </w:r>
      <w:proofErr w:type="spellEnd"/>
      <w:r w:rsidRPr="006F2BB9">
        <w:rPr>
          <w:rStyle w:val="VerbatimChar"/>
        </w:rPr>
        <w:t>)</w:t>
      </w:r>
    </w:p>
    <w:p w14:paraId="20A9D1C1" w14:textId="77777777" w:rsidR="006F2BB9" w:rsidRPr="006F2BB9" w:rsidRDefault="006F2BB9" w:rsidP="006F2BB9">
      <w:pPr>
        <w:pStyle w:val="BodyText"/>
        <w:contextualSpacing/>
        <w:rPr>
          <w:rStyle w:val="VerbatimChar"/>
        </w:rPr>
      </w:pPr>
    </w:p>
    <w:p w14:paraId="2DE09967" w14:textId="77777777" w:rsidR="006F2BB9" w:rsidRPr="006F2BB9" w:rsidRDefault="006F2BB9" w:rsidP="006F2BB9">
      <w:pPr>
        <w:pStyle w:val="BodyText"/>
        <w:contextualSpacing/>
        <w:rPr>
          <w:rStyle w:val="VerbatimChar"/>
        </w:rPr>
      </w:pPr>
      <w:r w:rsidRPr="006F2BB9">
        <w:rPr>
          <w:rStyle w:val="VerbatimChar"/>
        </w:rPr>
        <w:t xml:space="preserve"># Log Transform all Y and </w:t>
      </w:r>
      <w:proofErr w:type="spellStart"/>
      <w:r w:rsidRPr="006F2BB9">
        <w:rPr>
          <w:rStyle w:val="VerbatimChar"/>
        </w:rPr>
        <w:t>Xs</w:t>
      </w:r>
      <w:proofErr w:type="spellEnd"/>
      <w:r w:rsidRPr="006F2BB9">
        <w:rPr>
          <w:rStyle w:val="VerbatimChar"/>
        </w:rPr>
        <w:t xml:space="preserve"> </w:t>
      </w:r>
    </w:p>
    <w:p w14:paraId="1C69D86A" w14:textId="77777777" w:rsidR="006F2BB9" w:rsidRPr="006F2BB9" w:rsidRDefault="006F2BB9" w:rsidP="006F2BB9">
      <w:pPr>
        <w:pStyle w:val="BodyText"/>
        <w:contextualSpacing/>
        <w:rPr>
          <w:rStyle w:val="VerbatimChar"/>
        </w:rPr>
      </w:pPr>
      <w:proofErr w:type="gramStart"/>
      <w:r w:rsidRPr="006F2BB9">
        <w:rPr>
          <w:rStyle w:val="VerbatimChar"/>
        </w:rPr>
        <w:t>logCO2.per.capita</w:t>
      </w:r>
      <w:proofErr w:type="gramEnd"/>
      <w:r w:rsidRPr="006F2BB9">
        <w:rPr>
          <w:rStyle w:val="VerbatimChar"/>
        </w:rPr>
        <w:t xml:space="preserve"> &lt;- log(CO2.per.capita)</w:t>
      </w:r>
    </w:p>
    <w:p w14:paraId="23A025BD"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GDP.per.capita</w:t>
      </w:r>
      <w:proofErr w:type="spellEnd"/>
      <w:proofErr w:type="gramEnd"/>
      <w:r w:rsidRPr="006F2BB9">
        <w:rPr>
          <w:rStyle w:val="VerbatimChar"/>
        </w:rPr>
        <w:t xml:space="preserve"> &lt;- log(</w:t>
      </w:r>
      <w:proofErr w:type="spellStart"/>
      <w:r w:rsidRPr="006F2BB9">
        <w:rPr>
          <w:rStyle w:val="VerbatimChar"/>
        </w:rPr>
        <w:t>GDP.per.capita</w:t>
      </w:r>
      <w:proofErr w:type="spellEnd"/>
      <w:r w:rsidRPr="006F2BB9">
        <w:rPr>
          <w:rStyle w:val="VerbatimChar"/>
        </w:rPr>
        <w:t>)</w:t>
      </w:r>
    </w:p>
    <w:p w14:paraId="51D48539"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Energy.use.per.capita</w:t>
      </w:r>
      <w:proofErr w:type="spellEnd"/>
      <w:proofErr w:type="gramEnd"/>
      <w:r w:rsidRPr="006F2BB9">
        <w:rPr>
          <w:rStyle w:val="VerbatimChar"/>
        </w:rPr>
        <w:t xml:space="preserve"> &lt;- log(</w:t>
      </w:r>
      <w:proofErr w:type="spellStart"/>
      <w:r w:rsidRPr="006F2BB9">
        <w:rPr>
          <w:rStyle w:val="VerbatimChar"/>
        </w:rPr>
        <w:t>Energy.use.per.capita</w:t>
      </w:r>
      <w:proofErr w:type="spellEnd"/>
      <w:r w:rsidRPr="006F2BB9">
        <w:rPr>
          <w:rStyle w:val="VerbatimChar"/>
        </w:rPr>
        <w:t>)</w:t>
      </w:r>
    </w:p>
    <w:p w14:paraId="6107B312"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Electric.power.per.capita</w:t>
      </w:r>
      <w:proofErr w:type="spellEnd"/>
      <w:proofErr w:type="gramEnd"/>
      <w:r w:rsidRPr="006F2BB9">
        <w:rPr>
          <w:rStyle w:val="VerbatimChar"/>
        </w:rPr>
        <w:t xml:space="preserve"> &lt;- log(</w:t>
      </w:r>
      <w:proofErr w:type="spellStart"/>
      <w:r w:rsidRPr="006F2BB9">
        <w:rPr>
          <w:rStyle w:val="VerbatimChar"/>
        </w:rPr>
        <w:t>Electric.power.per.capita</w:t>
      </w:r>
      <w:proofErr w:type="spellEnd"/>
      <w:r w:rsidRPr="006F2BB9">
        <w:rPr>
          <w:rStyle w:val="VerbatimChar"/>
        </w:rPr>
        <w:t>)</w:t>
      </w:r>
    </w:p>
    <w:p w14:paraId="7F6DB1CC"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GNI.per.capita</w:t>
      </w:r>
      <w:proofErr w:type="spellEnd"/>
      <w:proofErr w:type="gramEnd"/>
      <w:r w:rsidRPr="006F2BB9">
        <w:rPr>
          <w:rStyle w:val="VerbatimChar"/>
        </w:rPr>
        <w:t xml:space="preserve"> &lt;- log(</w:t>
      </w:r>
      <w:proofErr w:type="spellStart"/>
      <w:r w:rsidRPr="006F2BB9">
        <w:rPr>
          <w:rStyle w:val="VerbatimChar"/>
        </w:rPr>
        <w:t>GNI.per.capita</w:t>
      </w:r>
      <w:proofErr w:type="spellEnd"/>
      <w:r w:rsidRPr="006F2BB9">
        <w:rPr>
          <w:rStyle w:val="VerbatimChar"/>
        </w:rPr>
        <w:t>)</w:t>
      </w:r>
    </w:p>
    <w:p w14:paraId="2E4ACD68" w14:textId="77777777" w:rsidR="006F2BB9" w:rsidRPr="006F2BB9" w:rsidRDefault="006F2BB9" w:rsidP="006F2BB9">
      <w:pPr>
        <w:pStyle w:val="BodyText"/>
        <w:contextualSpacing/>
        <w:rPr>
          <w:rStyle w:val="VerbatimChar"/>
        </w:rPr>
      </w:pPr>
    </w:p>
    <w:p w14:paraId="06B6D0A6" w14:textId="77777777" w:rsidR="006F2BB9" w:rsidRPr="006F2BB9" w:rsidRDefault="006F2BB9" w:rsidP="006F2BB9">
      <w:pPr>
        <w:pStyle w:val="BodyText"/>
        <w:contextualSpacing/>
        <w:rPr>
          <w:rStyle w:val="VerbatimChar"/>
        </w:rPr>
      </w:pPr>
      <w:r w:rsidRPr="006F2BB9">
        <w:rPr>
          <w:rStyle w:val="VerbatimChar"/>
        </w:rPr>
        <w:t xml:space="preserve"># Create a new data frame: log </w:t>
      </w:r>
    </w:p>
    <w:p w14:paraId="2E6F16D2"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WBData</w:t>
      </w:r>
      <w:proofErr w:type="spellEnd"/>
      <w:proofErr w:type="gramEnd"/>
      <w:r w:rsidRPr="006F2BB9">
        <w:rPr>
          <w:rStyle w:val="VerbatimChar"/>
        </w:rPr>
        <w:t xml:space="preserve"> &lt;- </w:t>
      </w:r>
      <w:proofErr w:type="spellStart"/>
      <w:r w:rsidRPr="006F2BB9">
        <w:rPr>
          <w:rStyle w:val="VerbatimChar"/>
        </w:rPr>
        <w:t>data.frame</w:t>
      </w:r>
      <w:proofErr w:type="spellEnd"/>
      <w:r w:rsidRPr="006F2BB9">
        <w:rPr>
          <w:rStyle w:val="VerbatimChar"/>
        </w:rPr>
        <w:t xml:space="preserve">(logCO2.per.capita, </w:t>
      </w:r>
      <w:proofErr w:type="spellStart"/>
      <w:r w:rsidRPr="006F2BB9">
        <w:rPr>
          <w:rStyle w:val="VerbatimChar"/>
        </w:rPr>
        <w:t>logGDP.per.capita</w:t>
      </w:r>
      <w:proofErr w:type="spellEnd"/>
      <w:r w:rsidRPr="006F2BB9">
        <w:rPr>
          <w:rStyle w:val="VerbatimChar"/>
        </w:rPr>
        <w:t xml:space="preserve">, </w:t>
      </w:r>
    </w:p>
    <w:p w14:paraId="76CB37B3" w14:textId="77777777" w:rsidR="006F2BB9" w:rsidRPr="006F2BB9" w:rsidRDefault="006F2BB9" w:rsidP="006F2BB9">
      <w:pPr>
        <w:pStyle w:val="BodyText"/>
        <w:contextualSpacing/>
        <w:rPr>
          <w:rStyle w:val="VerbatimChar"/>
        </w:rPr>
      </w:pPr>
      <w:r w:rsidRPr="006F2BB9">
        <w:rPr>
          <w:rStyle w:val="VerbatimChar"/>
        </w:rPr>
        <w:t xml:space="preserve">                        </w:t>
      </w:r>
      <w:proofErr w:type="spellStart"/>
      <w:proofErr w:type="gramStart"/>
      <w:r w:rsidRPr="006F2BB9">
        <w:rPr>
          <w:rStyle w:val="VerbatimChar"/>
        </w:rPr>
        <w:t>logEnergy.use.per.capita</w:t>
      </w:r>
      <w:proofErr w:type="spellEnd"/>
      <w:proofErr w:type="gramEnd"/>
      <w:r w:rsidRPr="006F2BB9">
        <w:rPr>
          <w:rStyle w:val="VerbatimChar"/>
        </w:rPr>
        <w:t xml:space="preserve">, </w:t>
      </w:r>
      <w:proofErr w:type="spellStart"/>
      <w:r w:rsidRPr="006F2BB9">
        <w:rPr>
          <w:rStyle w:val="VerbatimChar"/>
        </w:rPr>
        <w:t>logElectric.power.per.capita</w:t>
      </w:r>
      <w:proofErr w:type="spellEnd"/>
      <w:r w:rsidRPr="006F2BB9">
        <w:rPr>
          <w:rStyle w:val="VerbatimChar"/>
        </w:rPr>
        <w:t xml:space="preserve">, </w:t>
      </w:r>
    </w:p>
    <w:p w14:paraId="6D24BDD1" w14:textId="77777777" w:rsidR="006F2BB9" w:rsidRPr="006F2BB9" w:rsidRDefault="006F2BB9" w:rsidP="006F2BB9">
      <w:pPr>
        <w:pStyle w:val="BodyText"/>
        <w:contextualSpacing/>
        <w:rPr>
          <w:rStyle w:val="VerbatimChar"/>
        </w:rPr>
      </w:pPr>
      <w:r w:rsidRPr="006F2BB9">
        <w:rPr>
          <w:rStyle w:val="VerbatimChar"/>
        </w:rPr>
        <w:t xml:space="preserve">                        </w:t>
      </w:r>
      <w:proofErr w:type="spellStart"/>
      <w:r w:rsidRPr="006F2BB9">
        <w:rPr>
          <w:rStyle w:val="VerbatimChar"/>
        </w:rPr>
        <w:t>logGNI.per.capita</w:t>
      </w:r>
      <w:proofErr w:type="spellEnd"/>
      <w:r w:rsidRPr="006F2BB9">
        <w:rPr>
          <w:rStyle w:val="VerbatimChar"/>
        </w:rPr>
        <w:t xml:space="preserve">) </w:t>
      </w:r>
    </w:p>
    <w:p w14:paraId="3592FB6E"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str</w:t>
      </w:r>
      <w:proofErr w:type="spellEnd"/>
      <w:proofErr w:type="gramEnd"/>
      <w:r w:rsidRPr="006F2BB9">
        <w:rPr>
          <w:rStyle w:val="VerbatimChar"/>
        </w:rPr>
        <w:t>(</w:t>
      </w:r>
      <w:proofErr w:type="spellStart"/>
      <w:r w:rsidRPr="006F2BB9">
        <w:rPr>
          <w:rStyle w:val="VerbatimChar"/>
        </w:rPr>
        <w:t>logWBData</w:t>
      </w:r>
      <w:proofErr w:type="spellEnd"/>
      <w:r w:rsidRPr="006F2BB9">
        <w:rPr>
          <w:rStyle w:val="VerbatimChar"/>
        </w:rPr>
        <w:t>)</w:t>
      </w:r>
    </w:p>
    <w:p w14:paraId="62C47237"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View(</w:t>
      </w:r>
      <w:proofErr w:type="spellStart"/>
      <w:proofErr w:type="gramEnd"/>
      <w:r w:rsidRPr="006F2BB9">
        <w:rPr>
          <w:rStyle w:val="VerbatimChar"/>
        </w:rPr>
        <w:t>logWBData</w:t>
      </w:r>
      <w:proofErr w:type="spellEnd"/>
      <w:r w:rsidRPr="006F2BB9">
        <w:rPr>
          <w:rStyle w:val="VerbatimChar"/>
        </w:rPr>
        <w:t>)</w:t>
      </w:r>
    </w:p>
    <w:p w14:paraId="255E9E38" w14:textId="77777777" w:rsidR="006F2BB9" w:rsidRPr="006F2BB9" w:rsidRDefault="006F2BB9" w:rsidP="006F2BB9">
      <w:pPr>
        <w:pStyle w:val="BodyText"/>
        <w:contextualSpacing/>
        <w:rPr>
          <w:rStyle w:val="VerbatimChar"/>
        </w:rPr>
      </w:pPr>
    </w:p>
    <w:p w14:paraId="39E895F2" w14:textId="77777777" w:rsidR="006F2BB9" w:rsidRPr="006F2BB9" w:rsidRDefault="006F2BB9" w:rsidP="006F2BB9">
      <w:pPr>
        <w:pStyle w:val="BodyText"/>
        <w:contextualSpacing/>
        <w:rPr>
          <w:rStyle w:val="VerbatimChar"/>
        </w:rPr>
      </w:pPr>
      <w:r w:rsidRPr="006F2BB9">
        <w:rPr>
          <w:rStyle w:val="VerbatimChar"/>
        </w:rPr>
        <w:t xml:space="preserve"># Attach data set </w:t>
      </w:r>
    </w:p>
    <w:p w14:paraId="2ACD4952" w14:textId="77777777" w:rsidR="006F2BB9" w:rsidRPr="006F2BB9" w:rsidRDefault="006F2BB9" w:rsidP="006F2BB9">
      <w:pPr>
        <w:pStyle w:val="BodyText"/>
        <w:contextualSpacing/>
        <w:rPr>
          <w:rStyle w:val="VerbatimChar"/>
        </w:rPr>
      </w:pPr>
      <w:proofErr w:type="gramStart"/>
      <w:r w:rsidRPr="006F2BB9">
        <w:rPr>
          <w:rStyle w:val="VerbatimChar"/>
        </w:rPr>
        <w:t>attach</w:t>
      </w:r>
      <w:proofErr w:type="gramEnd"/>
      <w:r w:rsidRPr="006F2BB9">
        <w:rPr>
          <w:rStyle w:val="VerbatimChar"/>
        </w:rPr>
        <w:t>(</w:t>
      </w:r>
      <w:proofErr w:type="spellStart"/>
      <w:r w:rsidRPr="006F2BB9">
        <w:rPr>
          <w:rStyle w:val="VerbatimChar"/>
        </w:rPr>
        <w:t>logWBData</w:t>
      </w:r>
      <w:proofErr w:type="spellEnd"/>
      <w:r w:rsidRPr="006F2BB9">
        <w:rPr>
          <w:rStyle w:val="VerbatimChar"/>
        </w:rPr>
        <w:t>)</w:t>
      </w:r>
    </w:p>
    <w:p w14:paraId="2082918D" w14:textId="77777777" w:rsidR="006F2BB9" w:rsidRPr="006F2BB9" w:rsidRDefault="006F2BB9" w:rsidP="006F2BB9">
      <w:pPr>
        <w:pStyle w:val="BodyText"/>
        <w:contextualSpacing/>
        <w:rPr>
          <w:rStyle w:val="VerbatimChar"/>
        </w:rPr>
      </w:pPr>
    </w:p>
    <w:p w14:paraId="4C16A1FE" w14:textId="77777777" w:rsidR="006F2BB9" w:rsidRPr="006F2BB9" w:rsidRDefault="006F2BB9" w:rsidP="006F2BB9">
      <w:pPr>
        <w:pStyle w:val="BodyText"/>
        <w:contextualSpacing/>
        <w:rPr>
          <w:rStyle w:val="VerbatimChar"/>
        </w:rPr>
      </w:pPr>
      <w:r w:rsidRPr="006F2BB9">
        <w:rPr>
          <w:rStyle w:val="VerbatimChar"/>
        </w:rPr>
        <w:t xml:space="preserve"># Descriptive Statistics: original scale, log </w:t>
      </w:r>
    </w:p>
    <w:p w14:paraId="1B5169F6"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CO2.per.capita)</w:t>
      </w:r>
    </w:p>
    <w:p w14:paraId="1D5AD04C"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GDP.per.capita</w:t>
      </w:r>
      <w:proofErr w:type="spellEnd"/>
      <w:r w:rsidRPr="006F2BB9">
        <w:rPr>
          <w:rStyle w:val="VerbatimChar"/>
        </w:rPr>
        <w:t>)</w:t>
      </w:r>
    </w:p>
    <w:p w14:paraId="3FF5A37D"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Energy.use.per.capita</w:t>
      </w:r>
      <w:proofErr w:type="spellEnd"/>
      <w:r w:rsidRPr="006F2BB9">
        <w:rPr>
          <w:rStyle w:val="VerbatimChar"/>
        </w:rPr>
        <w:t>)</w:t>
      </w:r>
    </w:p>
    <w:p w14:paraId="4D8DCEDF"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Electric.power.per.capita</w:t>
      </w:r>
      <w:proofErr w:type="spellEnd"/>
      <w:r w:rsidRPr="006F2BB9">
        <w:rPr>
          <w:rStyle w:val="VerbatimChar"/>
        </w:rPr>
        <w:t>)</w:t>
      </w:r>
    </w:p>
    <w:p w14:paraId="54462065"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WBData$GNI.per.capita</w:t>
      </w:r>
      <w:proofErr w:type="spellEnd"/>
      <w:r w:rsidRPr="006F2BB9">
        <w:rPr>
          <w:rStyle w:val="VerbatimChar"/>
        </w:rPr>
        <w:t>)</w:t>
      </w:r>
    </w:p>
    <w:p w14:paraId="2155A54D" w14:textId="77777777" w:rsidR="006F2BB9" w:rsidRPr="006F2BB9" w:rsidRDefault="006F2BB9" w:rsidP="006F2BB9">
      <w:pPr>
        <w:pStyle w:val="BodyText"/>
        <w:contextualSpacing/>
        <w:rPr>
          <w:rStyle w:val="VerbatimChar"/>
        </w:rPr>
      </w:pPr>
    </w:p>
    <w:p w14:paraId="6DB32FF2"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ogCO2.per.capita)</w:t>
      </w:r>
    </w:p>
    <w:p w14:paraId="0E4340DE"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GDP.per.capita</w:t>
      </w:r>
      <w:proofErr w:type="spellEnd"/>
      <w:r w:rsidRPr="006F2BB9">
        <w:rPr>
          <w:rStyle w:val="VerbatimChar"/>
        </w:rPr>
        <w:t>)</w:t>
      </w:r>
    </w:p>
    <w:p w14:paraId="451C3221"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Energy.use.per.capita</w:t>
      </w:r>
      <w:proofErr w:type="spellEnd"/>
      <w:r w:rsidRPr="006F2BB9">
        <w:rPr>
          <w:rStyle w:val="VerbatimChar"/>
        </w:rPr>
        <w:t>)</w:t>
      </w:r>
    </w:p>
    <w:p w14:paraId="65BBFFA4"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Electric.power.per.capita</w:t>
      </w:r>
      <w:proofErr w:type="spellEnd"/>
      <w:r w:rsidRPr="006F2BB9">
        <w:rPr>
          <w:rStyle w:val="VerbatimChar"/>
        </w:rPr>
        <w:t>)</w:t>
      </w:r>
    </w:p>
    <w:p w14:paraId="784B26BE"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GNI.per.capita</w:t>
      </w:r>
      <w:proofErr w:type="spellEnd"/>
      <w:r w:rsidRPr="006F2BB9">
        <w:rPr>
          <w:rStyle w:val="VerbatimChar"/>
        </w:rPr>
        <w:t>)</w:t>
      </w:r>
    </w:p>
    <w:p w14:paraId="761A4400" w14:textId="77777777" w:rsidR="006F2BB9" w:rsidRPr="006F2BB9" w:rsidRDefault="006F2BB9" w:rsidP="006F2BB9">
      <w:pPr>
        <w:pStyle w:val="BodyText"/>
        <w:contextualSpacing/>
        <w:rPr>
          <w:rStyle w:val="VerbatimChar"/>
        </w:rPr>
      </w:pPr>
    </w:p>
    <w:p w14:paraId="68AFB34D" w14:textId="77777777" w:rsidR="006F2BB9" w:rsidRPr="006F2BB9" w:rsidRDefault="006F2BB9" w:rsidP="006F2BB9">
      <w:pPr>
        <w:pStyle w:val="BodyText"/>
        <w:contextualSpacing/>
        <w:rPr>
          <w:rStyle w:val="VerbatimChar"/>
        </w:rPr>
      </w:pPr>
      <w:r w:rsidRPr="006F2BB9">
        <w:rPr>
          <w:rStyle w:val="VerbatimChar"/>
        </w:rPr>
        <w:t># Pairwise Scatterplots using ggplot2</w:t>
      </w:r>
    </w:p>
    <w:p w14:paraId="377E8231"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ggpairs</w:t>
      </w:r>
      <w:proofErr w:type="spellEnd"/>
      <w:proofErr w:type="gramEnd"/>
      <w:r w:rsidRPr="006F2BB9">
        <w:rPr>
          <w:rStyle w:val="VerbatimChar"/>
        </w:rPr>
        <w:t>(</w:t>
      </w:r>
      <w:proofErr w:type="spellStart"/>
      <w:r w:rsidRPr="006F2BB9">
        <w:rPr>
          <w:rStyle w:val="VerbatimChar"/>
        </w:rPr>
        <w:t>WBData</w:t>
      </w:r>
      <w:proofErr w:type="spellEnd"/>
      <w:r w:rsidRPr="006F2BB9">
        <w:rPr>
          <w:rStyle w:val="VerbatimChar"/>
        </w:rPr>
        <w:t xml:space="preserve">[, -1]) + </w:t>
      </w:r>
      <w:proofErr w:type="spellStart"/>
      <w:r w:rsidRPr="006F2BB9">
        <w:rPr>
          <w:rStyle w:val="VerbatimChar"/>
        </w:rPr>
        <w:t>ggtitle</w:t>
      </w:r>
      <w:proofErr w:type="spellEnd"/>
      <w:r w:rsidRPr="006F2BB9">
        <w:rPr>
          <w:rStyle w:val="VerbatimChar"/>
        </w:rPr>
        <w:t>("Pairwise Scatterplots")</w:t>
      </w:r>
    </w:p>
    <w:p w14:paraId="0B5556E3" w14:textId="77777777" w:rsidR="006F2BB9" w:rsidRPr="006F2BB9" w:rsidRDefault="006F2BB9" w:rsidP="006F2BB9">
      <w:pPr>
        <w:pStyle w:val="BodyText"/>
        <w:contextualSpacing/>
        <w:rPr>
          <w:rStyle w:val="VerbatimChar"/>
        </w:rPr>
      </w:pPr>
    </w:p>
    <w:p w14:paraId="63F30812" w14:textId="77777777" w:rsidR="006F2BB9" w:rsidRPr="006F2BB9" w:rsidRDefault="006F2BB9" w:rsidP="006F2BB9">
      <w:pPr>
        <w:pStyle w:val="BodyText"/>
        <w:contextualSpacing/>
        <w:rPr>
          <w:rStyle w:val="VerbatimChar"/>
        </w:rPr>
      </w:pPr>
      <w:r w:rsidRPr="006F2BB9">
        <w:rPr>
          <w:rStyle w:val="VerbatimChar"/>
        </w:rPr>
        <w:t># Pairwise Scatterplots using ggplot2: log</w:t>
      </w:r>
    </w:p>
    <w:p w14:paraId="7D8990EC"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ggpairs</w:t>
      </w:r>
      <w:proofErr w:type="spellEnd"/>
      <w:proofErr w:type="gramEnd"/>
      <w:r w:rsidRPr="006F2BB9">
        <w:rPr>
          <w:rStyle w:val="VerbatimChar"/>
        </w:rPr>
        <w:t>(</w:t>
      </w:r>
      <w:proofErr w:type="spellStart"/>
      <w:r w:rsidRPr="006F2BB9">
        <w:rPr>
          <w:rStyle w:val="VerbatimChar"/>
        </w:rPr>
        <w:t>logWBData</w:t>
      </w:r>
      <w:proofErr w:type="spellEnd"/>
      <w:r w:rsidRPr="006F2BB9">
        <w:rPr>
          <w:rStyle w:val="VerbatimChar"/>
        </w:rPr>
        <w:t xml:space="preserve">) + </w:t>
      </w:r>
      <w:proofErr w:type="spellStart"/>
      <w:r w:rsidRPr="006F2BB9">
        <w:rPr>
          <w:rStyle w:val="VerbatimChar"/>
        </w:rPr>
        <w:t>ggtitle</w:t>
      </w:r>
      <w:proofErr w:type="spellEnd"/>
      <w:r w:rsidRPr="006F2BB9">
        <w:rPr>
          <w:rStyle w:val="VerbatimChar"/>
        </w:rPr>
        <w:t>("Pairwise Scatterplots: Log")</w:t>
      </w:r>
    </w:p>
    <w:p w14:paraId="2189ADA4" w14:textId="77777777" w:rsidR="006F2BB9" w:rsidRPr="006F2BB9" w:rsidRDefault="006F2BB9" w:rsidP="006F2BB9">
      <w:pPr>
        <w:pStyle w:val="BodyText"/>
        <w:contextualSpacing/>
        <w:rPr>
          <w:rStyle w:val="VerbatimChar"/>
        </w:rPr>
      </w:pPr>
    </w:p>
    <w:p w14:paraId="39D72274" w14:textId="77777777" w:rsidR="006F2BB9" w:rsidRPr="006F2BB9" w:rsidRDefault="006F2BB9" w:rsidP="006F2BB9">
      <w:pPr>
        <w:pStyle w:val="BodyText"/>
        <w:contextualSpacing/>
        <w:rPr>
          <w:rStyle w:val="VerbatimChar"/>
        </w:rPr>
      </w:pPr>
      <w:r w:rsidRPr="006F2BB9">
        <w:rPr>
          <w:rStyle w:val="VerbatimChar"/>
        </w:rPr>
        <w:t xml:space="preserve"># Fit simple linear regression model: log  </w:t>
      </w:r>
    </w:p>
    <w:p w14:paraId="0D51869F" w14:textId="77777777" w:rsidR="006F2BB9" w:rsidRPr="006F2BB9" w:rsidRDefault="006F2BB9" w:rsidP="006F2BB9">
      <w:pPr>
        <w:pStyle w:val="BodyText"/>
        <w:contextualSpacing/>
        <w:rPr>
          <w:rStyle w:val="VerbatimChar"/>
        </w:rPr>
      </w:pPr>
      <w:proofErr w:type="gramStart"/>
      <w:r w:rsidRPr="006F2BB9">
        <w:rPr>
          <w:rStyle w:val="VerbatimChar"/>
        </w:rPr>
        <w:t>lmX1L</w:t>
      </w:r>
      <w:proofErr w:type="gramEnd"/>
      <w:r w:rsidRPr="006F2BB9">
        <w:rPr>
          <w:rStyle w:val="VerbatimChar"/>
        </w:rPr>
        <w:t xml:space="preserve"> &lt;- lm(logCO2.per.capita~logGDP.per.capita)</w:t>
      </w:r>
    </w:p>
    <w:p w14:paraId="0BA64A5F"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1L)</w:t>
      </w:r>
    </w:p>
    <w:p w14:paraId="057FD25E" w14:textId="77777777" w:rsidR="006F2BB9" w:rsidRPr="006F2BB9" w:rsidRDefault="006F2BB9" w:rsidP="006F2BB9">
      <w:pPr>
        <w:pStyle w:val="BodyText"/>
        <w:contextualSpacing/>
        <w:rPr>
          <w:rStyle w:val="VerbatimChar"/>
        </w:rPr>
      </w:pPr>
      <w:proofErr w:type="gramStart"/>
      <w:r w:rsidRPr="006F2BB9">
        <w:rPr>
          <w:rStyle w:val="VerbatimChar"/>
        </w:rPr>
        <w:t>lmX2L</w:t>
      </w:r>
      <w:proofErr w:type="gramEnd"/>
      <w:r w:rsidRPr="006F2BB9">
        <w:rPr>
          <w:rStyle w:val="VerbatimChar"/>
        </w:rPr>
        <w:t xml:space="preserve"> &lt;- lm(logCO2.per.capita~logEnergy.use.per.capita)</w:t>
      </w:r>
    </w:p>
    <w:p w14:paraId="13B607F0"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2L)</w:t>
      </w:r>
    </w:p>
    <w:p w14:paraId="495B46F9" w14:textId="77777777" w:rsidR="006F2BB9" w:rsidRPr="006F2BB9" w:rsidRDefault="006F2BB9" w:rsidP="006F2BB9">
      <w:pPr>
        <w:pStyle w:val="BodyText"/>
        <w:contextualSpacing/>
        <w:rPr>
          <w:rStyle w:val="VerbatimChar"/>
        </w:rPr>
      </w:pPr>
      <w:proofErr w:type="gramStart"/>
      <w:r w:rsidRPr="006F2BB9">
        <w:rPr>
          <w:rStyle w:val="VerbatimChar"/>
        </w:rPr>
        <w:t>lmX3L</w:t>
      </w:r>
      <w:proofErr w:type="gramEnd"/>
      <w:r w:rsidRPr="006F2BB9">
        <w:rPr>
          <w:rStyle w:val="VerbatimChar"/>
        </w:rPr>
        <w:t xml:space="preserve"> &lt;- lm(logCO2.per.capita~logElectric.power.per.capita)</w:t>
      </w:r>
    </w:p>
    <w:p w14:paraId="4DBE8E8E"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3L)</w:t>
      </w:r>
    </w:p>
    <w:p w14:paraId="226FBE19" w14:textId="77777777" w:rsidR="006F2BB9" w:rsidRPr="006F2BB9" w:rsidRDefault="006F2BB9" w:rsidP="006F2BB9">
      <w:pPr>
        <w:pStyle w:val="BodyText"/>
        <w:contextualSpacing/>
        <w:rPr>
          <w:rStyle w:val="VerbatimChar"/>
        </w:rPr>
      </w:pPr>
      <w:proofErr w:type="gramStart"/>
      <w:r w:rsidRPr="006F2BB9">
        <w:rPr>
          <w:rStyle w:val="VerbatimChar"/>
        </w:rPr>
        <w:t>lmX4L</w:t>
      </w:r>
      <w:proofErr w:type="gramEnd"/>
      <w:r w:rsidRPr="006F2BB9">
        <w:rPr>
          <w:rStyle w:val="VerbatimChar"/>
        </w:rPr>
        <w:t xml:space="preserve"> &lt;- lm(logCO2.per.capita~logGNI.per.capita)</w:t>
      </w:r>
    </w:p>
    <w:p w14:paraId="33DC76C3"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4L)</w:t>
      </w:r>
    </w:p>
    <w:p w14:paraId="2BC4DABA" w14:textId="77777777" w:rsidR="006F2BB9" w:rsidRPr="006F2BB9" w:rsidRDefault="006F2BB9" w:rsidP="006F2BB9">
      <w:pPr>
        <w:pStyle w:val="BodyText"/>
        <w:contextualSpacing/>
        <w:rPr>
          <w:rStyle w:val="VerbatimChar"/>
        </w:rPr>
      </w:pPr>
    </w:p>
    <w:p w14:paraId="3A07DAC7" w14:textId="77777777" w:rsidR="006F2BB9" w:rsidRPr="006F2BB9" w:rsidRDefault="006F2BB9" w:rsidP="006F2BB9">
      <w:pPr>
        <w:pStyle w:val="BodyText"/>
        <w:contextualSpacing/>
        <w:rPr>
          <w:rStyle w:val="VerbatimChar"/>
        </w:rPr>
      </w:pPr>
      <w:r w:rsidRPr="006F2BB9">
        <w:rPr>
          <w:rStyle w:val="VerbatimChar"/>
        </w:rPr>
        <w:t># Diagnostic plots</w:t>
      </w:r>
    </w:p>
    <w:p w14:paraId="5A60C987"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2, 2))</w:t>
      </w:r>
    </w:p>
    <w:p w14:paraId="4E201396"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1L)</w:t>
      </w:r>
    </w:p>
    <w:p w14:paraId="3F9C4FA3"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2L)</w:t>
      </w:r>
    </w:p>
    <w:p w14:paraId="6AA7FA80"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3L)</w:t>
      </w:r>
    </w:p>
    <w:p w14:paraId="4941FBFB"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4L)</w:t>
      </w:r>
    </w:p>
    <w:p w14:paraId="036CB337" w14:textId="77777777" w:rsidR="006F2BB9" w:rsidRPr="006F2BB9" w:rsidRDefault="006F2BB9" w:rsidP="006F2BB9">
      <w:pPr>
        <w:pStyle w:val="BodyText"/>
        <w:contextualSpacing/>
        <w:rPr>
          <w:rStyle w:val="VerbatimChar"/>
        </w:rPr>
      </w:pPr>
    </w:p>
    <w:p w14:paraId="7C23EF16" w14:textId="77777777" w:rsidR="006F2BB9" w:rsidRPr="006F2BB9" w:rsidRDefault="006F2BB9" w:rsidP="006F2BB9">
      <w:pPr>
        <w:pStyle w:val="BodyText"/>
        <w:contextualSpacing/>
        <w:rPr>
          <w:rStyle w:val="VerbatimChar"/>
        </w:rPr>
      </w:pPr>
      <w:r w:rsidRPr="006F2BB9">
        <w:rPr>
          <w:rStyle w:val="VerbatimChar"/>
        </w:rPr>
        <w:t xml:space="preserve"># Part I analysis </w:t>
      </w:r>
    </w:p>
    <w:p w14:paraId="09982258" w14:textId="77777777" w:rsidR="006F2BB9" w:rsidRPr="006F2BB9" w:rsidRDefault="006F2BB9" w:rsidP="006F2BB9">
      <w:pPr>
        <w:pStyle w:val="BodyText"/>
        <w:contextualSpacing/>
        <w:rPr>
          <w:rStyle w:val="VerbatimChar"/>
        </w:rPr>
      </w:pPr>
      <w:r w:rsidRPr="006F2BB9">
        <w:rPr>
          <w:rStyle w:val="VerbatimChar"/>
        </w:rPr>
        <w:t xml:space="preserve"># Fit multiple linear regression </w:t>
      </w:r>
      <w:proofErr w:type="gramStart"/>
      <w:r w:rsidRPr="006F2BB9">
        <w:rPr>
          <w:rStyle w:val="VerbatimChar"/>
        </w:rPr>
        <w:t>model</w:t>
      </w:r>
      <w:proofErr w:type="gramEnd"/>
      <w:r w:rsidRPr="006F2BB9">
        <w:rPr>
          <w:rStyle w:val="VerbatimChar"/>
        </w:rPr>
        <w:t xml:space="preserve">: log, w/ interaction </w:t>
      </w:r>
    </w:p>
    <w:p w14:paraId="2C6A4D7B"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mMInteract</w:t>
      </w:r>
      <w:proofErr w:type="spellEnd"/>
      <w:proofErr w:type="gramEnd"/>
      <w:r w:rsidRPr="006F2BB9">
        <w:rPr>
          <w:rStyle w:val="VerbatimChar"/>
        </w:rPr>
        <w:t xml:space="preserve"> &lt;- lm(logCO2.per.capita~logGDP.per.capita*</w:t>
      </w:r>
    </w:p>
    <w:p w14:paraId="052B346A" w14:textId="77777777" w:rsidR="006F2BB9" w:rsidRPr="006F2BB9" w:rsidRDefault="006F2BB9" w:rsidP="006F2BB9">
      <w:pPr>
        <w:pStyle w:val="BodyText"/>
        <w:contextualSpacing/>
        <w:rPr>
          <w:rStyle w:val="VerbatimChar"/>
        </w:rPr>
      </w:pPr>
      <w:r w:rsidRPr="006F2BB9">
        <w:rPr>
          <w:rStyle w:val="VerbatimChar"/>
        </w:rPr>
        <w:t xml:space="preserve">                  </w:t>
      </w:r>
      <w:proofErr w:type="spellStart"/>
      <w:proofErr w:type="gramStart"/>
      <w:r w:rsidRPr="006F2BB9">
        <w:rPr>
          <w:rStyle w:val="VerbatimChar"/>
        </w:rPr>
        <w:t>logEnergy.use.per.capita</w:t>
      </w:r>
      <w:proofErr w:type="spellEnd"/>
      <w:proofErr w:type="gramEnd"/>
      <w:r w:rsidRPr="006F2BB9">
        <w:rPr>
          <w:rStyle w:val="VerbatimChar"/>
        </w:rPr>
        <w:t>*</w:t>
      </w:r>
      <w:proofErr w:type="spellStart"/>
      <w:r w:rsidRPr="006F2BB9">
        <w:rPr>
          <w:rStyle w:val="VerbatimChar"/>
        </w:rPr>
        <w:t>logElectric.power.per.capita</w:t>
      </w:r>
      <w:proofErr w:type="spellEnd"/>
      <w:r w:rsidRPr="006F2BB9">
        <w:rPr>
          <w:rStyle w:val="VerbatimChar"/>
        </w:rPr>
        <w:t>)</w:t>
      </w:r>
    </w:p>
    <w:p w14:paraId="658679FB"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mMInteract</w:t>
      </w:r>
      <w:proofErr w:type="spellEnd"/>
      <w:r w:rsidRPr="006F2BB9">
        <w:rPr>
          <w:rStyle w:val="VerbatimChar"/>
        </w:rPr>
        <w:t>)</w:t>
      </w:r>
    </w:p>
    <w:p w14:paraId="73028A37"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w:t>
      </w:r>
      <w:proofErr w:type="spellStart"/>
      <w:r w:rsidRPr="006F2BB9">
        <w:rPr>
          <w:rStyle w:val="VerbatimChar"/>
        </w:rPr>
        <w:t>lmMInteract</w:t>
      </w:r>
      <w:proofErr w:type="spellEnd"/>
      <w:r w:rsidRPr="006F2BB9">
        <w:rPr>
          <w:rStyle w:val="VerbatimChar"/>
        </w:rPr>
        <w:t>)</w:t>
      </w:r>
    </w:p>
    <w:p w14:paraId="437D5FBC" w14:textId="77777777" w:rsidR="006F2BB9" w:rsidRPr="006F2BB9" w:rsidRDefault="006F2BB9" w:rsidP="006F2BB9">
      <w:pPr>
        <w:pStyle w:val="BodyText"/>
        <w:contextualSpacing/>
        <w:rPr>
          <w:rStyle w:val="VerbatimChar"/>
        </w:rPr>
      </w:pPr>
    </w:p>
    <w:p w14:paraId="3BCE7D99" w14:textId="77777777" w:rsidR="006F2BB9" w:rsidRPr="006F2BB9" w:rsidRDefault="006F2BB9" w:rsidP="006F2BB9">
      <w:pPr>
        <w:pStyle w:val="BodyText"/>
        <w:contextualSpacing/>
        <w:rPr>
          <w:rStyle w:val="VerbatimChar"/>
        </w:rPr>
      </w:pPr>
      <w:r w:rsidRPr="006F2BB9">
        <w:rPr>
          <w:rStyle w:val="VerbatimChar"/>
        </w:rPr>
        <w:t xml:space="preserve"># Fit multiple linear regression </w:t>
      </w:r>
      <w:proofErr w:type="gramStart"/>
      <w:r w:rsidRPr="006F2BB9">
        <w:rPr>
          <w:rStyle w:val="VerbatimChar"/>
        </w:rPr>
        <w:t>model</w:t>
      </w:r>
      <w:proofErr w:type="gramEnd"/>
      <w:r w:rsidRPr="006F2BB9">
        <w:rPr>
          <w:rStyle w:val="VerbatimChar"/>
        </w:rPr>
        <w:t>: log, no interaction</w:t>
      </w:r>
    </w:p>
    <w:p w14:paraId="7BB5294D" w14:textId="77777777" w:rsidR="006F2BB9" w:rsidRPr="006F2BB9" w:rsidRDefault="006F2BB9" w:rsidP="006F2BB9">
      <w:pPr>
        <w:pStyle w:val="BodyText"/>
        <w:contextualSpacing/>
        <w:rPr>
          <w:rStyle w:val="VerbatimChar"/>
        </w:rPr>
      </w:pPr>
      <w:r w:rsidRPr="006F2BB9">
        <w:rPr>
          <w:rStyle w:val="VerbatimChar"/>
        </w:rPr>
        <w:t>#</w:t>
      </w:r>
      <w:proofErr w:type="spellStart"/>
      <w:proofErr w:type="gramStart"/>
      <w:r w:rsidRPr="006F2BB9">
        <w:rPr>
          <w:rStyle w:val="VerbatimChar"/>
        </w:rPr>
        <w:t>lmM</w:t>
      </w:r>
      <w:proofErr w:type="spellEnd"/>
      <w:proofErr w:type="gramEnd"/>
      <w:r w:rsidRPr="006F2BB9">
        <w:rPr>
          <w:rStyle w:val="VerbatimChar"/>
        </w:rPr>
        <w:t xml:space="preserve"> &lt;- lm(logCO2.per.capita~logGDP.per.capita+logEnergy.use.per.capita</w:t>
      </w:r>
    </w:p>
    <w:p w14:paraId="6FFE5D31" w14:textId="77777777" w:rsidR="006F2BB9" w:rsidRPr="006F2BB9" w:rsidRDefault="006F2BB9" w:rsidP="006F2BB9">
      <w:pPr>
        <w:pStyle w:val="BodyText"/>
        <w:contextualSpacing/>
        <w:rPr>
          <w:rStyle w:val="VerbatimChar"/>
        </w:rPr>
      </w:pPr>
      <w:r w:rsidRPr="006F2BB9">
        <w:rPr>
          <w:rStyle w:val="VerbatimChar"/>
        </w:rPr>
        <w:t>#        +</w:t>
      </w:r>
      <w:proofErr w:type="spellStart"/>
      <w:proofErr w:type="gramStart"/>
      <w:r w:rsidRPr="006F2BB9">
        <w:rPr>
          <w:rStyle w:val="VerbatimChar"/>
        </w:rPr>
        <w:t>logElectric.power.per.capita</w:t>
      </w:r>
      <w:proofErr w:type="spellEnd"/>
      <w:proofErr w:type="gramEnd"/>
      <w:r w:rsidRPr="006F2BB9">
        <w:rPr>
          <w:rStyle w:val="VerbatimChar"/>
        </w:rPr>
        <w:t>)</w:t>
      </w:r>
    </w:p>
    <w:p w14:paraId="0C4A0223"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w:t>
      </w:r>
      <w:proofErr w:type="spellStart"/>
      <w:r w:rsidRPr="006F2BB9">
        <w:rPr>
          <w:rStyle w:val="VerbatimChar"/>
        </w:rPr>
        <w:t>lmM</w:t>
      </w:r>
      <w:proofErr w:type="spellEnd"/>
      <w:r w:rsidRPr="006F2BB9">
        <w:rPr>
          <w:rStyle w:val="VerbatimChar"/>
        </w:rPr>
        <w:t>)</w:t>
      </w:r>
    </w:p>
    <w:p w14:paraId="0E40AA65"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w:t>
      </w:r>
      <w:proofErr w:type="spellStart"/>
      <w:r w:rsidRPr="006F2BB9">
        <w:rPr>
          <w:rStyle w:val="VerbatimChar"/>
        </w:rPr>
        <w:t>lmM</w:t>
      </w:r>
      <w:proofErr w:type="spellEnd"/>
      <w:r w:rsidRPr="006F2BB9">
        <w:rPr>
          <w:rStyle w:val="VerbatimChar"/>
        </w:rPr>
        <w:t>)</w:t>
      </w:r>
    </w:p>
    <w:p w14:paraId="61D5A893" w14:textId="77777777" w:rsidR="006F2BB9" w:rsidRPr="006F2BB9" w:rsidRDefault="006F2BB9" w:rsidP="006F2BB9">
      <w:pPr>
        <w:pStyle w:val="BodyText"/>
        <w:contextualSpacing/>
        <w:rPr>
          <w:rStyle w:val="VerbatimChar"/>
        </w:rPr>
      </w:pPr>
    </w:p>
    <w:p w14:paraId="5CB0FEF8" w14:textId="77777777" w:rsidR="006F2BB9" w:rsidRPr="006F2BB9" w:rsidRDefault="006F2BB9" w:rsidP="006F2BB9">
      <w:pPr>
        <w:pStyle w:val="BodyText"/>
        <w:contextualSpacing/>
        <w:rPr>
          <w:rStyle w:val="VerbatimChar"/>
        </w:rPr>
      </w:pPr>
      <w:r w:rsidRPr="006F2BB9">
        <w:rPr>
          <w:rStyle w:val="VerbatimChar"/>
        </w:rPr>
        <w:t xml:space="preserve"># Fit multiple linear regression </w:t>
      </w:r>
      <w:proofErr w:type="gramStart"/>
      <w:r w:rsidRPr="006F2BB9">
        <w:rPr>
          <w:rStyle w:val="VerbatimChar"/>
        </w:rPr>
        <w:t>model</w:t>
      </w:r>
      <w:proofErr w:type="gramEnd"/>
      <w:r w:rsidRPr="006F2BB9">
        <w:rPr>
          <w:rStyle w:val="VerbatimChar"/>
        </w:rPr>
        <w:t xml:space="preserve">: log, drop </w:t>
      </w:r>
      <w:proofErr w:type="spellStart"/>
      <w:r w:rsidRPr="006F2BB9">
        <w:rPr>
          <w:rStyle w:val="VerbatimChar"/>
        </w:rPr>
        <w:t>logGDP.per.capita</w:t>
      </w:r>
      <w:proofErr w:type="spellEnd"/>
    </w:p>
    <w:p w14:paraId="0D325BB2"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lmM2</w:t>
      </w:r>
      <w:proofErr w:type="gramEnd"/>
      <w:r w:rsidRPr="006F2BB9">
        <w:rPr>
          <w:rStyle w:val="VerbatimChar"/>
        </w:rPr>
        <w:t xml:space="preserve"> &lt;- lm(logCO2.per.capita~logEnergy.use.per.capita+logElectric.power.per.capita)</w:t>
      </w:r>
    </w:p>
    <w:p w14:paraId="5FF468D8"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M2)</w:t>
      </w:r>
    </w:p>
    <w:p w14:paraId="3E67149D"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M2)</w:t>
      </w:r>
    </w:p>
    <w:p w14:paraId="138EA554" w14:textId="77777777" w:rsidR="006F2BB9" w:rsidRPr="006F2BB9" w:rsidRDefault="006F2BB9" w:rsidP="006F2BB9">
      <w:pPr>
        <w:pStyle w:val="BodyText"/>
        <w:contextualSpacing/>
        <w:rPr>
          <w:rStyle w:val="VerbatimChar"/>
        </w:rPr>
      </w:pPr>
    </w:p>
    <w:p w14:paraId="62693645" w14:textId="77777777" w:rsidR="006F2BB9" w:rsidRPr="006F2BB9" w:rsidRDefault="006F2BB9" w:rsidP="006F2BB9">
      <w:pPr>
        <w:pStyle w:val="BodyText"/>
        <w:contextualSpacing/>
        <w:rPr>
          <w:rStyle w:val="VerbatimChar"/>
        </w:rPr>
      </w:pPr>
      <w:r w:rsidRPr="006F2BB9">
        <w:rPr>
          <w:rStyle w:val="VerbatimChar"/>
        </w:rPr>
        <w:t xml:space="preserve"># Part II analysis </w:t>
      </w:r>
    </w:p>
    <w:p w14:paraId="7953DC17" w14:textId="77777777" w:rsidR="006F2BB9" w:rsidRPr="006F2BB9" w:rsidRDefault="006F2BB9" w:rsidP="006F2BB9">
      <w:pPr>
        <w:pStyle w:val="BodyText"/>
        <w:contextualSpacing/>
        <w:rPr>
          <w:rStyle w:val="VerbatimChar"/>
        </w:rPr>
      </w:pPr>
      <w:r w:rsidRPr="006F2BB9">
        <w:rPr>
          <w:rStyle w:val="VerbatimChar"/>
        </w:rPr>
        <w:t xml:space="preserve"># Fit linear, quadratic, and cubic </w:t>
      </w:r>
      <w:proofErr w:type="spellStart"/>
      <w:r w:rsidRPr="006F2BB9">
        <w:rPr>
          <w:rStyle w:val="VerbatimChar"/>
        </w:rPr>
        <w:t>reg</w:t>
      </w:r>
      <w:proofErr w:type="spellEnd"/>
      <w:r w:rsidRPr="006F2BB9">
        <w:rPr>
          <w:rStyle w:val="VerbatimChar"/>
        </w:rPr>
        <w:t xml:space="preserve"> model: test the EKC </w:t>
      </w:r>
      <w:proofErr w:type="spellStart"/>
      <w:r w:rsidRPr="006F2BB9">
        <w:rPr>
          <w:rStyle w:val="VerbatimChar"/>
        </w:rPr>
        <w:t>hypotheis</w:t>
      </w:r>
      <w:proofErr w:type="spellEnd"/>
    </w:p>
    <w:p w14:paraId="212F5532"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1, 1))</w:t>
      </w:r>
    </w:p>
    <w:p w14:paraId="2FE415F0"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 xml:space="preserve">(CO2.per.capita~GDP.per.capita, </w:t>
      </w:r>
    </w:p>
    <w:p w14:paraId="5C2A698F" w14:textId="77777777" w:rsidR="006F2BB9" w:rsidRPr="006F2BB9" w:rsidRDefault="006F2BB9" w:rsidP="006F2BB9">
      <w:pPr>
        <w:pStyle w:val="BodyText"/>
        <w:contextualSpacing/>
        <w:rPr>
          <w:rStyle w:val="VerbatimChar"/>
        </w:rPr>
      </w:pPr>
      <w:r w:rsidRPr="006F2BB9">
        <w:rPr>
          <w:rStyle w:val="VerbatimChar"/>
        </w:rPr>
        <w:t xml:space="preserve">     </w:t>
      </w:r>
      <w:proofErr w:type="gramStart"/>
      <w:r w:rsidRPr="006F2BB9">
        <w:rPr>
          <w:rStyle w:val="VerbatimChar"/>
        </w:rPr>
        <w:t>main</w:t>
      </w:r>
      <w:proofErr w:type="gramEnd"/>
      <w:r w:rsidRPr="006F2BB9">
        <w:rPr>
          <w:rStyle w:val="VerbatimChar"/>
        </w:rPr>
        <w:t xml:space="preserve">="The EKC hypothesis") </w:t>
      </w:r>
    </w:p>
    <w:p w14:paraId="622076D4" w14:textId="77777777" w:rsidR="006F2BB9" w:rsidRPr="006F2BB9" w:rsidRDefault="006F2BB9" w:rsidP="006F2BB9">
      <w:pPr>
        <w:pStyle w:val="BodyText"/>
        <w:contextualSpacing/>
        <w:rPr>
          <w:rStyle w:val="VerbatimChar"/>
        </w:rPr>
      </w:pPr>
    </w:p>
    <w:p w14:paraId="127B81BA" w14:textId="77777777" w:rsidR="006F2BB9" w:rsidRPr="006F2BB9" w:rsidRDefault="006F2BB9" w:rsidP="006F2BB9">
      <w:pPr>
        <w:pStyle w:val="BodyText"/>
        <w:contextualSpacing/>
        <w:rPr>
          <w:rStyle w:val="VerbatimChar"/>
        </w:rPr>
      </w:pPr>
      <w:proofErr w:type="gramStart"/>
      <w:r w:rsidRPr="006F2BB9">
        <w:rPr>
          <w:rStyle w:val="VerbatimChar"/>
        </w:rPr>
        <w:t>lmEKC1</w:t>
      </w:r>
      <w:proofErr w:type="gramEnd"/>
      <w:r w:rsidRPr="006F2BB9">
        <w:rPr>
          <w:rStyle w:val="VerbatimChar"/>
        </w:rPr>
        <w:t xml:space="preserve"> &lt;- lm(CO2.per.capita~GDP.per.capita)</w:t>
      </w:r>
    </w:p>
    <w:p w14:paraId="272C86D3"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GDP.per.capita</w:t>
      </w:r>
      <w:proofErr w:type="spellEnd"/>
      <w:r w:rsidRPr="006F2BB9">
        <w:rPr>
          <w:rStyle w:val="VerbatimChar"/>
        </w:rPr>
        <w:t>)</w:t>
      </w:r>
    </w:p>
    <w:p w14:paraId="723D26B7"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273.5, to=185152.5) </w:t>
      </w:r>
    </w:p>
    <w:p w14:paraId="2F03210F" w14:textId="77777777" w:rsidR="006F2BB9" w:rsidRPr="006F2BB9" w:rsidRDefault="006F2BB9" w:rsidP="006F2BB9">
      <w:pPr>
        <w:pStyle w:val="BodyText"/>
        <w:contextualSpacing/>
        <w:rPr>
          <w:rStyle w:val="VerbatimChar"/>
        </w:rPr>
      </w:pPr>
      <w:r w:rsidRPr="006F2BB9">
        <w:rPr>
          <w:rStyle w:val="VerbatimChar"/>
        </w:rPr>
        <w:t xml:space="preserve">Yhat1 &lt;- </w:t>
      </w:r>
      <w:proofErr w:type="gramStart"/>
      <w:r w:rsidRPr="006F2BB9">
        <w:rPr>
          <w:rStyle w:val="VerbatimChar"/>
        </w:rPr>
        <w:t>predict(</w:t>
      </w:r>
      <w:proofErr w:type="gramEnd"/>
      <w:r w:rsidRPr="006F2BB9">
        <w:rPr>
          <w:rStyle w:val="VerbatimChar"/>
        </w:rPr>
        <w:t>lmEKC1, list(</w:t>
      </w:r>
      <w:proofErr w:type="spellStart"/>
      <w:r w:rsidRPr="006F2BB9">
        <w:rPr>
          <w:rStyle w:val="VerbatimChar"/>
        </w:rPr>
        <w:t>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2618098D"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1~Xnew)</w:t>
      </w:r>
    </w:p>
    <w:p w14:paraId="03333C8B" w14:textId="77777777" w:rsidR="006F2BB9" w:rsidRPr="006F2BB9" w:rsidRDefault="006F2BB9" w:rsidP="006F2BB9">
      <w:pPr>
        <w:pStyle w:val="BodyText"/>
        <w:contextualSpacing/>
        <w:rPr>
          <w:rStyle w:val="VerbatimChar"/>
        </w:rPr>
      </w:pPr>
    </w:p>
    <w:p w14:paraId="5FA65D90" w14:textId="77777777" w:rsidR="006F2BB9" w:rsidRPr="006F2BB9" w:rsidRDefault="006F2BB9" w:rsidP="006F2BB9">
      <w:pPr>
        <w:pStyle w:val="BodyText"/>
        <w:contextualSpacing/>
        <w:rPr>
          <w:rStyle w:val="VerbatimChar"/>
        </w:rPr>
      </w:pPr>
      <w:proofErr w:type="gramStart"/>
      <w:r w:rsidRPr="006F2BB9">
        <w:rPr>
          <w:rStyle w:val="VerbatimChar"/>
        </w:rPr>
        <w:t>lmEKC2</w:t>
      </w:r>
      <w:proofErr w:type="gramEnd"/>
      <w:r w:rsidRPr="006F2BB9">
        <w:rPr>
          <w:rStyle w:val="VerbatimChar"/>
        </w:rPr>
        <w:t xml:space="preserve"> &lt;- lm(CO2.per.capita~GDP.per.capita+I(GDP.per.capita^2))</w:t>
      </w:r>
    </w:p>
    <w:p w14:paraId="0C603895"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273.5, to=185152.5) </w:t>
      </w:r>
    </w:p>
    <w:p w14:paraId="62675962" w14:textId="77777777" w:rsidR="006F2BB9" w:rsidRPr="006F2BB9" w:rsidRDefault="006F2BB9" w:rsidP="006F2BB9">
      <w:pPr>
        <w:pStyle w:val="BodyText"/>
        <w:contextualSpacing/>
        <w:rPr>
          <w:rStyle w:val="VerbatimChar"/>
        </w:rPr>
      </w:pPr>
      <w:r w:rsidRPr="006F2BB9">
        <w:rPr>
          <w:rStyle w:val="VerbatimChar"/>
        </w:rPr>
        <w:t xml:space="preserve">Yhat2 &lt;- </w:t>
      </w:r>
      <w:proofErr w:type="gramStart"/>
      <w:r w:rsidRPr="006F2BB9">
        <w:rPr>
          <w:rStyle w:val="VerbatimChar"/>
        </w:rPr>
        <w:t>predict(</w:t>
      </w:r>
      <w:proofErr w:type="gramEnd"/>
      <w:r w:rsidRPr="006F2BB9">
        <w:rPr>
          <w:rStyle w:val="VerbatimChar"/>
        </w:rPr>
        <w:t>lmEKC2, list(</w:t>
      </w:r>
      <w:proofErr w:type="spellStart"/>
      <w:r w:rsidRPr="006F2BB9">
        <w:rPr>
          <w:rStyle w:val="VerbatimChar"/>
        </w:rPr>
        <w:t>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31DCF9B7"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2~Xnew)</w:t>
      </w:r>
    </w:p>
    <w:p w14:paraId="0564B7A7" w14:textId="77777777" w:rsidR="006F2BB9" w:rsidRPr="006F2BB9" w:rsidRDefault="006F2BB9" w:rsidP="006F2BB9">
      <w:pPr>
        <w:pStyle w:val="BodyText"/>
        <w:contextualSpacing/>
        <w:rPr>
          <w:rStyle w:val="VerbatimChar"/>
        </w:rPr>
      </w:pPr>
    </w:p>
    <w:p w14:paraId="03E630CD" w14:textId="77777777" w:rsidR="006F2BB9" w:rsidRPr="006F2BB9" w:rsidRDefault="006F2BB9" w:rsidP="006F2BB9">
      <w:pPr>
        <w:pStyle w:val="BodyText"/>
        <w:contextualSpacing/>
        <w:rPr>
          <w:rStyle w:val="VerbatimChar"/>
        </w:rPr>
      </w:pPr>
      <w:proofErr w:type="gramStart"/>
      <w:r w:rsidRPr="006F2BB9">
        <w:rPr>
          <w:rStyle w:val="VerbatimChar"/>
        </w:rPr>
        <w:t>lmEKC3</w:t>
      </w:r>
      <w:proofErr w:type="gramEnd"/>
      <w:r w:rsidRPr="006F2BB9">
        <w:rPr>
          <w:rStyle w:val="VerbatimChar"/>
        </w:rPr>
        <w:t xml:space="preserve"> &lt;- lm(CO2.per.capita~GDP.per.capita+I(GDP.per.capita^2)++I(GDP.per.capita^3))</w:t>
      </w:r>
    </w:p>
    <w:p w14:paraId="30EAE59E"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from=273.5, to=185152.5)</w:t>
      </w:r>
    </w:p>
    <w:p w14:paraId="3E779A44" w14:textId="77777777" w:rsidR="006F2BB9" w:rsidRPr="006F2BB9" w:rsidRDefault="006F2BB9" w:rsidP="006F2BB9">
      <w:pPr>
        <w:pStyle w:val="BodyText"/>
        <w:contextualSpacing/>
        <w:rPr>
          <w:rStyle w:val="VerbatimChar"/>
        </w:rPr>
      </w:pPr>
      <w:r w:rsidRPr="006F2BB9">
        <w:rPr>
          <w:rStyle w:val="VerbatimChar"/>
        </w:rPr>
        <w:t xml:space="preserve">Yhat3 &lt;- </w:t>
      </w:r>
      <w:proofErr w:type="gramStart"/>
      <w:r w:rsidRPr="006F2BB9">
        <w:rPr>
          <w:rStyle w:val="VerbatimChar"/>
        </w:rPr>
        <w:t>predict(</w:t>
      </w:r>
      <w:proofErr w:type="gramEnd"/>
      <w:r w:rsidRPr="006F2BB9">
        <w:rPr>
          <w:rStyle w:val="VerbatimChar"/>
        </w:rPr>
        <w:t>lmEKC3, list(</w:t>
      </w:r>
      <w:proofErr w:type="spellStart"/>
      <w:r w:rsidRPr="006F2BB9">
        <w:rPr>
          <w:rStyle w:val="VerbatimChar"/>
        </w:rPr>
        <w:t>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0D660191"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3~Xnew)</w:t>
      </w:r>
    </w:p>
    <w:p w14:paraId="1D56C981" w14:textId="77777777" w:rsidR="006F2BB9" w:rsidRPr="006F2BB9" w:rsidRDefault="006F2BB9" w:rsidP="006F2BB9">
      <w:pPr>
        <w:pStyle w:val="BodyText"/>
        <w:contextualSpacing/>
        <w:rPr>
          <w:rStyle w:val="VerbatimChar"/>
        </w:rPr>
      </w:pPr>
    </w:p>
    <w:p w14:paraId="257D2BB0"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EKC1)</w:t>
      </w:r>
    </w:p>
    <w:p w14:paraId="4E01BFE6"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EKC2)</w:t>
      </w:r>
    </w:p>
    <w:p w14:paraId="342BC6E7"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EKC3)</w:t>
      </w:r>
    </w:p>
    <w:p w14:paraId="0E7A586C" w14:textId="77777777" w:rsidR="006F2BB9" w:rsidRPr="006F2BB9" w:rsidRDefault="006F2BB9" w:rsidP="006F2BB9">
      <w:pPr>
        <w:pStyle w:val="BodyText"/>
        <w:contextualSpacing/>
        <w:rPr>
          <w:rStyle w:val="VerbatimChar"/>
        </w:rPr>
      </w:pPr>
    </w:p>
    <w:p w14:paraId="069EEC2C"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2, 2))</w:t>
      </w:r>
    </w:p>
    <w:p w14:paraId="19D70BA9"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EKC1)</w:t>
      </w:r>
    </w:p>
    <w:p w14:paraId="69E7044B"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EKC2)</w:t>
      </w:r>
    </w:p>
    <w:p w14:paraId="5E9CB066"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EKC3)</w:t>
      </w:r>
    </w:p>
    <w:p w14:paraId="3C281C43" w14:textId="77777777" w:rsidR="006F2BB9" w:rsidRPr="006F2BB9" w:rsidRDefault="006F2BB9" w:rsidP="006F2BB9">
      <w:pPr>
        <w:pStyle w:val="BodyText"/>
        <w:contextualSpacing/>
        <w:rPr>
          <w:rStyle w:val="VerbatimChar"/>
        </w:rPr>
      </w:pPr>
    </w:p>
    <w:p w14:paraId="69D0FCB2" w14:textId="77777777" w:rsidR="006F2BB9" w:rsidRPr="006F2BB9" w:rsidRDefault="006F2BB9" w:rsidP="006F2BB9">
      <w:pPr>
        <w:pStyle w:val="BodyText"/>
        <w:contextualSpacing/>
        <w:rPr>
          <w:rStyle w:val="VerbatimChar"/>
        </w:rPr>
      </w:pPr>
      <w:r w:rsidRPr="006F2BB9">
        <w:rPr>
          <w:rStyle w:val="VerbatimChar"/>
        </w:rPr>
        <w:t xml:space="preserve">#Fit linear, quadratic, and cubic </w:t>
      </w:r>
      <w:proofErr w:type="spellStart"/>
      <w:r w:rsidRPr="006F2BB9">
        <w:rPr>
          <w:rStyle w:val="VerbatimChar"/>
        </w:rPr>
        <w:t>reg</w:t>
      </w:r>
      <w:proofErr w:type="spellEnd"/>
      <w:r w:rsidRPr="006F2BB9">
        <w:rPr>
          <w:rStyle w:val="VerbatimChar"/>
        </w:rPr>
        <w:t xml:space="preserve"> model: test the EKC </w:t>
      </w:r>
      <w:proofErr w:type="spellStart"/>
      <w:r w:rsidRPr="006F2BB9">
        <w:rPr>
          <w:rStyle w:val="VerbatimChar"/>
        </w:rPr>
        <w:t>hypotheis</w:t>
      </w:r>
      <w:proofErr w:type="spellEnd"/>
      <w:r w:rsidRPr="006F2BB9">
        <w:rPr>
          <w:rStyle w:val="VerbatimChar"/>
        </w:rPr>
        <w:t xml:space="preserve">, log </w:t>
      </w:r>
    </w:p>
    <w:p w14:paraId="117B2803"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1, 1))</w:t>
      </w:r>
    </w:p>
    <w:p w14:paraId="3CBAAB6B"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 xml:space="preserve">(logCO2.per.capita~logGDP.per.capita, </w:t>
      </w:r>
    </w:p>
    <w:p w14:paraId="604F07C7" w14:textId="77777777" w:rsidR="006F2BB9" w:rsidRPr="006F2BB9" w:rsidRDefault="006F2BB9" w:rsidP="006F2BB9">
      <w:pPr>
        <w:pStyle w:val="BodyText"/>
        <w:contextualSpacing/>
        <w:rPr>
          <w:rStyle w:val="VerbatimChar"/>
        </w:rPr>
      </w:pPr>
      <w:r w:rsidRPr="006F2BB9">
        <w:rPr>
          <w:rStyle w:val="VerbatimChar"/>
        </w:rPr>
        <w:t xml:space="preserve">     </w:t>
      </w:r>
      <w:proofErr w:type="gramStart"/>
      <w:r w:rsidRPr="006F2BB9">
        <w:rPr>
          <w:rStyle w:val="VerbatimChar"/>
        </w:rPr>
        <w:t>main</w:t>
      </w:r>
      <w:proofErr w:type="gramEnd"/>
      <w:r w:rsidRPr="006F2BB9">
        <w:rPr>
          <w:rStyle w:val="VerbatimChar"/>
        </w:rPr>
        <w:t xml:space="preserve">="The EKC hypothesis: Log Transform") </w:t>
      </w:r>
    </w:p>
    <w:p w14:paraId="52EA4A50" w14:textId="77777777" w:rsidR="006F2BB9" w:rsidRPr="006F2BB9" w:rsidRDefault="006F2BB9" w:rsidP="006F2BB9">
      <w:pPr>
        <w:pStyle w:val="BodyText"/>
        <w:contextualSpacing/>
        <w:rPr>
          <w:rStyle w:val="VerbatimChar"/>
        </w:rPr>
      </w:pPr>
    </w:p>
    <w:p w14:paraId="0131C3EC" w14:textId="77777777" w:rsidR="006F2BB9" w:rsidRPr="006F2BB9" w:rsidRDefault="006F2BB9" w:rsidP="006F2BB9">
      <w:pPr>
        <w:pStyle w:val="BodyText"/>
        <w:contextualSpacing/>
        <w:rPr>
          <w:rStyle w:val="VerbatimChar"/>
        </w:rPr>
      </w:pPr>
      <w:proofErr w:type="gramStart"/>
      <w:r w:rsidRPr="006F2BB9">
        <w:rPr>
          <w:rStyle w:val="VerbatimChar"/>
        </w:rPr>
        <w:t>lmEKC1Log</w:t>
      </w:r>
      <w:proofErr w:type="gramEnd"/>
      <w:r w:rsidRPr="006F2BB9">
        <w:rPr>
          <w:rStyle w:val="VerbatimChar"/>
        </w:rPr>
        <w:t xml:space="preserve"> &lt;- lm(logCO2.per.capita~logGDP.per.capita)</w:t>
      </w:r>
    </w:p>
    <w:p w14:paraId="6D35D494"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GDP.per.capita</w:t>
      </w:r>
      <w:proofErr w:type="spellEnd"/>
      <w:r w:rsidRPr="006F2BB9">
        <w:rPr>
          <w:rStyle w:val="VerbatimChar"/>
        </w:rPr>
        <w:t>)</w:t>
      </w:r>
    </w:p>
    <w:p w14:paraId="4529132C"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5.611, to=12.129) </w:t>
      </w:r>
    </w:p>
    <w:p w14:paraId="53D16975" w14:textId="77777777" w:rsidR="006F2BB9" w:rsidRPr="006F2BB9" w:rsidRDefault="006F2BB9" w:rsidP="006F2BB9">
      <w:pPr>
        <w:pStyle w:val="BodyText"/>
        <w:contextualSpacing/>
        <w:rPr>
          <w:rStyle w:val="VerbatimChar"/>
        </w:rPr>
      </w:pPr>
      <w:r w:rsidRPr="006F2BB9">
        <w:rPr>
          <w:rStyle w:val="VerbatimChar"/>
        </w:rPr>
        <w:t xml:space="preserve">Yhat1 &lt;- </w:t>
      </w:r>
      <w:proofErr w:type="gramStart"/>
      <w:r w:rsidRPr="006F2BB9">
        <w:rPr>
          <w:rStyle w:val="VerbatimChar"/>
        </w:rPr>
        <w:t>predict(</w:t>
      </w:r>
      <w:proofErr w:type="gramEnd"/>
      <w:r w:rsidRPr="006F2BB9">
        <w:rPr>
          <w:rStyle w:val="VerbatimChar"/>
        </w:rPr>
        <w:t>lmEKC1Log, list(</w:t>
      </w:r>
      <w:proofErr w:type="spellStart"/>
      <w:r w:rsidRPr="006F2BB9">
        <w:rPr>
          <w:rStyle w:val="VerbatimChar"/>
        </w:rPr>
        <w:t>log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23C78B9E"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1~Xnew)</w:t>
      </w:r>
    </w:p>
    <w:p w14:paraId="3943E545" w14:textId="77777777" w:rsidR="006F2BB9" w:rsidRPr="006F2BB9" w:rsidRDefault="006F2BB9" w:rsidP="006F2BB9">
      <w:pPr>
        <w:pStyle w:val="BodyText"/>
        <w:contextualSpacing/>
        <w:rPr>
          <w:rStyle w:val="VerbatimChar"/>
        </w:rPr>
      </w:pPr>
    </w:p>
    <w:p w14:paraId="7CBF5CBB" w14:textId="77777777" w:rsidR="006F2BB9" w:rsidRPr="006F2BB9" w:rsidRDefault="006F2BB9" w:rsidP="006F2BB9">
      <w:pPr>
        <w:pStyle w:val="BodyText"/>
        <w:contextualSpacing/>
        <w:rPr>
          <w:rStyle w:val="VerbatimChar"/>
        </w:rPr>
      </w:pPr>
      <w:proofErr w:type="gramStart"/>
      <w:r w:rsidRPr="006F2BB9">
        <w:rPr>
          <w:rStyle w:val="VerbatimChar"/>
        </w:rPr>
        <w:t>lmEKC2Log</w:t>
      </w:r>
      <w:proofErr w:type="gramEnd"/>
      <w:r w:rsidRPr="006F2BB9">
        <w:rPr>
          <w:rStyle w:val="VerbatimChar"/>
        </w:rPr>
        <w:t xml:space="preserve"> &lt;- lm(logCO2.per.capita~logGDP.per.capita+I(logGDP.per.capita^2))</w:t>
      </w:r>
    </w:p>
    <w:p w14:paraId="54557BE0"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5.611, to=12.129) </w:t>
      </w:r>
    </w:p>
    <w:p w14:paraId="6E7E29A6" w14:textId="77777777" w:rsidR="006F2BB9" w:rsidRPr="006F2BB9" w:rsidRDefault="006F2BB9" w:rsidP="006F2BB9">
      <w:pPr>
        <w:pStyle w:val="BodyText"/>
        <w:contextualSpacing/>
        <w:rPr>
          <w:rStyle w:val="VerbatimChar"/>
        </w:rPr>
      </w:pPr>
      <w:r w:rsidRPr="006F2BB9">
        <w:rPr>
          <w:rStyle w:val="VerbatimChar"/>
        </w:rPr>
        <w:t xml:space="preserve">Yhat2 &lt;- </w:t>
      </w:r>
      <w:proofErr w:type="gramStart"/>
      <w:r w:rsidRPr="006F2BB9">
        <w:rPr>
          <w:rStyle w:val="VerbatimChar"/>
        </w:rPr>
        <w:t>predict(</w:t>
      </w:r>
      <w:proofErr w:type="gramEnd"/>
      <w:r w:rsidRPr="006F2BB9">
        <w:rPr>
          <w:rStyle w:val="VerbatimChar"/>
        </w:rPr>
        <w:t>lmEKC2Log, list(</w:t>
      </w:r>
      <w:proofErr w:type="spellStart"/>
      <w:r w:rsidRPr="006F2BB9">
        <w:rPr>
          <w:rStyle w:val="VerbatimChar"/>
        </w:rPr>
        <w:t>log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7910A702"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2~Xnew)</w:t>
      </w:r>
    </w:p>
    <w:p w14:paraId="0EE3F28A" w14:textId="77777777" w:rsidR="006F2BB9" w:rsidRPr="006F2BB9" w:rsidRDefault="006F2BB9" w:rsidP="006F2BB9">
      <w:pPr>
        <w:pStyle w:val="BodyText"/>
        <w:contextualSpacing/>
        <w:rPr>
          <w:rStyle w:val="VerbatimChar"/>
        </w:rPr>
      </w:pPr>
    </w:p>
    <w:p w14:paraId="59DC4085" w14:textId="77777777" w:rsidR="006F2BB9" w:rsidRPr="006F2BB9" w:rsidRDefault="006F2BB9" w:rsidP="006F2BB9">
      <w:pPr>
        <w:pStyle w:val="BodyText"/>
        <w:contextualSpacing/>
        <w:rPr>
          <w:rStyle w:val="VerbatimChar"/>
        </w:rPr>
      </w:pPr>
      <w:proofErr w:type="gramStart"/>
      <w:r w:rsidRPr="006F2BB9">
        <w:rPr>
          <w:rStyle w:val="VerbatimChar"/>
        </w:rPr>
        <w:t>lmEKC3Log</w:t>
      </w:r>
      <w:proofErr w:type="gramEnd"/>
      <w:r w:rsidRPr="006F2BB9">
        <w:rPr>
          <w:rStyle w:val="VerbatimChar"/>
        </w:rPr>
        <w:t xml:space="preserve"> &lt;- lm(logCO2.per.capita~logGDP.per.capita+I(logGDP.per.capita^2)++I(logGDP.per.capita^3))</w:t>
      </w:r>
    </w:p>
    <w:p w14:paraId="71A4047B"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5.611, to=12.129) </w:t>
      </w:r>
    </w:p>
    <w:p w14:paraId="3C4CDE8A" w14:textId="77777777" w:rsidR="006F2BB9" w:rsidRPr="006F2BB9" w:rsidRDefault="006F2BB9" w:rsidP="006F2BB9">
      <w:pPr>
        <w:pStyle w:val="BodyText"/>
        <w:contextualSpacing/>
        <w:rPr>
          <w:rStyle w:val="VerbatimChar"/>
        </w:rPr>
      </w:pPr>
      <w:r w:rsidRPr="006F2BB9">
        <w:rPr>
          <w:rStyle w:val="VerbatimChar"/>
        </w:rPr>
        <w:t xml:space="preserve">Yhat3 &lt;- </w:t>
      </w:r>
      <w:proofErr w:type="gramStart"/>
      <w:r w:rsidRPr="006F2BB9">
        <w:rPr>
          <w:rStyle w:val="VerbatimChar"/>
        </w:rPr>
        <w:t>predict(</w:t>
      </w:r>
      <w:proofErr w:type="gramEnd"/>
      <w:r w:rsidRPr="006F2BB9">
        <w:rPr>
          <w:rStyle w:val="VerbatimChar"/>
        </w:rPr>
        <w:t>lmEKC3Log, list(</w:t>
      </w:r>
      <w:proofErr w:type="spellStart"/>
      <w:r w:rsidRPr="006F2BB9">
        <w:rPr>
          <w:rStyle w:val="VerbatimChar"/>
        </w:rPr>
        <w:t>log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6C0237B6"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3~Xnew)</w:t>
      </w:r>
    </w:p>
    <w:p w14:paraId="2C202A51" w14:textId="77777777" w:rsidR="006F2BB9" w:rsidRPr="006F2BB9" w:rsidRDefault="006F2BB9" w:rsidP="006F2BB9">
      <w:pPr>
        <w:pStyle w:val="BodyText"/>
        <w:contextualSpacing/>
        <w:rPr>
          <w:rStyle w:val="VerbatimChar"/>
        </w:rPr>
      </w:pPr>
    </w:p>
    <w:p w14:paraId="69044029"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EKC1Log)</w:t>
      </w:r>
    </w:p>
    <w:p w14:paraId="631E63D2"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EKC2Log)</w:t>
      </w:r>
    </w:p>
    <w:p w14:paraId="1FE863F4"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EKC3Log)</w:t>
      </w:r>
    </w:p>
    <w:p w14:paraId="314F5A5D" w14:textId="77777777" w:rsidR="006F2BB9" w:rsidRPr="006F2BB9" w:rsidRDefault="006F2BB9" w:rsidP="006F2BB9">
      <w:pPr>
        <w:pStyle w:val="BodyText"/>
        <w:contextualSpacing/>
        <w:rPr>
          <w:rStyle w:val="VerbatimChar"/>
        </w:rPr>
      </w:pPr>
    </w:p>
    <w:p w14:paraId="4C4A69A4"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2, 2))</w:t>
      </w:r>
    </w:p>
    <w:p w14:paraId="5DC399D5"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EKC1Log)</w:t>
      </w:r>
    </w:p>
    <w:p w14:paraId="33F177BE"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EKC2Log)</w:t>
      </w:r>
    </w:p>
    <w:p w14:paraId="518B750F"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EKC3Log)</w:t>
      </w:r>
    </w:p>
    <w:p w14:paraId="24A19DA3" w14:textId="77777777" w:rsidR="0011726D" w:rsidRDefault="0011726D" w:rsidP="0011726D">
      <w:pPr>
        <w:pStyle w:val="BodyText"/>
      </w:pPr>
    </w:p>
    <w:p w14:paraId="03B19BD3" w14:textId="77777777" w:rsidR="008F3A0B" w:rsidRDefault="008F3A0B" w:rsidP="0011726D">
      <w:pPr>
        <w:pStyle w:val="BodyText"/>
      </w:pPr>
    </w:p>
    <w:p w14:paraId="4FB39E21" w14:textId="77777777" w:rsidR="008F3A0B" w:rsidRDefault="008F3A0B" w:rsidP="0011726D">
      <w:pPr>
        <w:pStyle w:val="BodyText"/>
      </w:pPr>
    </w:p>
    <w:p w14:paraId="38C645D5" w14:textId="77777777" w:rsidR="008F3A0B" w:rsidRDefault="008F3A0B" w:rsidP="0011726D">
      <w:pPr>
        <w:pStyle w:val="BodyText"/>
      </w:pPr>
    </w:p>
    <w:p w14:paraId="2971E129" w14:textId="77777777" w:rsidR="008F3A0B" w:rsidRDefault="008F3A0B" w:rsidP="0011726D">
      <w:pPr>
        <w:pStyle w:val="BodyText"/>
      </w:pPr>
    </w:p>
    <w:p w14:paraId="10D7A123" w14:textId="77777777" w:rsidR="008F3A0B" w:rsidRDefault="008F3A0B" w:rsidP="0011726D">
      <w:pPr>
        <w:pStyle w:val="BodyText"/>
      </w:pPr>
    </w:p>
    <w:p w14:paraId="3B4D7AE1" w14:textId="77777777" w:rsidR="008F3A0B" w:rsidRDefault="008F3A0B" w:rsidP="0011726D">
      <w:pPr>
        <w:pStyle w:val="BodyText"/>
      </w:pPr>
    </w:p>
    <w:p w14:paraId="266FE84D" w14:textId="77777777" w:rsidR="008F3A0B" w:rsidRDefault="008F3A0B" w:rsidP="0011726D">
      <w:pPr>
        <w:pStyle w:val="BodyText"/>
      </w:pPr>
    </w:p>
    <w:p w14:paraId="2E2F8E4B" w14:textId="77777777" w:rsidR="008F3A0B" w:rsidRDefault="008F3A0B" w:rsidP="0011726D">
      <w:pPr>
        <w:pStyle w:val="BodyText"/>
      </w:pPr>
    </w:p>
    <w:p w14:paraId="71728F30" w14:textId="77777777" w:rsidR="008F3A0B" w:rsidRDefault="008F3A0B" w:rsidP="0011726D">
      <w:pPr>
        <w:pStyle w:val="BodyText"/>
      </w:pPr>
    </w:p>
    <w:p w14:paraId="52EC0A44" w14:textId="77777777" w:rsidR="008F3A0B" w:rsidRDefault="008F3A0B" w:rsidP="0011726D">
      <w:pPr>
        <w:pStyle w:val="BodyText"/>
      </w:pPr>
    </w:p>
    <w:p w14:paraId="4452A6D9" w14:textId="77777777" w:rsidR="008F3A0B" w:rsidRDefault="008F3A0B" w:rsidP="0011726D">
      <w:pPr>
        <w:pStyle w:val="BodyText"/>
      </w:pPr>
    </w:p>
    <w:p w14:paraId="31D7ABFF" w14:textId="77777777" w:rsidR="008F3A0B" w:rsidRDefault="008F3A0B" w:rsidP="0011726D">
      <w:pPr>
        <w:pStyle w:val="BodyText"/>
      </w:pPr>
    </w:p>
    <w:p w14:paraId="39EE3552" w14:textId="77777777" w:rsidR="008F3A0B" w:rsidRDefault="008F3A0B" w:rsidP="0011726D">
      <w:pPr>
        <w:pStyle w:val="BodyText"/>
      </w:pPr>
    </w:p>
    <w:p w14:paraId="028062E9" w14:textId="77777777" w:rsidR="008F3A0B" w:rsidRDefault="008F3A0B" w:rsidP="0011726D">
      <w:pPr>
        <w:pStyle w:val="BodyText"/>
      </w:pPr>
    </w:p>
    <w:p w14:paraId="125F2923" w14:textId="77777777" w:rsidR="008F3A0B" w:rsidRDefault="008F3A0B" w:rsidP="0011726D">
      <w:pPr>
        <w:pStyle w:val="BodyText"/>
      </w:pPr>
    </w:p>
    <w:p w14:paraId="67B9E8CD" w14:textId="77777777" w:rsidR="008F3A0B" w:rsidRDefault="008F3A0B" w:rsidP="0011726D">
      <w:pPr>
        <w:pStyle w:val="BodyText"/>
      </w:pPr>
    </w:p>
    <w:p w14:paraId="6224DD15" w14:textId="77777777" w:rsidR="008F3A0B" w:rsidRDefault="008F3A0B" w:rsidP="0011726D">
      <w:pPr>
        <w:pStyle w:val="BodyText"/>
      </w:pPr>
    </w:p>
    <w:p w14:paraId="3B425BF3" w14:textId="77777777" w:rsidR="008F3A0B" w:rsidRDefault="008F3A0B" w:rsidP="0011726D">
      <w:pPr>
        <w:pStyle w:val="BodyText"/>
      </w:pPr>
    </w:p>
    <w:p w14:paraId="7BCE53A3" w14:textId="77777777" w:rsidR="008F3A0B" w:rsidRDefault="008F3A0B" w:rsidP="0011726D">
      <w:pPr>
        <w:pStyle w:val="BodyText"/>
      </w:pPr>
    </w:p>
    <w:p w14:paraId="356B96AA" w14:textId="77777777" w:rsidR="008F3A0B" w:rsidRDefault="008F3A0B" w:rsidP="0011726D">
      <w:pPr>
        <w:pStyle w:val="BodyText"/>
      </w:pPr>
    </w:p>
    <w:p w14:paraId="7B7FDABC" w14:textId="77777777" w:rsidR="008F3A0B" w:rsidRDefault="008F3A0B" w:rsidP="0011726D">
      <w:pPr>
        <w:pStyle w:val="BodyText"/>
      </w:pPr>
    </w:p>
    <w:p w14:paraId="72F75C79" w14:textId="77777777" w:rsidR="008F3A0B" w:rsidRDefault="008F3A0B" w:rsidP="0011726D">
      <w:pPr>
        <w:pStyle w:val="BodyText"/>
      </w:pPr>
    </w:p>
    <w:p w14:paraId="584BF8BE" w14:textId="77777777" w:rsidR="00903A71" w:rsidRDefault="00903A71" w:rsidP="00AD6160">
      <w:pPr>
        <w:pStyle w:val="Heading2"/>
        <w:rPr>
          <w:rFonts w:asciiTheme="minorHAnsi" w:eastAsiaTheme="minorHAnsi" w:hAnsiTheme="minorHAnsi" w:cstheme="minorBidi"/>
          <w:b w:val="0"/>
          <w:bCs w:val="0"/>
          <w:color w:val="auto"/>
          <w:sz w:val="24"/>
          <w:szCs w:val="24"/>
        </w:rPr>
      </w:pPr>
      <w:bookmarkStart w:id="8" w:name="supplements"/>
      <w:bookmarkEnd w:id="8"/>
    </w:p>
    <w:p w14:paraId="5B72C844" w14:textId="02946C79" w:rsidR="00903A71" w:rsidRPr="00F679B9" w:rsidRDefault="00AA12B7" w:rsidP="00F679B9">
      <w:pPr>
        <w:pStyle w:val="Heading2"/>
      </w:pPr>
      <w:r>
        <w:t>SUPPLEMENTS</w:t>
      </w:r>
    </w:p>
    <w:p w14:paraId="0E79222F"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t>Diagnostic Plot 1(a).</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080B32A8" w14:textId="1569DB87"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30A31B24" w14:textId="77777777" w:rsidR="00903A71" w:rsidRDefault="00903A71" w:rsidP="00903A71">
      <w:pPr>
        <w:jc w:val="center"/>
        <w:rPr>
          <w:rFonts w:ascii="Times New Roman" w:hAnsi="Times New Roman" w:cs="Times New Roman"/>
        </w:rPr>
      </w:pPr>
      <w:r>
        <w:rPr>
          <w:rFonts w:ascii="Times New Roman" w:hAnsi="Times New Roman" w:cs="Times New Roman"/>
          <w:noProof/>
        </w:rPr>
        <w:drawing>
          <wp:inline distT="0" distB="0" distL="0" distR="0" wp14:anchorId="5B8E8FF6" wp14:editId="7C06B81B">
            <wp:extent cx="5340096" cy="4708818"/>
            <wp:effectExtent l="0" t="0" r="0" b="0"/>
            <wp:docPr id="6" name="Picture 6" descr="Macintosh HD:Users:macbookpro:Dropbox:* CSU Spring 2019:* STAT 512 Design and Data Analysis II:* Final Project:* FINAL Data:Data:Final Final:Rplot lmX1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cbookpro:Dropbox:* CSU Spring 2019:* STAT 512 Design and Data Analysis II:* Final Project:* FINAL Data:Data:Final Final:Rplot lmX1L.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w="9525">
                      <a:noFill/>
                      <a:headEnd/>
                      <a:tailEnd/>
                    </a:ln>
                  </pic:spPr>
                </pic:pic>
              </a:graphicData>
            </a:graphic>
          </wp:inline>
        </w:drawing>
      </w:r>
    </w:p>
    <w:p w14:paraId="7C55122F" w14:textId="77777777" w:rsidR="00903A71" w:rsidRDefault="00903A71" w:rsidP="00903A71">
      <w:pPr>
        <w:jc w:val="center"/>
        <w:rPr>
          <w:rFonts w:ascii="Times New Roman" w:hAnsi="Times New Roman" w:cs="Times New Roman"/>
          <w:b/>
        </w:rPr>
      </w:pPr>
    </w:p>
    <w:p w14:paraId="5D79C413" w14:textId="77777777" w:rsidR="00903A71" w:rsidRDefault="00903A71" w:rsidP="00903A71">
      <w:pPr>
        <w:jc w:val="center"/>
        <w:rPr>
          <w:rFonts w:ascii="Times New Roman" w:hAnsi="Times New Roman" w:cs="Times New Roman"/>
          <w:b/>
        </w:rPr>
      </w:pPr>
    </w:p>
    <w:p w14:paraId="2363F1E8" w14:textId="77777777" w:rsidR="00903A71" w:rsidRDefault="00903A71" w:rsidP="00903A71">
      <w:pPr>
        <w:jc w:val="center"/>
        <w:rPr>
          <w:rFonts w:ascii="Times New Roman" w:hAnsi="Times New Roman" w:cs="Times New Roman"/>
          <w:b/>
        </w:rPr>
      </w:pPr>
    </w:p>
    <w:p w14:paraId="19177BDF" w14:textId="77777777" w:rsidR="00903A71" w:rsidRDefault="00903A71" w:rsidP="00903A71">
      <w:pPr>
        <w:jc w:val="center"/>
        <w:rPr>
          <w:rFonts w:ascii="Times New Roman" w:hAnsi="Times New Roman" w:cs="Times New Roman"/>
          <w:b/>
        </w:rPr>
      </w:pPr>
    </w:p>
    <w:p w14:paraId="4C44256D" w14:textId="77777777" w:rsidR="00903A71" w:rsidRDefault="00903A71" w:rsidP="00903A71">
      <w:pPr>
        <w:jc w:val="center"/>
        <w:rPr>
          <w:rFonts w:ascii="Times New Roman" w:hAnsi="Times New Roman" w:cs="Times New Roman"/>
          <w:b/>
        </w:rPr>
      </w:pPr>
    </w:p>
    <w:p w14:paraId="131203B9" w14:textId="77777777" w:rsidR="00F679B9" w:rsidRDefault="00F679B9" w:rsidP="00903A71">
      <w:pPr>
        <w:jc w:val="center"/>
        <w:rPr>
          <w:rFonts w:ascii="Times New Roman" w:hAnsi="Times New Roman" w:cs="Times New Roman"/>
          <w:b/>
        </w:rPr>
      </w:pPr>
    </w:p>
    <w:p w14:paraId="352598AB" w14:textId="77777777" w:rsidR="00F679B9" w:rsidRPr="00B315C6" w:rsidRDefault="00F679B9" w:rsidP="00903A71">
      <w:pPr>
        <w:jc w:val="center"/>
        <w:rPr>
          <w:rFonts w:ascii="Times New Roman" w:hAnsi="Times New Roman" w:cs="Times New Roman"/>
          <w:b/>
        </w:rPr>
      </w:pPr>
    </w:p>
    <w:p w14:paraId="66A79AAB"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1(b).</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6F67D49E" w14:textId="6D5C9FC3"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Energy.use.per.capita</w:t>
      </w:r>
      <w:proofErr w:type="spellEnd"/>
      <w:r w:rsidRPr="00903A71">
        <w:t>)</w:t>
      </w:r>
    </w:p>
    <w:p w14:paraId="7D549679"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33E0419F" wp14:editId="0AEB564C">
            <wp:extent cx="5340096" cy="4708818"/>
            <wp:effectExtent l="0" t="0" r="0" b="0"/>
            <wp:docPr id="7" name="Picture 7" descr="Macintosh HD:Users:macbookpro:Dropbox:* CSU Spring 2019:* STAT 512 Design and Data Analysis II:* Final Project:* FINAL Data:Data:Final Final:Rplot lmX2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macbookpro:Dropbox:* CSU Spring 2019:* STAT 512 Design and Data Analysis II:* Final Project:* FINAL Data:Data:Final Final:Rplot lmX2L.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311DA182" w14:textId="77777777" w:rsidR="00903A71" w:rsidRDefault="00903A71" w:rsidP="00903A71">
      <w:pPr>
        <w:widowControl w:val="0"/>
        <w:autoSpaceDE w:val="0"/>
        <w:autoSpaceDN w:val="0"/>
        <w:adjustRightInd w:val="0"/>
        <w:spacing w:after="240" w:line="360" w:lineRule="atLeast"/>
        <w:jc w:val="center"/>
        <w:rPr>
          <w:b/>
        </w:rPr>
      </w:pPr>
    </w:p>
    <w:p w14:paraId="34F7EBD6" w14:textId="77777777" w:rsidR="00903A71" w:rsidRDefault="00903A71" w:rsidP="00903A71">
      <w:pPr>
        <w:widowControl w:val="0"/>
        <w:autoSpaceDE w:val="0"/>
        <w:autoSpaceDN w:val="0"/>
        <w:adjustRightInd w:val="0"/>
        <w:spacing w:after="240" w:line="360" w:lineRule="atLeast"/>
        <w:jc w:val="center"/>
        <w:rPr>
          <w:b/>
        </w:rPr>
      </w:pPr>
    </w:p>
    <w:p w14:paraId="261F31B5" w14:textId="77777777" w:rsidR="00903A71" w:rsidRDefault="00903A71" w:rsidP="00903A71">
      <w:pPr>
        <w:widowControl w:val="0"/>
        <w:autoSpaceDE w:val="0"/>
        <w:autoSpaceDN w:val="0"/>
        <w:adjustRightInd w:val="0"/>
        <w:spacing w:after="240" w:line="360" w:lineRule="atLeast"/>
        <w:jc w:val="center"/>
        <w:rPr>
          <w:b/>
        </w:rPr>
      </w:pPr>
    </w:p>
    <w:p w14:paraId="15C2B2BD" w14:textId="77777777" w:rsidR="00903A71" w:rsidRDefault="00903A71" w:rsidP="00903A71">
      <w:pPr>
        <w:widowControl w:val="0"/>
        <w:autoSpaceDE w:val="0"/>
        <w:autoSpaceDN w:val="0"/>
        <w:adjustRightInd w:val="0"/>
        <w:spacing w:after="240" w:line="360" w:lineRule="atLeast"/>
        <w:jc w:val="center"/>
        <w:rPr>
          <w:b/>
        </w:rPr>
      </w:pPr>
    </w:p>
    <w:p w14:paraId="694FC929" w14:textId="77777777" w:rsidR="00903A71" w:rsidRDefault="00903A71" w:rsidP="00903A71">
      <w:pPr>
        <w:widowControl w:val="0"/>
        <w:autoSpaceDE w:val="0"/>
        <w:autoSpaceDN w:val="0"/>
        <w:adjustRightInd w:val="0"/>
        <w:spacing w:after="240" w:line="360" w:lineRule="atLeast"/>
        <w:jc w:val="center"/>
        <w:rPr>
          <w:b/>
        </w:rPr>
      </w:pPr>
    </w:p>
    <w:p w14:paraId="536AD6D6" w14:textId="77777777" w:rsidR="00903A71" w:rsidRDefault="00903A71" w:rsidP="00903A71">
      <w:pPr>
        <w:widowControl w:val="0"/>
        <w:autoSpaceDE w:val="0"/>
        <w:autoSpaceDN w:val="0"/>
        <w:adjustRightInd w:val="0"/>
        <w:spacing w:after="240" w:line="360" w:lineRule="atLeast"/>
        <w:jc w:val="center"/>
        <w:rPr>
          <w:b/>
        </w:rPr>
      </w:pPr>
    </w:p>
    <w:p w14:paraId="7E5E9509" w14:textId="77777777" w:rsidR="00F679B9" w:rsidRPr="00903A71" w:rsidRDefault="00F679B9" w:rsidP="00903A71">
      <w:pPr>
        <w:widowControl w:val="0"/>
        <w:autoSpaceDE w:val="0"/>
        <w:autoSpaceDN w:val="0"/>
        <w:adjustRightInd w:val="0"/>
        <w:spacing w:after="240" w:line="360" w:lineRule="atLeast"/>
        <w:jc w:val="center"/>
        <w:rPr>
          <w:b/>
        </w:rPr>
      </w:pPr>
    </w:p>
    <w:p w14:paraId="58C9D450"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1(c).</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085071F2" w14:textId="44C0A802"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Electric.power.per.capita</w:t>
      </w:r>
      <w:proofErr w:type="spellEnd"/>
      <w:r w:rsidRPr="00903A71">
        <w:t>)</w:t>
      </w:r>
    </w:p>
    <w:p w14:paraId="11300405"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31437DFE" wp14:editId="19ED510D">
            <wp:extent cx="5340096" cy="4708818"/>
            <wp:effectExtent l="0" t="0" r="0" b="0"/>
            <wp:docPr id="8" name="Picture 8" descr="Macintosh HD:Users:macbookpro:Dropbox:* CSU Spring 2019:* STAT 512 Design and Data Analysis II:* Final Project:* FINAL Data:Data:Final Final:Rplot lmX3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macbookpro:Dropbox:* CSU Spring 2019:* STAT 512 Design and Data Analysis II:* Final Project:* FINAL Data:Data:Final Final:Rplot lmX3L.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7A16E2A5" w14:textId="77777777" w:rsidR="00903A71" w:rsidRPr="00903A71" w:rsidRDefault="00903A71" w:rsidP="00903A71">
      <w:pPr>
        <w:widowControl w:val="0"/>
        <w:autoSpaceDE w:val="0"/>
        <w:autoSpaceDN w:val="0"/>
        <w:adjustRightInd w:val="0"/>
        <w:spacing w:after="240" w:line="360" w:lineRule="atLeast"/>
        <w:jc w:val="center"/>
        <w:rPr>
          <w:b/>
        </w:rPr>
      </w:pPr>
    </w:p>
    <w:p w14:paraId="2DFA2D85" w14:textId="77777777" w:rsidR="00903A71" w:rsidRDefault="00903A71" w:rsidP="00903A71">
      <w:pPr>
        <w:widowControl w:val="0"/>
        <w:autoSpaceDE w:val="0"/>
        <w:autoSpaceDN w:val="0"/>
        <w:adjustRightInd w:val="0"/>
        <w:spacing w:after="240" w:line="360" w:lineRule="atLeast"/>
        <w:jc w:val="center"/>
        <w:rPr>
          <w:b/>
        </w:rPr>
      </w:pPr>
    </w:p>
    <w:p w14:paraId="71B10428" w14:textId="77777777" w:rsidR="00903A71" w:rsidRDefault="00903A71" w:rsidP="00903A71">
      <w:pPr>
        <w:widowControl w:val="0"/>
        <w:autoSpaceDE w:val="0"/>
        <w:autoSpaceDN w:val="0"/>
        <w:adjustRightInd w:val="0"/>
        <w:spacing w:after="240" w:line="360" w:lineRule="atLeast"/>
        <w:jc w:val="center"/>
        <w:rPr>
          <w:b/>
        </w:rPr>
      </w:pPr>
    </w:p>
    <w:p w14:paraId="2EF95F41" w14:textId="77777777" w:rsidR="00903A71" w:rsidRDefault="00903A71" w:rsidP="00903A71">
      <w:pPr>
        <w:widowControl w:val="0"/>
        <w:autoSpaceDE w:val="0"/>
        <w:autoSpaceDN w:val="0"/>
        <w:adjustRightInd w:val="0"/>
        <w:spacing w:after="240" w:line="360" w:lineRule="atLeast"/>
        <w:jc w:val="center"/>
        <w:rPr>
          <w:b/>
        </w:rPr>
      </w:pPr>
    </w:p>
    <w:p w14:paraId="2FC809AB" w14:textId="77777777" w:rsidR="00903A71" w:rsidRDefault="00903A71" w:rsidP="00903A71">
      <w:pPr>
        <w:widowControl w:val="0"/>
        <w:autoSpaceDE w:val="0"/>
        <w:autoSpaceDN w:val="0"/>
        <w:adjustRightInd w:val="0"/>
        <w:spacing w:after="240" w:line="360" w:lineRule="atLeast"/>
        <w:jc w:val="center"/>
        <w:rPr>
          <w:b/>
        </w:rPr>
      </w:pPr>
    </w:p>
    <w:p w14:paraId="2827C2C9" w14:textId="77777777" w:rsidR="00903A71" w:rsidRDefault="00903A71" w:rsidP="00903A71">
      <w:pPr>
        <w:widowControl w:val="0"/>
        <w:autoSpaceDE w:val="0"/>
        <w:autoSpaceDN w:val="0"/>
        <w:adjustRightInd w:val="0"/>
        <w:spacing w:after="240" w:line="360" w:lineRule="atLeast"/>
        <w:jc w:val="center"/>
        <w:rPr>
          <w:b/>
        </w:rPr>
      </w:pPr>
    </w:p>
    <w:p w14:paraId="18684E72" w14:textId="77777777" w:rsidR="00903A71" w:rsidRDefault="00903A71" w:rsidP="00903A71">
      <w:pPr>
        <w:widowControl w:val="0"/>
        <w:autoSpaceDE w:val="0"/>
        <w:autoSpaceDN w:val="0"/>
        <w:adjustRightInd w:val="0"/>
        <w:spacing w:after="240" w:line="360" w:lineRule="atLeast"/>
        <w:jc w:val="center"/>
        <w:rPr>
          <w:b/>
        </w:rPr>
      </w:pPr>
    </w:p>
    <w:p w14:paraId="5B01C1EF"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1(d).</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77A7EB7E" w14:textId="74963271"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NI.per.capita</w:t>
      </w:r>
      <w:proofErr w:type="spellEnd"/>
      <w:r w:rsidRPr="00903A71">
        <w:t>)</w:t>
      </w:r>
    </w:p>
    <w:p w14:paraId="00022734"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4D1CCD87" wp14:editId="2B5B6E74">
            <wp:extent cx="5340096" cy="4708818"/>
            <wp:effectExtent l="0" t="0" r="0" b="0"/>
            <wp:docPr id="9" name="Picture 9" descr="Macintosh HD:Users:macbookpro:Dropbox:* CSU Spring 2019:* STAT 512 Design and Data Analysis II:* Final Project:* FINAL Data:Data:Final Final:Rplot lmX4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macbookpro:Dropbox:* CSU Spring 2019:* STAT 512 Design and Data Analysis II:* Final Project:* FINAL Data:Data:Final Final:Rplot lmX4L.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6DA6B50D" w14:textId="77777777" w:rsidR="00903A71" w:rsidRPr="00903A71" w:rsidRDefault="00903A71" w:rsidP="00903A71">
      <w:pPr>
        <w:widowControl w:val="0"/>
        <w:autoSpaceDE w:val="0"/>
        <w:autoSpaceDN w:val="0"/>
        <w:adjustRightInd w:val="0"/>
        <w:spacing w:after="240" w:line="360" w:lineRule="atLeast"/>
        <w:jc w:val="center"/>
        <w:rPr>
          <w:b/>
        </w:rPr>
      </w:pPr>
    </w:p>
    <w:p w14:paraId="411A20BF" w14:textId="77777777" w:rsidR="00903A71" w:rsidRDefault="00903A71" w:rsidP="00903A71">
      <w:pPr>
        <w:widowControl w:val="0"/>
        <w:autoSpaceDE w:val="0"/>
        <w:autoSpaceDN w:val="0"/>
        <w:adjustRightInd w:val="0"/>
        <w:spacing w:after="240" w:line="360" w:lineRule="atLeast"/>
        <w:jc w:val="center"/>
        <w:rPr>
          <w:b/>
        </w:rPr>
      </w:pPr>
    </w:p>
    <w:p w14:paraId="2267176E" w14:textId="77777777" w:rsidR="00903A71" w:rsidRDefault="00903A71" w:rsidP="00903A71">
      <w:pPr>
        <w:widowControl w:val="0"/>
        <w:autoSpaceDE w:val="0"/>
        <w:autoSpaceDN w:val="0"/>
        <w:adjustRightInd w:val="0"/>
        <w:spacing w:after="240" w:line="360" w:lineRule="atLeast"/>
        <w:jc w:val="center"/>
        <w:rPr>
          <w:b/>
        </w:rPr>
      </w:pPr>
    </w:p>
    <w:p w14:paraId="67FA9AD8" w14:textId="77777777" w:rsidR="00903A71" w:rsidRDefault="00903A71" w:rsidP="00903A71">
      <w:pPr>
        <w:widowControl w:val="0"/>
        <w:autoSpaceDE w:val="0"/>
        <w:autoSpaceDN w:val="0"/>
        <w:adjustRightInd w:val="0"/>
        <w:spacing w:after="240" w:line="360" w:lineRule="atLeast"/>
        <w:jc w:val="center"/>
        <w:rPr>
          <w:b/>
        </w:rPr>
      </w:pPr>
    </w:p>
    <w:p w14:paraId="1413400A" w14:textId="77777777" w:rsidR="00903A71" w:rsidRDefault="00903A71" w:rsidP="00903A71">
      <w:pPr>
        <w:widowControl w:val="0"/>
        <w:autoSpaceDE w:val="0"/>
        <w:autoSpaceDN w:val="0"/>
        <w:adjustRightInd w:val="0"/>
        <w:spacing w:after="240" w:line="360" w:lineRule="atLeast"/>
        <w:jc w:val="center"/>
        <w:rPr>
          <w:b/>
        </w:rPr>
      </w:pPr>
    </w:p>
    <w:p w14:paraId="418C84DE" w14:textId="77777777" w:rsidR="00903A71" w:rsidRDefault="00903A71" w:rsidP="00903A71">
      <w:pPr>
        <w:widowControl w:val="0"/>
        <w:autoSpaceDE w:val="0"/>
        <w:autoSpaceDN w:val="0"/>
        <w:adjustRightInd w:val="0"/>
        <w:spacing w:after="240" w:line="360" w:lineRule="atLeast"/>
        <w:jc w:val="center"/>
        <w:rPr>
          <w:b/>
        </w:rPr>
      </w:pPr>
    </w:p>
    <w:p w14:paraId="46D20C32" w14:textId="77777777" w:rsidR="00903A71" w:rsidRDefault="00903A71" w:rsidP="00903A71">
      <w:pPr>
        <w:widowControl w:val="0"/>
        <w:autoSpaceDE w:val="0"/>
        <w:autoSpaceDN w:val="0"/>
        <w:adjustRightInd w:val="0"/>
        <w:spacing w:after="240" w:line="360" w:lineRule="atLeast"/>
        <w:jc w:val="center"/>
        <w:rPr>
          <w:b/>
        </w:rPr>
      </w:pPr>
    </w:p>
    <w:p w14:paraId="2F7CB8A6"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2.</w:t>
      </w:r>
      <w:proofErr w:type="gramEnd"/>
      <w:r w:rsidRPr="00903A71">
        <w:rPr>
          <w:b/>
        </w:rPr>
        <w:t xml:space="preserve"> </w:t>
      </w:r>
      <w:proofErr w:type="gramStart"/>
      <w:r w:rsidRPr="00903A71">
        <w:rPr>
          <w:b/>
        </w:rPr>
        <w:t>the</w:t>
      </w:r>
      <w:proofErr w:type="gramEnd"/>
      <w:r w:rsidRPr="00903A71">
        <w:rPr>
          <w:b/>
        </w:rPr>
        <w:t xml:space="preserve"> log-log multiplicative model, w/ interaction</w:t>
      </w:r>
    </w:p>
    <w:p w14:paraId="077593AC" w14:textId="0A4DB80F" w:rsidR="00903A71" w:rsidRPr="00903A71" w:rsidRDefault="00903A71" w:rsidP="00903A71">
      <w:pPr>
        <w:widowControl w:val="0"/>
        <w:autoSpaceDE w:val="0"/>
        <w:autoSpaceDN w:val="0"/>
        <w:adjustRightInd w:val="0"/>
        <w:spacing w:after="240" w:line="360" w:lineRule="atLeast"/>
        <w:jc w:val="center"/>
      </w:pPr>
      <w:r w:rsidRPr="00903A71">
        <w:t>(Y=CO2 per capita, X1=GDP per capita, X2=Energy use per capita, X3=Electric power per capita.)</w:t>
      </w:r>
    </w:p>
    <w:p w14:paraId="44AED426"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2414E6C3" wp14:editId="4229FAA1">
            <wp:extent cx="5340096" cy="4708818"/>
            <wp:effectExtent l="0" t="0" r="0" b="0"/>
            <wp:docPr id="10" name="Picture 10" descr="Macintosh HD:Users:macbookpro:Dropbox:* CSU Spring 2019:* STAT 512 Design and Data Analysis II:* Final Project:* FINAL Data:Data:Final Final:Rplot lmMInterac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macbookpro:Dropbox:* CSU Spring 2019:* STAT 512 Design and Data Analysis II:* Final Project:* FINAL Data:Data:Final Final:Rplot lmMInteract.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020D8528" w14:textId="77777777" w:rsidR="00903A71" w:rsidRPr="00903A71" w:rsidRDefault="00903A71" w:rsidP="00903A71">
      <w:pPr>
        <w:widowControl w:val="0"/>
        <w:autoSpaceDE w:val="0"/>
        <w:autoSpaceDN w:val="0"/>
        <w:adjustRightInd w:val="0"/>
        <w:spacing w:after="240" w:line="360" w:lineRule="atLeast"/>
        <w:jc w:val="center"/>
        <w:rPr>
          <w:b/>
        </w:rPr>
      </w:pPr>
    </w:p>
    <w:p w14:paraId="629AC202" w14:textId="77777777" w:rsidR="00903A71" w:rsidRDefault="00903A71" w:rsidP="00903A71">
      <w:pPr>
        <w:widowControl w:val="0"/>
        <w:autoSpaceDE w:val="0"/>
        <w:autoSpaceDN w:val="0"/>
        <w:adjustRightInd w:val="0"/>
        <w:spacing w:after="240" w:line="360" w:lineRule="atLeast"/>
        <w:jc w:val="center"/>
        <w:rPr>
          <w:b/>
        </w:rPr>
      </w:pPr>
    </w:p>
    <w:p w14:paraId="6611A728" w14:textId="77777777" w:rsidR="00903A71" w:rsidRDefault="00903A71" w:rsidP="00903A71">
      <w:pPr>
        <w:widowControl w:val="0"/>
        <w:autoSpaceDE w:val="0"/>
        <w:autoSpaceDN w:val="0"/>
        <w:adjustRightInd w:val="0"/>
        <w:spacing w:after="240" w:line="360" w:lineRule="atLeast"/>
        <w:jc w:val="center"/>
        <w:rPr>
          <w:b/>
        </w:rPr>
      </w:pPr>
    </w:p>
    <w:p w14:paraId="4E46A0F7" w14:textId="77777777" w:rsidR="00903A71" w:rsidRDefault="00903A71" w:rsidP="00903A71">
      <w:pPr>
        <w:widowControl w:val="0"/>
        <w:autoSpaceDE w:val="0"/>
        <w:autoSpaceDN w:val="0"/>
        <w:adjustRightInd w:val="0"/>
        <w:spacing w:after="240" w:line="360" w:lineRule="atLeast"/>
        <w:jc w:val="center"/>
        <w:rPr>
          <w:b/>
        </w:rPr>
      </w:pPr>
    </w:p>
    <w:p w14:paraId="069A121B" w14:textId="77777777" w:rsidR="00903A71" w:rsidRDefault="00903A71" w:rsidP="00903A71">
      <w:pPr>
        <w:widowControl w:val="0"/>
        <w:autoSpaceDE w:val="0"/>
        <w:autoSpaceDN w:val="0"/>
        <w:adjustRightInd w:val="0"/>
        <w:spacing w:after="240" w:line="360" w:lineRule="atLeast"/>
        <w:jc w:val="center"/>
        <w:rPr>
          <w:b/>
        </w:rPr>
      </w:pPr>
    </w:p>
    <w:p w14:paraId="5FB53846" w14:textId="77777777" w:rsidR="00903A71" w:rsidRDefault="00903A71" w:rsidP="00903A71">
      <w:pPr>
        <w:widowControl w:val="0"/>
        <w:autoSpaceDE w:val="0"/>
        <w:autoSpaceDN w:val="0"/>
        <w:adjustRightInd w:val="0"/>
        <w:spacing w:after="240" w:line="360" w:lineRule="atLeast"/>
        <w:jc w:val="center"/>
        <w:rPr>
          <w:b/>
        </w:rPr>
      </w:pPr>
    </w:p>
    <w:p w14:paraId="5BBA10B8"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3(a).</w:t>
      </w:r>
      <w:proofErr w:type="gramEnd"/>
      <w:r w:rsidRPr="00903A71">
        <w:rPr>
          <w:b/>
        </w:rPr>
        <w:t xml:space="preserve"> </w:t>
      </w:r>
      <w:proofErr w:type="gramStart"/>
      <w:r w:rsidRPr="00903A71">
        <w:rPr>
          <w:b/>
        </w:rPr>
        <w:t>the</w:t>
      </w:r>
      <w:proofErr w:type="gramEnd"/>
      <w:r w:rsidRPr="00903A71">
        <w:rPr>
          <w:b/>
        </w:rPr>
        <w:t xml:space="preserve"> log-log one-variable linear model</w:t>
      </w:r>
    </w:p>
    <w:p w14:paraId="6711824A" w14:textId="3C789400"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25C037FC"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12CDF658" wp14:editId="6AC6E8B6">
            <wp:extent cx="5340096" cy="5385133"/>
            <wp:effectExtent l="0" t="0" r="0" b="0"/>
            <wp:docPr id="13" name="Picture 13" descr="Macintosh HD:Users:macbookpro:Dropbox:* CSU Spring 2019:* STAT 512 Design and Data Analysis II:* Final Project:* FINAL Data:Data:Final Final:Rplot lmEKC1Lo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macbookpro:Dropbox:* CSU Spring 2019:* STAT 512 Design and Data Analysis II:* Final Project:* FINAL Data:Data:Final Final:Rplot lmEKC1Log.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0096" cy="5385133"/>
                    </a:xfrm>
                    <a:prstGeom prst="rect">
                      <a:avLst/>
                    </a:prstGeom>
                    <a:noFill/>
                    <a:ln>
                      <a:noFill/>
                    </a:ln>
                  </pic:spPr>
                </pic:pic>
              </a:graphicData>
            </a:graphic>
          </wp:inline>
        </w:drawing>
      </w:r>
    </w:p>
    <w:p w14:paraId="5A3095FD" w14:textId="77777777" w:rsidR="00903A71" w:rsidRDefault="00903A71" w:rsidP="00903A71">
      <w:pPr>
        <w:widowControl w:val="0"/>
        <w:autoSpaceDE w:val="0"/>
        <w:autoSpaceDN w:val="0"/>
        <w:adjustRightInd w:val="0"/>
        <w:spacing w:after="240" w:line="360" w:lineRule="atLeast"/>
        <w:jc w:val="center"/>
        <w:rPr>
          <w:b/>
        </w:rPr>
      </w:pPr>
    </w:p>
    <w:p w14:paraId="78D28988" w14:textId="77777777" w:rsidR="00903A71" w:rsidRDefault="00903A71" w:rsidP="00903A71">
      <w:pPr>
        <w:widowControl w:val="0"/>
        <w:autoSpaceDE w:val="0"/>
        <w:autoSpaceDN w:val="0"/>
        <w:adjustRightInd w:val="0"/>
        <w:spacing w:after="240" w:line="360" w:lineRule="atLeast"/>
        <w:jc w:val="center"/>
        <w:rPr>
          <w:b/>
        </w:rPr>
      </w:pPr>
    </w:p>
    <w:p w14:paraId="3FF315D3" w14:textId="77777777" w:rsidR="00903A71" w:rsidRDefault="00903A71" w:rsidP="00903A71">
      <w:pPr>
        <w:widowControl w:val="0"/>
        <w:autoSpaceDE w:val="0"/>
        <w:autoSpaceDN w:val="0"/>
        <w:adjustRightInd w:val="0"/>
        <w:spacing w:after="240" w:line="360" w:lineRule="atLeast"/>
        <w:jc w:val="center"/>
        <w:rPr>
          <w:b/>
        </w:rPr>
      </w:pPr>
    </w:p>
    <w:p w14:paraId="3A2B1945" w14:textId="77777777" w:rsidR="00903A71" w:rsidRDefault="00903A71" w:rsidP="00903A71">
      <w:pPr>
        <w:widowControl w:val="0"/>
        <w:autoSpaceDE w:val="0"/>
        <w:autoSpaceDN w:val="0"/>
        <w:adjustRightInd w:val="0"/>
        <w:spacing w:after="240" w:line="360" w:lineRule="atLeast"/>
        <w:jc w:val="center"/>
        <w:rPr>
          <w:b/>
        </w:rPr>
      </w:pPr>
    </w:p>
    <w:p w14:paraId="2275356C" w14:textId="77777777" w:rsidR="00903A71" w:rsidRPr="00903A71" w:rsidRDefault="00903A71" w:rsidP="00903A71">
      <w:pPr>
        <w:widowControl w:val="0"/>
        <w:autoSpaceDE w:val="0"/>
        <w:autoSpaceDN w:val="0"/>
        <w:adjustRightInd w:val="0"/>
        <w:spacing w:after="240" w:line="360" w:lineRule="atLeast"/>
        <w:jc w:val="center"/>
        <w:rPr>
          <w:b/>
        </w:rPr>
      </w:pPr>
    </w:p>
    <w:p w14:paraId="14F6E3C7"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3(b).</w:t>
      </w:r>
      <w:proofErr w:type="gramEnd"/>
      <w:r w:rsidRPr="00903A71">
        <w:rPr>
          <w:b/>
        </w:rPr>
        <w:t xml:space="preserve"> </w:t>
      </w:r>
      <w:proofErr w:type="gramStart"/>
      <w:r w:rsidRPr="00903A71">
        <w:rPr>
          <w:b/>
        </w:rPr>
        <w:t>the</w:t>
      </w:r>
      <w:proofErr w:type="gramEnd"/>
      <w:r w:rsidRPr="00903A71">
        <w:rPr>
          <w:b/>
        </w:rPr>
        <w:t xml:space="preserve"> log-log one-variable quadratic model</w:t>
      </w:r>
    </w:p>
    <w:p w14:paraId="643C870B" w14:textId="058F4369"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0115A0B8"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2A5D03A0" wp14:editId="391FE24B">
            <wp:extent cx="5340096" cy="5385133"/>
            <wp:effectExtent l="0" t="0" r="0" b="0"/>
            <wp:docPr id="14" name="Picture 14" descr="Macintosh HD:Users:macbookpro:Dropbox:* CSU Spring 2019:* STAT 512 Design and Data Analysis II:* Final Project:* FINAL Data:Data:Final Final:Rplot lmEKC2Lo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macbookpro:Dropbox:* CSU Spring 2019:* STAT 512 Design and Data Analysis II:* Final Project:* FINAL Data:Data:Final Final:Rplot lmEKC2Log.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0096" cy="5385133"/>
                    </a:xfrm>
                    <a:prstGeom prst="rect">
                      <a:avLst/>
                    </a:prstGeom>
                    <a:noFill/>
                    <a:ln>
                      <a:noFill/>
                    </a:ln>
                  </pic:spPr>
                </pic:pic>
              </a:graphicData>
            </a:graphic>
          </wp:inline>
        </w:drawing>
      </w:r>
    </w:p>
    <w:p w14:paraId="35C35FA7" w14:textId="77777777" w:rsidR="00903A71" w:rsidRDefault="00903A71" w:rsidP="00903A71">
      <w:pPr>
        <w:widowControl w:val="0"/>
        <w:autoSpaceDE w:val="0"/>
        <w:autoSpaceDN w:val="0"/>
        <w:adjustRightInd w:val="0"/>
        <w:spacing w:after="240" w:line="360" w:lineRule="atLeast"/>
        <w:jc w:val="center"/>
        <w:rPr>
          <w:b/>
        </w:rPr>
      </w:pPr>
    </w:p>
    <w:p w14:paraId="6419B815" w14:textId="77777777" w:rsidR="00903A71" w:rsidRDefault="00903A71" w:rsidP="00903A71">
      <w:pPr>
        <w:widowControl w:val="0"/>
        <w:autoSpaceDE w:val="0"/>
        <w:autoSpaceDN w:val="0"/>
        <w:adjustRightInd w:val="0"/>
        <w:spacing w:after="240" w:line="360" w:lineRule="atLeast"/>
        <w:jc w:val="center"/>
        <w:rPr>
          <w:b/>
        </w:rPr>
      </w:pPr>
    </w:p>
    <w:p w14:paraId="49B7EC86" w14:textId="77777777" w:rsidR="00903A71" w:rsidRDefault="00903A71" w:rsidP="00903A71">
      <w:pPr>
        <w:widowControl w:val="0"/>
        <w:autoSpaceDE w:val="0"/>
        <w:autoSpaceDN w:val="0"/>
        <w:adjustRightInd w:val="0"/>
        <w:spacing w:after="240" w:line="360" w:lineRule="atLeast"/>
        <w:jc w:val="center"/>
        <w:rPr>
          <w:b/>
        </w:rPr>
      </w:pPr>
    </w:p>
    <w:p w14:paraId="2FF9A3ED" w14:textId="77777777" w:rsidR="00903A71" w:rsidRDefault="00903A71" w:rsidP="00903A71">
      <w:pPr>
        <w:widowControl w:val="0"/>
        <w:autoSpaceDE w:val="0"/>
        <w:autoSpaceDN w:val="0"/>
        <w:adjustRightInd w:val="0"/>
        <w:spacing w:after="240" w:line="360" w:lineRule="atLeast"/>
        <w:jc w:val="center"/>
        <w:rPr>
          <w:b/>
        </w:rPr>
      </w:pPr>
    </w:p>
    <w:p w14:paraId="17128D5F" w14:textId="77777777" w:rsidR="00903A71" w:rsidRPr="00903A71" w:rsidRDefault="00903A71" w:rsidP="00903A71">
      <w:pPr>
        <w:widowControl w:val="0"/>
        <w:autoSpaceDE w:val="0"/>
        <w:autoSpaceDN w:val="0"/>
        <w:adjustRightInd w:val="0"/>
        <w:spacing w:after="240" w:line="360" w:lineRule="atLeast"/>
        <w:jc w:val="center"/>
        <w:rPr>
          <w:b/>
        </w:rPr>
      </w:pPr>
    </w:p>
    <w:p w14:paraId="233954F9"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3(c).</w:t>
      </w:r>
      <w:proofErr w:type="gramEnd"/>
      <w:r w:rsidRPr="00903A71">
        <w:rPr>
          <w:b/>
        </w:rPr>
        <w:t xml:space="preserve"> </w:t>
      </w:r>
      <w:proofErr w:type="gramStart"/>
      <w:r w:rsidRPr="00903A71">
        <w:rPr>
          <w:b/>
        </w:rPr>
        <w:t>the</w:t>
      </w:r>
      <w:proofErr w:type="gramEnd"/>
      <w:r w:rsidRPr="00903A71">
        <w:rPr>
          <w:b/>
        </w:rPr>
        <w:t xml:space="preserve"> log-log one-variable cubic model</w:t>
      </w:r>
    </w:p>
    <w:p w14:paraId="14B4355F" w14:textId="3DC639EC"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60703F13"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rPr>
        <w:drawing>
          <wp:inline distT="0" distB="0" distL="0" distR="0" wp14:anchorId="1A484CBA" wp14:editId="09535CB3">
            <wp:extent cx="5340096" cy="5385133"/>
            <wp:effectExtent l="0" t="0" r="0" b="0"/>
            <wp:docPr id="15" name="Picture 15" descr="Macintosh HD:Users:macbookpro:Dropbox:* CSU Spring 2019:* STAT 512 Design and Data Analysis II:* Final Project:* FINAL Data:Data:Final Final:Rplot lmEKC3Lo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macbookpro:Dropbox:* CSU Spring 2019:* STAT 512 Design and Data Analysis II:* Final Project:* FINAL Data:Data:Final Final:Rplot lmEKC3Log.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0096" cy="5385133"/>
                    </a:xfrm>
                    <a:prstGeom prst="rect">
                      <a:avLst/>
                    </a:prstGeom>
                    <a:noFill/>
                    <a:ln>
                      <a:noFill/>
                    </a:ln>
                  </pic:spPr>
                </pic:pic>
              </a:graphicData>
            </a:graphic>
          </wp:inline>
        </w:drawing>
      </w:r>
    </w:p>
    <w:p w14:paraId="4D309345" w14:textId="77777777" w:rsidR="00903A71" w:rsidRPr="00903A71" w:rsidRDefault="00903A71" w:rsidP="00903A71">
      <w:pPr>
        <w:widowControl w:val="0"/>
        <w:autoSpaceDE w:val="0"/>
        <w:autoSpaceDN w:val="0"/>
        <w:adjustRightInd w:val="0"/>
        <w:spacing w:after="240" w:line="360" w:lineRule="atLeast"/>
        <w:jc w:val="center"/>
        <w:rPr>
          <w:b/>
        </w:rPr>
      </w:pPr>
    </w:p>
    <w:p w14:paraId="75927400" w14:textId="77777777" w:rsidR="00903A71" w:rsidRPr="00903A71" w:rsidRDefault="00903A71" w:rsidP="00903A71">
      <w:pPr>
        <w:widowControl w:val="0"/>
        <w:autoSpaceDE w:val="0"/>
        <w:autoSpaceDN w:val="0"/>
        <w:adjustRightInd w:val="0"/>
        <w:spacing w:after="240" w:line="360" w:lineRule="atLeast"/>
        <w:jc w:val="center"/>
        <w:rPr>
          <w:b/>
        </w:rPr>
      </w:pPr>
    </w:p>
    <w:p w14:paraId="1AE51467" w14:textId="77777777" w:rsidR="008F3A0B" w:rsidRPr="00903A71" w:rsidRDefault="008F3A0B" w:rsidP="00903A71">
      <w:pPr>
        <w:widowControl w:val="0"/>
        <w:autoSpaceDE w:val="0"/>
        <w:autoSpaceDN w:val="0"/>
        <w:adjustRightInd w:val="0"/>
        <w:spacing w:after="240" w:line="360" w:lineRule="atLeast"/>
        <w:jc w:val="center"/>
        <w:rPr>
          <w:b/>
        </w:rPr>
      </w:pPr>
    </w:p>
    <w:sectPr w:rsidR="008F3A0B" w:rsidRPr="00903A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49020" w14:textId="77777777" w:rsidR="002A1768" w:rsidRDefault="002A1768">
      <w:pPr>
        <w:spacing w:after="0"/>
      </w:pPr>
      <w:r>
        <w:separator/>
      </w:r>
    </w:p>
  </w:endnote>
  <w:endnote w:type="continuationSeparator" w:id="0">
    <w:p w14:paraId="79CA0A6A" w14:textId="77777777" w:rsidR="002A1768" w:rsidRDefault="002A1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D82FDB" w14:textId="77777777" w:rsidR="002A1768" w:rsidRDefault="002A1768">
      <w:r>
        <w:separator/>
      </w:r>
    </w:p>
  </w:footnote>
  <w:footnote w:type="continuationSeparator" w:id="0">
    <w:p w14:paraId="5A712D24" w14:textId="77777777" w:rsidR="002A1768" w:rsidRDefault="002A176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D2C4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37E7DF"/>
    <w:multiLevelType w:val="multilevel"/>
    <w:tmpl w:val="53A65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ECC"/>
    <w:rsid w:val="00085258"/>
    <w:rsid w:val="000A2274"/>
    <w:rsid w:val="000F79B3"/>
    <w:rsid w:val="0011726D"/>
    <w:rsid w:val="001477B2"/>
    <w:rsid w:val="00235B9E"/>
    <w:rsid w:val="002A1768"/>
    <w:rsid w:val="002C4CF7"/>
    <w:rsid w:val="00313C17"/>
    <w:rsid w:val="00443FCD"/>
    <w:rsid w:val="0044739A"/>
    <w:rsid w:val="0046459A"/>
    <w:rsid w:val="004E29B3"/>
    <w:rsid w:val="00557872"/>
    <w:rsid w:val="00590D07"/>
    <w:rsid w:val="005A5C21"/>
    <w:rsid w:val="005E2F54"/>
    <w:rsid w:val="00644247"/>
    <w:rsid w:val="006C3213"/>
    <w:rsid w:val="006C4AB5"/>
    <w:rsid w:val="006F2BB9"/>
    <w:rsid w:val="00730EE8"/>
    <w:rsid w:val="00761AE9"/>
    <w:rsid w:val="00784D58"/>
    <w:rsid w:val="007C422C"/>
    <w:rsid w:val="00843AAF"/>
    <w:rsid w:val="0088155F"/>
    <w:rsid w:val="008D6863"/>
    <w:rsid w:val="008F3A0B"/>
    <w:rsid w:val="00903A71"/>
    <w:rsid w:val="00947C2E"/>
    <w:rsid w:val="00A05283"/>
    <w:rsid w:val="00A123EF"/>
    <w:rsid w:val="00A37D3A"/>
    <w:rsid w:val="00AA12B7"/>
    <w:rsid w:val="00AD6160"/>
    <w:rsid w:val="00B60475"/>
    <w:rsid w:val="00B86B75"/>
    <w:rsid w:val="00BC48D5"/>
    <w:rsid w:val="00BF7029"/>
    <w:rsid w:val="00C07F0C"/>
    <w:rsid w:val="00C36279"/>
    <w:rsid w:val="00C94150"/>
    <w:rsid w:val="00CB314F"/>
    <w:rsid w:val="00CB6AA1"/>
    <w:rsid w:val="00CC458F"/>
    <w:rsid w:val="00D11CBC"/>
    <w:rsid w:val="00D26159"/>
    <w:rsid w:val="00D3188F"/>
    <w:rsid w:val="00D43811"/>
    <w:rsid w:val="00D45B45"/>
    <w:rsid w:val="00D8521B"/>
    <w:rsid w:val="00D9639F"/>
    <w:rsid w:val="00DC46B4"/>
    <w:rsid w:val="00E315A3"/>
    <w:rsid w:val="00E32636"/>
    <w:rsid w:val="00EA1C3F"/>
    <w:rsid w:val="00F04DD0"/>
    <w:rsid w:val="00F27808"/>
    <w:rsid w:val="00F679B9"/>
    <w:rsid w:val="00FA23BA"/>
    <w:rsid w:val="00FC603C"/>
    <w:rsid w:val="00FD6A5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33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Title"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F702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F7029"/>
    <w:rPr>
      <w:rFonts w:ascii="Lucida Grande" w:hAnsi="Lucida Grande" w:cs="Lucida Grande"/>
      <w:sz w:val="18"/>
      <w:szCs w:val="18"/>
    </w:rPr>
  </w:style>
  <w:style w:type="table" w:styleId="TableGrid">
    <w:name w:val="Table Grid"/>
    <w:basedOn w:val="TableNormal"/>
    <w:uiPriority w:val="59"/>
    <w:rsid w:val="00EA1C3F"/>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Title"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F702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F7029"/>
    <w:rPr>
      <w:rFonts w:ascii="Lucida Grande" w:hAnsi="Lucida Grande" w:cs="Lucida Grande"/>
      <w:sz w:val="18"/>
      <w:szCs w:val="18"/>
    </w:rPr>
  </w:style>
  <w:style w:type="table" w:styleId="TableGrid">
    <w:name w:val="Table Grid"/>
    <w:basedOn w:val="TableNormal"/>
    <w:uiPriority w:val="59"/>
    <w:rsid w:val="00EA1C3F"/>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4</Pages>
  <Words>3498</Words>
  <Characters>19943</Characters>
  <Application>Microsoft Macintosh Word</Application>
  <DocSecurity>0</DocSecurity>
  <Lines>166</Lines>
  <Paragraphs>46</Paragraphs>
  <ScaleCrop>false</ScaleCrop>
  <Company/>
  <LinksUpToDate>false</LinksUpToDate>
  <CharactersWithSpaces>23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Environment_data</dc:title>
  <dc:creator>Frances Lin</dc:creator>
  <cp:lastModifiedBy>Frances Lin's Macbook Pro</cp:lastModifiedBy>
  <cp:revision>5</cp:revision>
  <cp:lastPrinted>2019-08-25T23:32:00Z</cp:lastPrinted>
  <dcterms:created xsi:type="dcterms:W3CDTF">2019-08-25T23:32:00Z</dcterms:created>
  <dcterms:modified xsi:type="dcterms:W3CDTF">2019-08-25T23:39:00Z</dcterms:modified>
</cp:coreProperties>
</file>